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06E53" w14:textId="4D29F0B5" w:rsidR="00AC5503" w:rsidRDefault="00292E10" w:rsidP="00512E09">
      <w:pPr>
        <w:pStyle w:val="Title"/>
      </w:pPr>
      <w:r w:rsidRPr="00512E09">
        <w:t>Spatial analysis of greenspace and mental health: consideration of greenspace quantity and quality</w:t>
      </w:r>
      <w:r w:rsidR="006B1598">
        <w:t xml:space="preserve"> in Western North Carolina</w:t>
      </w:r>
    </w:p>
    <w:p w14:paraId="3F13BED0" w14:textId="0A895FE0" w:rsidR="00A60ED4" w:rsidRDefault="00A60ED4" w:rsidP="00A60ED4">
      <w:pPr>
        <w:pStyle w:val="Subtitle"/>
      </w:pPr>
      <w:r w:rsidRPr="00A60ED4">
        <w:t>Running Head: Greenspace and Mental Health</w:t>
      </w:r>
    </w:p>
    <w:p w14:paraId="532FBC63" w14:textId="5D55F2B0" w:rsidR="00A70BB3" w:rsidRDefault="00A70BB3" w:rsidP="00A70BB3">
      <w:pPr>
        <w:pStyle w:val="Subtitle"/>
      </w:pPr>
      <w:r>
        <w:t xml:space="preserve">Keywords: Greenspace, Mental Health, </w:t>
      </w:r>
      <w:r w:rsidR="00F937C9">
        <w:t xml:space="preserve">Spatial Regression, Rural, </w:t>
      </w:r>
      <w:r w:rsidR="00E20275">
        <w:t>Western North Carolina</w:t>
      </w:r>
    </w:p>
    <w:p w14:paraId="454C4472" w14:textId="138D1F2F" w:rsidR="00F8186A" w:rsidRDefault="00F8186A" w:rsidP="00F8186A">
      <w:pPr>
        <w:pStyle w:val="Subtitle"/>
      </w:pPr>
      <w:r>
        <w:t>Highlights:</w:t>
      </w:r>
    </w:p>
    <w:p w14:paraId="27F20406" w14:textId="7CA99941" w:rsidR="00F8186A" w:rsidRDefault="006B1598" w:rsidP="00F8186A">
      <w:pPr>
        <w:pStyle w:val="BodyText"/>
        <w:numPr>
          <w:ilvl w:val="0"/>
          <w:numId w:val="28"/>
        </w:numPr>
      </w:pPr>
      <w:r>
        <w:t xml:space="preserve">Greenspace quality </w:t>
      </w:r>
      <w:r w:rsidR="001A2F17">
        <w:t>at the ZIP code level does not significantly affect mental health</w:t>
      </w:r>
    </w:p>
    <w:p w14:paraId="11695FDB" w14:textId="0348B9B5" w:rsidR="001A2F17" w:rsidRDefault="001A2F17" w:rsidP="00F8186A">
      <w:pPr>
        <w:pStyle w:val="BodyText"/>
        <w:numPr>
          <w:ilvl w:val="0"/>
          <w:numId w:val="28"/>
        </w:numPr>
      </w:pPr>
      <w:r>
        <w:t xml:space="preserve">Mental health outcomes show spatial co-clustering, indicating </w:t>
      </w:r>
      <w:r w:rsidR="00AA58F2">
        <w:t>an underlying pattern</w:t>
      </w:r>
      <w:r>
        <w:t xml:space="preserve"> </w:t>
      </w:r>
    </w:p>
    <w:p w14:paraId="1809145F" w14:textId="565EB23E" w:rsidR="00AA58F2" w:rsidRPr="00F8186A" w:rsidRDefault="00AA58F2" w:rsidP="00F8186A">
      <w:pPr>
        <w:pStyle w:val="BodyText"/>
        <w:numPr>
          <w:ilvl w:val="0"/>
          <w:numId w:val="28"/>
        </w:numPr>
      </w:pPr>
      <w:r>
        <w:t>Demographic factors are likely the strongest effectors of mental health outcomes</w:t>
      </w:r>
    </w:p>
    <w:p w14:paraId="2C721270" w14:textId="087B5625" w:rsidR="00A60ED4" w:rsidRDefault="00A60ED4" w:rsidP="00A60ED4">
      <w:pPr>
        <w:pStyle w:val="Heading1"/>
      </w:pPr>
      <w:bookmarkStart w:id="0" w:name="introduction"/>
      <w:r>
        <w:t>ABSTRACT</w:t>
      </w:r>
    </w:p>
    <w:p w14:paraId="7EA4830F" w14:textId="0D5837A5" w:rsidR="00A60ED4" w:rsidRPr="00A60ED4" w:rsidRDefault="00A60ED4" w:rsidP="00A60ED4">
      <w:pPr>
        <w:pStyle w:val="BodyText"/>
      </w:pPr>
      <w:r>
        <w:rPr>
          <w:color w:val="000000"/>
        </w:rPr>
        <w:t>Greenspace benefits mental health by offering avenues for physical recreation, social cohesion, restorative experiences, and pollution reduction. Greenspace mental health research has primarily focused on the greenspace-mental health relationship in urban areas, with less attention given to greenspaces in rural areas. In addition, most greenspace research focuses on the quantity of greenspace; inclusion of greenspace quality, however, furthers understanding of the greenspace mental health relationship. This study analyzed the greenspace mental health relationship in Western North Carolina, a predominantly rural, mountainous region. Greenspace was quantified as public greenspaces from the PAD-US and ParkServe datasets, with quality metrics including amenities, trail density, and Normalized Difference Vegetation Index (NDVI). The CDC PLACES dataset from 2020 was used for three mental health outcomes: (1) general mental health, (2) depression diagnoses, and (3) poor sleep. Spatial regression revealed that these metrics do not significantly affect mental health, but greenspace quality did have small protective benefits for sleep. Sociodemographic factors were found to be more predictive of poor mental health outcomes than greenspace metrics. Local Indicators of Spatial Autocorrelation (LISA) analysis found mental health outcomes clustered spatially, while greenspace metrics did not. This analysis furthers understanding of the greenspace mental health relationship in rural regions.</w:t>
      </w:r>
    </w:p>
    <w:p w14:paraId="40C54829" w14:textId="7EC37BD2" w:rsidR="00AC5503" w:rsidRDefault="00292E10">
      <w:pPr>
        <w:pStyle w:val="Heading1"/>
      </w:pPr>
      <w:r>
        <w:lastRenderedPageBreak/>
        <w:t>INTRODUCTION</w:t>
      </w:r>
    </w:p>
    <w:p w14:paraId="6B6E16D9" w14:textId="77777777" w:rsidR="00AC5503" w:rsidRDefault="00292E10" w:rsidP="00B71AAF">
      <w:pPr>
        <w:pStyle w:val="BodyText"/>
      </w:pPr>
      <w:r>
        <w:t xml:space="preserve">Proximity to greenspace is a potential determinant on an individual’s mental health (Nutsford, Pearson and Kingham 2013, Ekkel and de Vries 2017, Sarkar, Webster and Gallacher 2018, Collins et al. 2020, Jiang, Stickley and Ueda 2021). As a low-cost mental health intervention, greenspace provides restorative experiences, encourages social cohesion, reduces pollution, and offers opportunities for physical activity (Lachowycz and Jones 2013, Wang et al. 2021). To date, most greenspace research has focused on the greenspace mental health relationship in urban areas, with less attention focused on rural communities (Collins et al. 2020). Within studies that have considered the greenspace mental health relationship in rural areas, evidence is mixed, with some studies finding greenspace benefits mental health similarly in rural areas as compared to urban areas (Verheij, Maas and Groenewegen 2008, Alcock et al. 2015). Other research suggests that the rural greenspace mental health relationship differs from the urban relationship (Jiang, Stickley and Ueda 2021), with private greenspaces — including yards, agricultural fields, and general “countryside greenness” — playing </w:t>
      </w:r>
      <w:proofErr w:type="gramStart"/>
      <w:r>
        <w:t>an important role</w:t>
      </w:r>
      <w:proofErr w:type="gramEnd"/>
      <w:r>
        <w:t xml:space="preserve"> in the rural greenspace mental health relationship (Ekkel and de Vries 2017). As such, further investigation into the rural greenspace mental health relationship is needed, specifically with regards to public greenspace quality, in addition to greenspace quantity — i.e., available area within a greenspace.</w:t>
      </w:r>
    </w:p>
    <w:p w14:paraId="796F6762" w14:textId="77777777" w:rsidR="00AC5503" w:rsidRDefault="00292E10">
      <w:pPr>
        <w:pStyle w:val="BodyText"/>
      </w:pPr>
      <w:r>
        <w:t>Most greenspace studies consider greenspace quantity as the primary metric, with less attention given to greenspace quality (Collins et al. 2020). Past research has found that an increased quantity of greenspace tends to correspond with better mental health outcomes (van Dillen et al. 2012, Wood et al. 2017, Wang et al. 2021). However, more research is needed to determine whether greenspace quality — attributes including nearby amenities, “greenness” metrics like NDVI, or the presence of public hiking or biking trails — are significant predictors of mental health outcomes.</w:t>
      </w:r>
    </w:p>
    <w:p w14:paraId="41DE11D0" w14:textId="77777777" w:rsidR="00AC5503" w:rsidRDefault="00292E10">
      <w:pPr>
        <w:pStyle w:val="BodyText"/>
      </w:pPr>
      <w:r>
        <w:lastRenderedPageBreak/>
        <w:t>Of the studies that have considered quality, the most common technique is the use of surveys, allowing the researcher to assess self-reported high-quality greenspace and mental health outcomes (Wang et al. 2021). Other studies have qualified greenspace through consideration of the physical characteristics of the greenspace itself, such as land cover, conservation easements, land designations, species diversity and health and presence of birds (Wheeler et al. 2015), as well as water features and heavy tree cover which provides numerous options for shade in hot months (Mears and Brindley 2019). The findings from these studies suggest that the quality of greenspace may be a crucial factor in the greenspace mental health relationship. Thus, consideration of greenspace quality is critical in better understanding the greenspace mental health relationship.</w:t>
      </w:r>
    </w:p>
    <w:p w14:paraId="7F5E3219" w14:textId="77777777" w:rsidR="00AC5503" w:rsidRDefault="00292E10">
      <w:pPr>
        <w:pStyle w:val="BodyText"/>
      </w:pPr>
      <w:r>
        <w:t xml:space="preserve">Western North Carolina is a predominantly rural, mountainous region. Mental health care access is limited (MAHEC n.d.), as is the case in many rural regions in the United States, despite similar or higher mental health case counts occurring in rural versus urban areas (McCall-Hosenfeld, </w:t>
      </w:r>
      <w:proofErr w:type="gramStart"/>
      <w:r>
        <w:t>Mukherjee</w:t>
      </w:r>
      <w:proofErr w:type="gramEnd"/>
      <w:r>
        <w:t xml:space="preserve"> and Lehman 2014). As such, investigation into low-cost mental health care interventions is important. This study investigates the greenspace mental health relationship in Western North Carolina to understand better the greenspace mental health relationship in rural, mountainous regions. To address research gaps, this study will consider greenspace quality in a region comprising mostly rural communities. This research adds to the growing body of greenspace mental health literature and adds new knowledge by assessing how greenspace quality influences mental health in rural regions.</w:t>
      </w:r>
    </w:p>
    <w:p w14:paraId="5BB4EB9B" w14:textId="77777777" w:rsidR="00AC5503" w:rsidRDefault="00292E10">
      <w:pPr>
        <w:pStyle w:val="Heading1"/>
      </w:pPr>
      <w:bookmarkStart w:id="1" w:name="methods"/>
      <w:bookmarkEnd w:id="0"/>
      <w:r>
        <w:t>METHODS</w:t>
      </w:r>
    </w:p>
    <w:p w14:paraId="46BF8355" w14:textId="77777777" w:rsidR="00AC5503" w:rsidRDefault="00292E10">
      <w:pPr>
        <w:pStyle w:val="Heading2"/>
      </w:pPr>
      <w:bookmarkStart w:id="2" w:name="study-area"/>
      <w:r>
        <w:t>Study Area</w:t>
      </w:r>
    </w:p>
    <w:p w14:paraId="3C1E2E8B" w14:textId="0C4CDAA3" w:rsidR="00AC5503" w:rsidRDefault="00292E10">
      <w:pPr>
        <w:pStyle w:val="FirstParagraph"/>
      </w:pPr>
      <w:r>
        <w:t xml:space="preserve">Several geographical, environmental, and administrative definitions of Western North Carolina (WNC) are defined across the literature; in this study, Western North Carolina is defined as communities enclosed in the North Carolina Blue Ridge Mountains, encompassing </w:t>
      </w:r>
      <w:r>
        <w:lastRenderedPageBreak/>
        <w:t xml:space="preserve">160 total ZIP codes within 23 counties (Figure </w:t>
      </w:r>
      <w:hyperlink w:anchor="extent">
        <w:r>
          <w:fldChar w:fldCharType="begin"/>
        </w:r>
        <w:r>
          <w:instrText xml:space="preserve"> REF extent \h</w:instrText>
        </w:r>
        <w:r>
          <w:fldChar w:fldCharType="separate"/>
        </w:r>
        <w:r w:rsidR="007C6673">
          <w:rPr>
            <w:b/>
            <w:noProof/>
          </w:rPr>
          <w:t>1</w:t>
        </w:r>
        <w:r>
          <w:fldChar w:fldCharType="end"/>
        </w:r>
      </w:hyperlink>
      <w:r>
        <w:t xml:space="preserve">). ZIP codes are used as the defining administrative level due to the availability of publicly-accessible mental health and demographic data, e.g., the PLACES dataset, which had substantial missing data at the census tract scale for this region. WNC is predominantly rural and mountainous, with pockets of urbanization, most notably Asheville, NC. Greenspace varies from public parks to expansive National Forest land (Figure </w:t>
      </w:r>
      <w:hyperlink w:anchor="gs-extent">
        <w:r>
          <w:fldChar w:fldCharType="begin"/>
        </w:r>
        <w:r>
          <w:instrText xml:space="preserve"> REF gs-extent \h</w:instrText>
        </w:r>
        <w:r>
          <w:fldChar w:fldCharType="separate"/>
        </w:r>
        <w:r w:rsidR="007C6673">
          <w:rPr>
            <w:b/>
            <w:noProof/>
          </w:rPr>
          <w:t>2</w:t>
        </w:r>
        <w:r>
          <w:fldChar w:fldCharType="end"/>
        </w:r>
      </w:hyperlink>
      <w:r>
        <w:t>).</w:t>
      </w:r>
    </w:p>
    <w:p w14:paraId="6CEC5C17" w14:textId="77777777" w:rsidR="00AC5503" w:rsidRDefault="00292E10">
      <w:pPr>
        <w:pStyle w:val="Figure"/>
      </w:pPr>
      <w:r>
        <w:rPr>
          <w:noProof/>
        </w:rPr>
        <w:drawing>
          <wp:inline distT="0" distB="0" distL="0" distR="0" wp14:anchorId="0E5672BD" wp14:editId="257C6ABE">
            <wp:extent cx="4114800" cy="15727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57150" cy="21844"/>
                    </a:xfrm>
                    <a:prstGeom prst="rect">
                      <a:avLst/>
                    </a:prstGeom>
                    <a:noFill/>
                  </pic:spPr>
                </pic:pic>
              </a:graphicData>
            </a:graphic>
          </wp:inline>
        </w:drawing>
      </w:r>
    </w:p>
    <w:p w14:paraId="4295D724" w14:textId="1CE84C1F" w:rsidR="00AC5503" w:rsidRDefault="00292E10" w:rsidP="00852B14">
      <w:pPr>
        <w:pStyle w:val="FigCaption"/>
      </w:pPr>
      <w:r>
        <w:rPr>
          <w:b/>
        </w:rPr>
        <w:t xml:space="preserve">Figure </w:t>
      </w:r>
      <w:bookmarkStart w:id="3" w:name="extent"/>
      <w:r>
        <w:rPr>
          <w:b/>
        </w:rPr>
        <w:fldChar w:fldCharType="begin"/>
      </w:r>
      <w:r>
        <w:rPr>
          <w:b/>
        </w:rPr>
        <w:instrText>SEQ fig \* Arabic</w:instrText>
      </w:r>
      <w:r>
        <w:rPr>
          <w:b/>
        </w:rPr>
        <w:fldChar w:fldCharType="separate"/>
      </w:r>
      <w:r w:rsidR="007C6673">
        <w:rPr>
          <w:b/>
          <w:noProof/>
        </w:rPr>
        <w:t>1</w:t>
      </w:r>
      <w:r>
        <w:rPr>
          <w:b/>
        </w:rPr>
        <w:fldChar w:fldCharType="end"/>
      </w:r>
      <w:bookmarkEnd w:id="3"/>
      <w:r>
        <w:t>: Extent of ZIP codes (dark gray) within Western NC (light gray)</w:t>
      </w:r>
    </w:p>
    <w:p w14:paraId="096B526E" w14:textId="77777777" w:rsidR="00AC5503" w:rsidRDefault="00292E10">
      <w:pPr>
        <w:pStyle w:val="Figure"/>
      </w:pPr>
      <w:r>
        <w:rPr>
          <w:noProof/>
        </w:rPr>
        <w:drawing>
          <wp:inline distT="0" distB="0" distL="0" distR="0" wp14:anchorId="3117C9B3" wp14:editId="78A1A739">
            <wp:extent cx="4114800" cy="20665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57150" cy="28702"/>
                    </a:xfrm>
                    <a:prstGeom prst="rect">
                      <a:avLst/>
                    </a:prstGeom>
                    <a:noFill/>
                  </pic:spPr>
                </pic:pic>
              </a:graphicData>
            </a:graphic>
          </wp:inline>
        </w:drawing>
      </w:r>
    </w:p>
    <w:p w14:paraId="7545EAF9" w14:textId="71494662" w:rsidR="00AC5503" w:rsidRDefault="00292E10" w:rsidP="00852B14">
      <w:pPr>
        <w:pStyle w:val="FigCaption"/>
      </w:pPr>
      <w:r>
        <w:rPr>
          <w:b/>
        </w:rPr>
        <w:t xml:space="preserve">Figure </w:t>
      </w:r>
      <w:bookmarkStart w:id="4" w:name="gs-extent"/>
      <w:r>
        <w:rPr>
          <w:b/>
        </w:rPr>
        <w:fldChar w:fldCharType="begin"/>
      </w:r>
      <w:r>
        <w:rPr>
          <w:b/>
        </w:rPr>
        <w:instrText>SEQ fig \* Arabic</w:instrText>
      </w:r>
      <w:r>
        <w:rPr>
          <w:b/>
        </w:rPr>
        <w:fldChar w:fldCharType="separate"/>
      </w:r>
      <w:r w:rsidR="007C6673">
        <w:rPr>
          <w:b/>
          <w:noProof/>
        </w:rPr>
        <w:t>2</w:t>
      </w:r>
      <w:r>
        <w:rPr>
          <w:b/>
        </w:rPr>
        <w:fldChar w:fldCharType="end"/>
      </w:r>
      <w:bookmarkEnd w:id="4"/>
      <w:r>
        <w:t>: Extent of combined PAD-US and ParkServe greenspace areas (dark gray)</w:t>
      </w:r>
    </w:p>
    <w:p w14:paraId="16544852" w14:textId="77777777" w:rsidR="00AC5503" w:rsidRDefault="00292E10">
      <w:pPr>
        <w:pStyle w:val="Heading2"/>
      </w:pPr>
      <w:bookmarkStart w:id="5" w:name="mental-health-data"/>
      <w:bookmarkEnd w:id="2"/>
      <w:r>
        <w:t>Mental Health Data</w:t>
      </w:r>
    </w:p>
    <w:p w14:paraId="3A6740FD" w14:textId="77777777" w:rsidR="00AC5503" w:rsidRDefault="00292E10">
      <w:pPr>
        <w:pStyle w:val="FirstParagraph"/>
      </w:pPr>
      <w:r>
        <w:t xml:space="preserve">For this analysis, three mental health outcomes were considered: (1) general mental health (Wheeler et al. 2015, Feng and Astell-Burt 2017, Zhang et al. 2017, Houlden et al. 2019), (2) depression (Beyer et al. 2014, McEachan et al. 2016), and (3) poor sleep (Johnson et al. 2018, Feng et al. 2020, Shin et al. 2020). General mental health is defined as poor mental health for more than 14 days over the last month, depression is based on reported depression diagnoses </w:t>
      </w:r>
      <w:r>
        <w:lastRenderedPageBreak/>
        <w:t>from a health professional, and poor sleep is defined as regularly getting less than seven hours of sleep during a 24-hour period (CDC 2022). The CDC PLACES dataset (CDC 2022) from 2020 was used for mental health indicators. The PLACES dataset offers model-based, population-level community estimates of health outcomes, both physical and mental [CDC (2022). All data is for adults aged 18 years or older.</w:t>
      </w:r>
    </w:p>
    <w:p w14:paraId="26350387" w14:textId="77777777" w:rsidR="00AC5503" w:rsidRDefault="00292E10">
      <w:pPr>
        <w:pStyle w:val="Heading2"/>
      </w:pPr>
      <w:bookmarkStart w:id="6" w:name="greenspace-quantity"/>
      <w:bookmarkEnd w:id="5"/>
      <w:r>
        <w:t>Greenspace Quantity</w:t>
      </w:r>
    </w:p>
    <w:p w14:paraId="5AD50ECF" w14:textId="699EB736" w:rsidR="00AC5503" w:rsidRDefault="00292E10">
      <w:pPr>
        <w:pStyle w:val="FirstParagraph"/>
      </w:pPr>
      <w:r>
        <w:t xml:space="preserve">This study identifies greenspace as areas encompassed by the Trust for Public Land’s ParkServe (ParkServe) dataset and The Protected Area Database of the United States (PAD-US) dataset from 2020 (Prior-Magee et al. 2020, Public Land 2021, Runkle et al. 2022, Slawsky et al. 2022). ParkServe is a dataset comprising all public parks, including local and city parks and playgrounds (Public Land 2021). PAD-US is a spatial dataset of all government-managed greenspaces, such as national forest land, national parks, and historical areas (Prior-Magee et al. 2020). All parks and public greenspaces selected from these two datasets were combined to form one public greenspace dataset (Figure </w:t>
      </w:r>
      <w:hyperlink w:anchor="gs-extent">
        <w:r>
          <w:fldChar w:fldCharType="begin"/>
        </w:r>
        <w:r>
          <w:instrText xml:space="preserve"> REF gs-extent \h</w:instrText>
        </w:r>
        <w:r>
          <w:fldChar w:fldCharType="separate"/>
        </w:r>
        <w:r w:rsidR="007C6673">
          <w:rPr>
            <w:b/>
            <w:noProof/>
          </w:rPr>
          <w:t>2</w:t>
        </w:r>
        <w:r>
          <w:fldChar w:fldCharType="end"/>
        </w:r>
      </w:hyperlink>
      <w:r>
        <w:t>). For consistency with the PLACES mental health datasets at the ZIP Code level, greenspace area was calculated as the percentage of an area within each ZIP code covered by greenspace (defined by the ParkServe and PAD-US datasets); redundant or overlapping greenspaces (i.e., the same greenspace within both datasets) were removed by performing a spatial union of the two datasets, such that overlapping greenspaces do not overestimate greenspace area.</w:t>
      </w:r>
    </w:p>
    <w:p w14:paraId="3AA600F4" w14:textId="77777777" w:rsidR="00AC5503" w:rsidRDefault="00292E10">
      <w:pPr>
        <w:pStyle w:val="Heading2"/>
      </w:pPr>
      <w:bookmarkStart w:id="7" w:name="greenspace-quality"/>
      <w:bookmarkEnd w:id="6"/>
      <w:r>
        <w:t>Greenspace Quality</w:t>
      </w:r>
    </w:p>
    <w:p w14:paraId="0D7F5DBF" w14:textId="77777777" w:rsidR="00AC5503" w:rsidRDefault="00292E10">
      <w:pPr>
        <w:pStyle w:val="FirstParagraph"/>
      </w:pPr>
      <w:r>
        <w:t xml:space="preserve">For this analysis, greenspace quality was determined by looking at vegetation health, trail density, and amenity access as three separate quality metrics. Normalized difference vegetation index (NDVI) data (USGS 2019), ParkServe (Public Land 2021), and OpenStreetMap amenities data (OpenStreetMap 2022) were used as metrics of greenspace quality. NDVI assesses vegetation density and health, which has been associated with improved mental health outcomes </w:t>
      </w:r>
      <w:r>
        <w:lastRenderedPageBreak/>
        <w:t>(Wood et al. 2018, Mears and Brindley 2019). This study calculated NDVI from Landsat-8 imagery from the months of June to August 2019 and filtered images by those with less than ten percent cloud cover. A spatial buffer of 1 km around the greenspace extent was used in calculating the mean NDVI within each greenspace to remove the effects of small “holes” in the dataset and for small parks whose area was smaller than the resolution of Landsat-8 imagery (30 meters).</w:t>
      </w:r>
    </w:p>
    <w:p w14:paraId="6A3C1857" w14:textId="77777777" w:rsidR="00AC5503" w:rsidRDefault="00292E10">
      <w:pPr>
        <w:pStyle w:val="BodyText"/>
      </w:pPr>
      <w:r>
        <w:t xml:space="preserve">Greenspace amenities data from ParkServe, specifically trail accessibility, and OpenStreetMap (OSM) data, provided information on how many greenspace-related amenities (e.g., restrooms, parking) are present in each ZIP Code. OSM data was queried for the study area with the </w:t>
      </w:r>
      <w:r>
        <w:rPr>
          <w:i/>
          <w:iCs/>
        </w:rPr>
        <w:t>osmdata</w:t>
      </w:r>
      <w:r>
        <w:t xml:space="preserve"> package for R (Padgham et al. 2017) and subsequently spatially filtered to within a 1-km buffer of greenspace extent. This allows for amenities that are “nearby” to greenspaces (e.g., restrooms, restaurants, parking) to factor into greenspace quality. Amenities were summarized as the count of amenities within the 1-km buffer of greenspace extent, and were counted for each ZIP code.</w:t>
      </w:r>
    </w:p>
    <w:p w14:paraId="1E7EA50A" w14:textId="77777777" w:rsidR="00AC5503" w:rsidRDefault="00292E10">
      <w:pPr>
        <w:pStyle w:val="Heading2"/>
      </w:pPr>
      <w:bookmarkStart w:id="8" w:name="covariates"/>
      <w:bookmarkEnd w:id="7"/>
      <w:r>
        <w:t>Covariates</w:t>
      </w:r>
    </w:p>
    <w:p w14:paraId="7B8E2587" w14:textId="77777777" w:rsidR="00AC5503" w:rsidRDefault="00292E10">
      <w:pPr>
        <w:pStyle w:val="FirstParagraph"/>
      </w:pPr>
      <w:r>
        <w:t>Additional demographic predictor variables include population, race, and household income. Previous research has illustrated that race (Browning and Rigolon 2018) and income (Hoffimann, Barros and Ribeiro 2017, de Vries, Buijs and Snep 2020) influence the greenspace mental health relationship, as predominantly white, upper-class neighborhoods tend to have the greatest access to greenspaces (Rigolon, Browning and Jennings 2018). Race was accounted for by including the percentage of White residents, and income was accounted for by including the percentage of households with annual income over $125,000/year. Race and Income variables are from 2018 ACS 5-year estimates (Census 2018).</w:t>
      </w:r>
    </w:p>
    <w:p w14:paraId="1742B564" w14:textId="77777777" w:rsidR="00AC5503" w:rsidRDefault="00292E10">
      <w:pPr>
        <w:pStyle w:val="Heading2"/>
      </w:pPr>
      <w:bookmarkStart w:id="9" w:name="regression-analysis"/>
      <w:bookmarkEnd w:id="8"/>
      <w:r>
        <w:lastRenderedPageBreak/>
        <w:t>Regression Analysis</w:t>
      </w:r>
    </w:p>
    <w:p w14:paraId="75356EDA" w14:textId="3CDE1ED8" w:rsidR="00AC5503" w:rsidRDefault="00292E10">
      <w:pPr>
        <w:pStyle w:val="FirstParagraph"/>
      </w:pPr>
      <w:r>
        <w:t xml:space="preserve">All variables were </w:t>
      </w:r>
      <w:proofErr w:type="gramStart"/>
      <w:r>
        <w:t>tested</w:t>
      </w:r>
      <w:proofErr w:type="gramEnd"/>
      <w:r>
        <w:t xml:space="preserve"> for spatial autocorrelation; Moran’s I was used to assess spatial autocorrelation at a significance level of </w:t>
      </w:r>
      <m:oMath>
        <m:r>
          <w:rPr>
            <w:rFonts w:ascii="Cambria Math" w:hAnsi="Cambria Math"/>
          </w:rPr>
          <m:t>p</m:t>
        </m:r>
        <m:r>
          <m:rPr>
            <m:sty m:val="p"/>
          </m:rPr>
          <w:rPr>
            <w:rFonts w:ascii="Cambria Math" w:hAnsi="Cambria Math"/>
          </w:rPr>
          <m:t>&lt;</m:t>
        </m:r>
        <m:r>
          <w:rPr>
            <w:rFonts w:ascii="Cambria Math" w:hAnsi="Cambria Math"/>
          </w:rPr>
          <m:t>0.05</m:t>
        </m:r>
      </m:oMath>
      <w:r>
        <w:t xml:space="preserve">. </w:t>
      </w:r>
      <w:r>
        <w:rPr>
          <w:i/>
          <w:iCs/>
        </w:rPr>
        <w:t>P</w:t>
      </w:r>
      <w:r>
        <w:t xml:space="preserve">-values at or below 0.05 and </w:t>
      </w:r>
      <w:r w:rsidR="00E143D5">
        <w:t>a</w:t>
      </w:r>
      <w:r>
        <w:t xml:space="preserve"> Moran’s I-statistic of </w:t>
      </w:r>
      <m:oMath>
        <m:r>
          <w:rPr>
            <w:rFonts w:ascii="Cambria Math" w:hAnsi="Cambria Math"/>
          </w:rPr>
          <m:t>I</m:t>
        </m:r>
        <m:r>
          <m:rPr>
            <m:sty m:val="p"/>
          </m:rPr>
          <w:rPr>
            <w:rFonts w:ascii="Cambria Math" w:hAnsi="Cambria Math"/>
          </w:rPr>
          <m:t>≠</m:t>
        </m:r>
        <m:r>
          <w:rPr>
            <w:rFonts w:ascii="Cambria Math" w:hAnsi="Cambria Math"/>
          </w:rPr>
          <m:t>0</m:t>
        </m:r>
      </m:oMath>
      <w:r>
        <w:t xml:space="preserve"> indicate spatial autocorrelation and spatial dependence, pointing to the need to perform spatial regression (Legendre 1993, Anselin, Fotheringham and Rogerson 2008). The spatial weights matrix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was defined using the queen’s case rule. All variables except population, income and greenspace amenities were found to be spatially autocorrelated (Table </w:t>
      </w:r>
      <w:hyperlink w:anchor="moran-table">
        <w:r>
          <w:fldChar w:fldCharType="begin"/>
        </w:r>
        <w:r>
          <w:instrText xml:space="preserve"> REF moran-table \h</w:instrText>
        </w:r>
        <w:r>
          <w:fldChar w:fldCharType="separate"/>
        </w:r>
        <w:r w:rsidR="007C6673">
          <w:rPr>
            <w:b/>
            <w:noProof/>
          </w:rPr>
          <w:t>1</w:t>
        </w:r>
        <w:r>
          <w:fldChar w:fldCharType="end"/>
        </w:r>
      </w:hyperlink>
      <w:r>
        <w:t xml:space="preserve">). Variables were </w:t>
      </w:r>
      <w:proofErr w:type="gramStart"/>
      <w:r>
        <w:t>tested</w:t>
      </w:r>
      <w:proofErr w:type="gramEnd"/>
      <w:r>
        <w:t xml:space="preserve"> for </w:t>
      </w:r>
      <w:r w:rsidR="00F7557F">
        <w:t>multicollinearity;</w:t>
      </w:r>
      <w:r>
        <w:t xml:space="preserve"> no variables were above the threshold of 5 (Table </w:t>
      </w:r>
      <w:hyperlink w:anchor="vif">
        <w:r>
          <w:fldChar w:fldCharType="begin"/>
        </w:r>
        <w:r>
          <w:instrText xml:space="preserve"> REF vif \h</w:instrText>
        </w:r>
        <w:r>
          <w:fldChar w:fldCharType="separate"/>
        </w:r>
        <w:r w:rsidR="007C6673">
          <w:rPr>
            <w:b/>
            <w:noProof/>
          </w:rPr>
          <w:t>2</w:t>
        </w:r>
        <w:r>
          <w:fldChar w:fldCharType="end"/>
        </w:r>
      </w:hyperlink>
      <w:r>
        <w:t>) (Craney and Surles 2002).</w:t>
      </w:r>
    </w:p>
    <w:p w14:paraId="1DEAA3DF" w14:textId="361EF0F7" w:rsidR="00AC5503" w:rsidRDefault="00292E10" w:rsidP="00852B14">
      <w:pPr>
        <w:pStyle w:val="FigCaption"/>
      </w:pPr>
      <w:r>
        <w:rPr>
          <w:b/>
        </w:rPr>
        <w:t xml:space="preserve">Table </w:t>
      </w:r>
      <w:bookmarkStart w:id="10" w:name="moran-table"/>
      <w:r>
        <w:rPr>
          <w:b/>
        </w:rPr>
        <w:fldChar w:fldCharType="begin"/>
      </w:r>
      <w:r>
        <w:rPr>
          <w:b/>
        </w:rPr>
        <w:instrText>SEQ tab \* Arabic</w:instrText>
      </w:r>
      <w:r>
        <w:rPr>
          <w:b/>
        </w:rPr>
        <w:fldChar w:fldCharType="separate"/>
      </w:r>
      <w:r w:rsidR="007C6673">
        <w:rPr>
          <w:b/>
          <w:noProof/>
        </w:rPr>
        <w:t>1</w:t>
      </w:r>
      <w:r>
        <w:rPr>
          <w:b/>
        </w:rPr>
        <w:fldChar w:fldCharType="end"/>
      </w:r>
      <w:bookmarkEnd w:id="10"/>
      <w:r>
        <w:t>: Calculated statistics for Moran’s I across predictor and response variables</w:t>
      </w:r>
    </w:p>
    <w:tbl>
      <w:tblPr>
        <w:tblStyle w:val="Table"/>
        <w:tblW w:w="0" w:type="auto"/>
        <w:tblLook w:val="0420" w:firstRow="1" w:lastRow="0" w:firstColumn="0" w:lastColumn="0" w:noHBand="0" w:noVBand="1"/>
      </w:tblPr>
      <w:tblGrid>
        <w:gridCol w:w="1943"/>
        <w:gridCol w:w="1248"/>
        <w:gridCol w:w="1223"/>
        <w:gridCol w:w="1197"/>
        <w:gridCol w:w="797"/>
        <w:gridCol w:w="1127"/>
      </w:tblGrid>
      <w:tr w:rsidR="00AC5503" w14:paraId="6C032F3C" w14:textId="77777777" w:rsidTr="00AC5503">
        <w:trPr>
          <w:cnfStyle w:val="100000000000" w:firstRow="1" w:lastRow="0" w:firstColumn="0" w:lastColumn="0" w:oddVBand="0" w:evenVBand="0" w:oddHBand="0" w:evenHBand="0" w:firstRowFirstColumn="0" w:firstRowLastColumn="0" w:lastRowFirstColumn="0" w:lastRowLastColumn="0"/>
          <w:tblHeader/>
        </w:trPr>
        <w:tc>
          <w:tcPr>
            <w:tcW w:w="0" w:type="auto"/>
          </w:tcPr>
          <w:p w14:paraId="4D9D7375" w14:textId="77777777" w:rsidR="00AC5503" w:rsidRDefault="00292E10">
            <w:r>
              <w:t>Variable</w:t>
            </w:r>
          </w:p>
        </w:tc>
        <w:tc>
          <w:tcPr>
            <w:tcW w:w="0" w:type="auto"/>
          </w:tcPr>
          <w:p w14:paraId="2C633A5A" w14:textId="77777777" w:rsidR="00AC5503" w:rsidRDefault="00292E10">
            <w:r>
              <w:t>Moran's I</w:t>
            </w:r>
          </w:p>
        </w:tc>
        <w:tc>
          <w:tcPr>
            <w:tcW w:w="0" w:type="auto"/>
          </w:tcPr>
          <w:p w14:paraId="75C26948" w14:textId="77777777" w:rsidR="00AC5503" w:rsidRDefault="00292E10">
            <w:r>
              <w:t>Expected</w:t>
            </w:r>
          </w:p>
        </w:tc>
        <w:tc>
          <w:tcPr>
            <w:tcW w:w="0" w:type="auto"/>
          </w:tcPr>
          <w:p w14:paraId="3E4DE026" w14:textId="77777777" w:rsidR="00AC5503" w:rsidRDefault="00292E10">
            <w:r>
              <w:t>Variance</w:t>
            </w:r>
          </w:p>
        </w:tc>
        <w:tc>
          <w:tcPr>
            <w:tcW w:w="0" w:type="auto"/>
          </w:tcPr>
          <w:p w14:paraId="4C9CE859" w14:textId="77777777" w:rsidR="00AC5503" w:rsidRDefault="00292E10">
            <w:r>
              <w:t>SD</w:t>
            </w:r>
          </w:p>
        </w:tc>
        <w:tc>
          <w:tcPr>
            <w:tcW w:w="0" w:type="auto"/>
          </w:tcPr>
          <w:p w14:paraId="3A8A704E" w14:textId="77777777" w:rsidR="00AC5503" w:rsidRDefault="00292E10">
            <w:r>
              <w:t>p value</w:t>
            </w:r>
          </w:p>
        </w:tc>
      </w:tr>
      <w:tr w:rsidR="00AC5503" w14:paraId="31B7375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137F4E6" w14:textId="77777777" w:rsidR="00AC5503" w:rsidRDefault="00292E10">
            <w:r>
              <w:t>Population</w:t>
            </w:r>
          </w:p>
        </w:tc>
        <w:tc>
          <w:tcPr>
            <w:tcW w:w="0" w:type="auto"/>
          </w:tcPr>
          <w:p w14:paraId="6ABB0F2B" w14:textId="77777777" w:rsidR="00AC5503" w:rsidRDefault="00292E10">
            <w:r>
              <w:t>0.0705</w:t>
            </w:r>
          </w:p>
        </w:tc>
        <w:tc>
          <w:tcPr>
            <w:tcW w:w="0" w:type="auto"/>
          </w:tcPr>
          <w:p w14:paraId="2541C8E1" w14:textId="77777777" w:rsidR="00AC5503" w:rsidRDefault="00292E10">
            <w:r>
              <w:t>-0.00645</w:t>
            </w:r>
          </w:p>
        </w:tc>
        <w:tc>
          <w:tcPr>
            <w:tcW w:w="0" w:type="auto"/>
          </w:tcPr>
          <w:p w14:paraId="67C41490" w14:textId="77777777" w:rsidR="00AC5503" w:rsidRDefault="00292E10">
            <w:r>
              <w:t>0.00262</w:t>
            </w:r>
          </w:p>
        </w:tc>
        <w:tc>
          <w:tcPr>
            <w:tcW w:w="0" w:type="auto"/>
          </w:tcPr>
          <w:p w14:paraId="6855B453" w14:textId="77777777" w:rsidR="00AC5503" w:rsidRDefault="00292E10">
            <w:r>
              <w:t>1.5</w:t>
            </w:r>
          </w:p>
        </w:tc>
        <w:tc>
          <w:tcPr>
            <w:tcW w:w="0" w:type="auto"/>
          </w:tcPr>
          <w:p w14:paraId="3AF3B017" w14:textId="77777777" w:rsidR="00AC5503" w:rsidRDefault="00292E10">
            <w:r>
              <w:t>0.133</w:t>
            </w:r>
          </w:p>
        </w:tc>
      </w:tr>
      <w:tr w:rsidR="00AC5503" w14:paraId="0590A382" w14:textId="77777777">
        <w:trPr>
          <w:jc w:val="center"/>
        </w:trPr>
        <w:tc>
          <w:tcPr>
            <w:tcW w:w="0" w:type="auto"/>
          </w:tcPr>
          <w:p w14:paraId="5CD2443E" w14:textId="77777777" w:rsidR="00AC5503" w:rsidRDefault="00292E10">
            <w:r>
              <w:t>Mental Health</w:t>
            </w:r>
          </w:p>
        </w:tc>
        <w:tc>
          <w:tcPr>
            <w:tcW w:w="0" w:type="auto"/>
          </w:tcPr>
          <w:p w14:paraId="0990D73E" w14:textId="77777777" w:rsidR="00AC5503" w:rsidRDefault="00292E10">
            <w:r>
              <w:t>0.367</w:t>
            </w:r>
          </w:p>
        </w:tc>
        <w:tc>
          <w:tcPr>
            <w:tcW w:w="0" w:type="auto"/>
          </w:tcPr>
          <w:p w14:paraId="149E1B66" w14:textId="77777777" w:rsidR="00AC5503" w:rsidRDefault="00292E10">
            <w:r>
              <w:t>-0.00645</w:t>
            </w:r>
          </w:p>
        </w:tc>
        <w:tc>
          <w:tcPr>
            <w:tcW w:w="0" w:type="auto"/>
          </w:tcPr>
          <w:p w14:paraId="108DE289" w14:textId="77777777" w:rsidR="00AC5503" w:rsidRDefault="00292E10">
            <w:r>
              <w:t>0.00271</w:t>
            </w:r>
          </w:p>
        </w:tc>
        <w:tc>
          <w:tcPr>
            <w:tcW w:w="0" w:type="auto"/>
          </w:tcPr>
          <w:p w14:paraId="2E386A60" w14:textId="77777777" w:rsidR="00AC5503" w:rsidRDefault="00292E10">
            <w:r>
              <w:t>7.17</w:t>
            </w:r>
          </w:p>
        </w:tc>
        <w:tc>
          <w:tcPr>
            <w:tcW w:w="0" w:type="auto"/>
          </w:tcPr>
          <w:p w14:paraId="4555BF17" w14:textId="77777777" w:rsidR="00AC5503" w:rsidRDefault="00292E10">
            <w:r>
              <w:t>7.51e-13</w:t>
            </w:r>
          </w:p>
        </w:tc>
      </w:tr>
      <w:tr w:rsidR="00AC5503" w14:paraId="10C296F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8DD7703" w14:textId="77777777" w:rsidR="00AC5503" w:rsidRDefault="00292E10">
            <w:r>
              <w:t>Depression</w:t>
            </w:r>
          </w:p>
        </w:tc>
        <w:tc>
          <w:tcPr>
            <w:tcW w:w="0" w:type="auto"/>
          </w:tcPr>
          <w:p w14:paraId="032B7E31" w14:textId="77777777" w:rsidR="00AC5503" w:rsidRDefault="00292E10">
            <w:r>
              <w:t>0.394</w:t>
            </w:r>
          </w:p>
        </w:tc>
        <w:tc>
          <w:tcPr>
            <w:tcW w:w="0" w:type="auto"/>
          </w:tcPr>
          <w:p w14:paraId="3694D7F2" w14:textId="77777777" w:rsidR="00AC5503" w:rsidRDefault="00292E10">
            <w:r>
              <w:t>-0.00645</w:t>
            </w:r>
          </w:p>
        </w:tc>
        <w:tc>
          <w:tcPr>
            <w:tcW w:w="0" w:type="auto"/>
          </w:tcPr>
          <w:p w14:paraId="072D36F6" w14:textId="77777777" w:rsidR="00AC5503" w:rsidRDefault="00292E10">
            <w:r>
              <w:t>0.00272</w:t>
            </w:r>
          </w:p>
        </w:tc>
        <w:tc>
          <w:tcPr>
            <w:tcW w:w="0" w:type="auto"/>
          </w:tcPr>
          <w:p w14:paraId="6CA22FE4" w14:textId="77777777" w:rsidR="00AC5503" w:rsidRDefault="00292E10">
            <w:r>
              <w:t>7.67</w:t>
            </w:r>
          </w:p>
        </w:tc>
        <w:tc>
          <w:tcPr>
            <w:tcW w:w="0" w:type="auto"/>
          </w:tcPr>
          <w:p w14:paraId="25142455" w14:textId="77777777" w:rsidR="00AC5503" w:rsidRDefault="00292E10">
            <w:r>
              <w:t>1.69e-14</w:t>
            </w:r>
          </w:p>
        </w:tc>
      </w:tr>
      <w:tr w:rsidR="00AC5503" w14:paraId="386CA2E0" w14:textId="77777777">
        <w:trPr>
          <w:jc w:val="center"/>
        </w:trPr>
        <w:tc>
          <w:tcPr>
            <w:tcW w:w="0" w:type="auto"/>
          </w:tcPr>
          <w:p w14:paraId="142548A9" w14:textId="77777777" w:rsidR="00AC5503" w:rsidRDefault="00292E10">
            <w:r>
              <w:t>Sleep</w:t>
            </w:r>
          </w:p>
        </w:tc>
        <w:tc>
          <w:tcPr>
            <w:tcW w:w="0" w:type="auto"/>
          </w:tcPr>
          <w:p w14:paraId="75613C34" w14:textId="77777777" w:rsidR="00AC5503" w:rsidRDefault="00292E10">
            <w:r>
              <w:t>0.536</w:t>
            </w:r>
          </w:p>
        </w:tc>
        <w:tc>
          <w:tcPr>
            <w:tcW w:w="0" w:type="auto"/>
          </w:tcPr>
          <w:p w14:paraId="2E4F9BAA" w14:textId="77777777" w:rsidR="00AC5503" w:rsidRDefault="00292E10">
            <w:r>
              <w:t>-0.00645</w:t>
            </w:r>
          </w:p>
        </w:tc>
        <w:tc>
          <w:tcPr>
            <w:tcW w:w="0" w:type="auto"/>
          </w:tcPr>
          <w:p w14:paraId="3F139D81" w14:textId="77777777" w:rsidR="00AC5503" w:rsidRDefault="00292E10">
            <w:r>
              <w:t>0.0027</w:t>
            </w:r>
          </w:p>
        </w:tc>
        <w:tc>
          <w:tcPr>
            <w:tcW w:w="0" w:type="auto"/>
          </w:tcPr>
          <w:p w14:paraId="6E8E220C" w14:textId="77777777" w:rsidR="00AC5503" w:rsidRDefault="00292E10">
            <w:r>
              <w:t>10.4</w:t>
            </w:r>
          </w:p>
        </w:tc>
        <w:tc>
          <w:tcPr>
            <w:tcW w:w="0" w:type="auto"/>
          </w:tcPr>
          <w:p w14:paraId="5DBD0B70" w14:textId="77777777" w:rsidR="00AC5503" w:rsidRDefault="00292E10">
            <w:r>
              <w:t>1.71e-25</w:t>
            </w:r>
          </w:p>
        </w:tc>
      </w:tr>
      <w:tr w:rsidR="00AC5503" w14:paraId="2C74264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AB14763" w14:textId="77777777" w:rsidR="00AC5503" w:rsidRDefault="00292E10">
            <w:r>
              <w:t>Percent White</w:t>
            </w:r>
          </w:p>
        </w:tc>
        <w:tc>
          <w:tcPr>
            <w:tcW w:w="0" w:type="auto"/>
          </w:tcPr>
          <w:p w14:paraId="3E0C7CE7" w14:textId="77777777" w:rsidR="00AC5503" w:rsidRDefault="00292E10">
            <w:r>
              <w:t>0.132</w:t>
            </w:r>
          </w:p>
        </w:tc>
        <w:tc>
          <w:tcPr>
            <w:tcW w:w="0" w:type="auto"/>
          </w:tcPr>
          <w:p w14:paraId="00207EE4" w14:textId="77777777" w:rsidR="00AC5503" w:rsidRDefault="00292E10">
            <w:r>
              <w:t>-0.00641</w:t>
            </w:r>
          </w:p>
        </w:tc>
        <w:tc>
          <w:tcPr>
            <w:tcW w:w="0" w:type="auto"/>
          </w:tcPr>
          <w:p w14:paraId="79B0A38D" w14:textId="77777777" w:rsidR="00AC5503" w:rsidRDefault="00292E10">
            <w:r>
              <w:t>0.00249</w:t>
            </w:r>
          </w:p>
        </w:tc>
        <w:tc>
          <w:tcPr>
            <w:tcW w:w="0" w:type="auto"/>
          </w:tcPr>
          <w:p w14:paraId="087F574E" w14:textId="77777777" w:rsidR="00AC5503" w:rsidRDefault="00292E10">
            <w:r>
              <w:t>2.78</w:t>
            </w:r>
          </w:p>
        </w:tc>
        <w:tc>
          <w:tcPr>
            <w:tcW w:w="0" w:type="auto"/>
          </w:tcPr>
          <w:p w14:paraId="18450F99" w14:textId="77777777" w:rsidR="00AC5503" w:rsidRDefault="00292E10">
            <w:r>
              <w:t>0.00544</w:t>
            </w:r>
          </w:p>
        </w:tc>
      </w:tr>
      <w:tr w:rsidR="00AC5503" w14:paraId="000797F4" w14:textId="77777777">
        <w:trPr>
          <w:jc w:val="center"/>
        </w:trPr>
        <w:tc>
          <w:tcPr>
            <w:tcW w:w="0" w:type="auto"/>
          </w:tcPr>
          <w:p w14:paraId="7EECD5B1" w14:textId="77777777" w:rsidR="00AC5503" w:rsidRDefault="00292E10">
            <w:r>
              <w:t>Income</w:t>
            </w:r>
          </w:p>
        </w:tc>
        <w:tc>
          <w:tcPr>
            <w:tcW w:w="0" w:type="auto"/>
          </w:tcPr>
          <w:p w14:paraId="5ECEE315" w14:textId="77777777" w:rsidR="00AC5503" w:rsidRDefault="00292E10">
            <w:r>
              <w:t>0.0109</w:t>
            </w:r>
          </w:p>
        </w:tc>
        <w:tc>
          <w:tcPr>
            <w:tcW w:w="0" w:type="auto"/>
          </w:tcPr>
          <w:p w14:paraId="41EA792A" w14:textId="77777777" w:rsidR="00AC5503" w:rsidRDefault="00292E10">
            <w:r>
              <w:t>-0.00641</w:t>
            </w:r>
          </w:p>
        </w:tc>
        <w:tc>
          <w:tcPr>
            <w:tcW w:w="0" w:type="auto"/>
          </w:tcPr>
          <w:p w14:paraId="5B37269C" w14:textId="77777777" w:rsidR="00AC5503" w:rsidRDefault="00292E10">
            <w:r>
              <w:t>0.002</w:t>
            </w:r>
          </w:p>
        </w:tc>
        <w:tc>
          <w:tcPr>
            <w:tcW w:w="0" w:type="auto"/>
          </w:tcPr>
          <w:p w14:paraId="6DD10D27" w14:textId="77777777" w:rsidR="00AC5503" w:rsidRDefault="00292E10">
            <w:r>
              <w:t>0.387</w:t>
            </w:r>
          </w:p>
        </w:tc>
        <w:tc>
          <w:tcPr>
            <w:tcW w:w="0" w:type="auto"/>
          </w:tcPr>
          <w:p w14:paraId="07F2933F" w14:textId="77777777" w:rsidR="00AC5503" w:rsidRDefault="00292E10">
            <w:r>
              <w:t>0.699</w:t>
            </w:r>
          </w:p>
        </w:tc>
      </w:tr>
      <w:tr w:rsidR="00AC5503" w14:paraId="3AB2E74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E5D2ABB" w14:textId="77777777" w:rsidR="00AC5503" w:rsidRDefault="00292E10">
            <w:r>
              <w:t>Greenspace Area</w:t>
            </w:r>
          </w:p>
        </w:tc>
        <w:tc>
          <w:tcPr>
            <w:tcW w:w="0" w:type="auto"/>
          </w:tcPr>
          <w:p w14:paraId="173D1F87" w14:textId="77777777" w:rsidR="00AC5503" w:rsidRDefault="00292E10">
            <w:r>
              <w:t>0.739</w:t>
            </w:r>
          </w:p>
        </w:tc>
        <w:tc>
          <w:tcPr>
            <w:tcW w:w="0" w:type="auto"/>
          </w:tcPr>
          <w:p w14:paraId="1EEF4C1F" w14:textId="77777777" w:rsidR="00AC5503" w:rsidRDefault="00292E10">
            <w:r>
              <w:t>-0.00645</w:t>
            </w:r>
          </w:p>
        </w:tc>
        <w:tc>
          <w:tcPr>
            <w:tcW w:w="0" w:type="auto"/>
          </w:tcPr>
          <w:p w14:paraId="5D47FF13" w14:textId="77777777" w:rsidR="00AC5503" w:rsidRDefault="00292E10">
            <w:r>
              <w:t>0.00278</w:t>
            </w:r>
          </w:p>
        </w:tc>
        <w:tc>
          <w:tcPr>
            <w:tcW w:w="0" w:type="auto"/>
          </w:tcPr>
          <w:p w14:paraId="2E11767D" w14:textId="77777777" w:rsidR="00AC5503" w:rsidRDefault="00292E10">
            <w:r>
              <w:t>14.1</w:t>
            </w:r>
          </w:p>
        </w:tc>
        <w:tc>
          <w:tcPr>
            <w:tcW w:w="0" w:type="auto"/>
          </w:tcPr>
          <w:p w14:paraId="6EFB532D" w14:textId="77777777" w:rsidR="00AC5503" w:rsidRDefault="00292E10">
            <w:r>
              <w:t>2.45e-45</w:t>
            </w:r>
          </w:p>
        </w:tc>
      </w:tr>
      <w:tr w:rsidR="00AC5503" w14:paraId="00138D75" w14:textId="77777777">
        <w:trPr>
          <w:jc w:val="center"/>
        </w:trPr>
        <w:tc>
          <w:tcPr>
            <w:tcW w:w="0" w:type="auto"/>
          </w:tcPr>
          <w:p w14:paraId="7C5F4111" w14:textId="77777777" w:rsidR="00AC5503" w:rsidRDefault="00292E10">
            <w:r>
              <w:t>Amenities</w:t>
            </w:r>
          </w:p>
        </w:tc>
        <w:tc>
          <w:tcPr>
            <w:tcW w:w="0" w:type="auto"/>
          </w:tcPr>
          <w:p w14:paraId="6D5024CE" w14:textId="77777777" w:rsidR="00AC5503" w:rsidRDefault="00292E10">
            <w:r>
              <w:t>0.000251</w:t>
            </w:r>
          </w:p>
        </w:tc>
        <w:tc>
          <w:tcPr>
            <w:tcW w:w="0" w:type="auto"/>
          </w:tcPr>
          <w:p w14:paraId="36A0E7F3" w14:textId="77777777" w:rsidR="00AC5503" w:rsidRDefault="00292E10">
            <w:r>
              <w:t>-0.00641</w:t>
            </w:r>
          </w:p>
        </w:tc>
        <w:tc>
          <w:tcPr>
            <w:tcW w:w="0" w:type="auto"/>
          </w:tcPr>
          <w:p w14:paraId="55EF2B85" w14:textId="77777777" w:rsidR="00AC5503" w:rsidRDefault="00292E10">
            <w:r>
              <w:t>3.8e-05</w:t>
            </w:r>
          </w:p>
        </w:tc>
        <w:tc>
          <w:tcPr>
            <w:tcW w:w="0" w:type="auto"/>
          </w:tcPr>
          <w:p w14:paraId="536569C7" w14:textId="77777777" w:rsidR="00AC5503" w:rsidRDefault="00292E10">
            <w:r>
              <w:t>1.08</w:t>
            </w:r>
          </w:p>
        </w:tc>
        <w:tc>
          <w:tcPr>
            <w:tcW w:w="0" w:type="auto"/>
          </w:tcPr>
          <w:p w14:paraId="7497D6AC" w14:textId="77777777" w:rsidR="00AC5503" w:rsidRDefault="00292E10">
            <w:r>
              <w:t>0.28</w:t>
            </w:r>
          </w:p>
        </w:tc>
      </w:tr>
      <w:tr w:rsidR="00AC5503" w14:paraId="0ED4BDCD"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926767B" w14:textId="77777777" w:rsidR="00AC5503" w:rsidRDefault="00292E10">
            <w:r>
              <w:t>Trails</w:t>
            </w:r>
          </w:p>
        </w:tc>
        <w:tc>
          <w:tcPr>
            <w:tcW w:w="0" w:type="auto"/>
          </w:tcPr>
          <w:p w14:paraId="239C1046" w14:textId="77777777" w:rsidR="00AC5503" w:rsidRDefault="00292E10">
            <w:r>
              <w:t>0.292</w:t>
            </w:r>
          </w:p>
        </w:tc>
        <w:tc>
          <w:tcPr>
            <w:tcW w:w="0" w:type="auto"/>
          </w:tcPr>
          <w:p w14:paraId="3529086B" w14:textId="77777777" w:rsidR="00AC5503" w:rsidRDefault="00292E10">
            <w:r>
              <w:t>-0.00629</w:t>
            </w:r>
          </w:p>
        </w:tc>
        <w:tc>
          <w:tcPr>
            <w:tcW w:w="0" w:type="auto"/>
          </w:tcPr>
          <w:p w14:paraId="0234C0F9" w14:textId="77777777" w:rsidR="00AC5503" w:rsidRDefault="00292E10">
            <w:r>
              <w:t>0.00203</w:t>
            </w:r>
          </w:p>
        </w:tc>
        <w:tc>
          <w:tcPr>
            <w:tcW w:w="0" w:type="auto"/>
          </w:tcPr>
          <w:p w14:paraId="3CDBCA9A" w14:textId="77777777" w:rsidR="00AC5503" w:rsidRDefault="00292E10">
            <w:r>
              <w:t>6.63</w:t>
            </w:r>
          </w:p>
        </w:tc>
        <w:tc>
          <w:tcPr>
            <w:tcW w:w="0" w:type="auto"/>
          </w:tcPr>
          <w:p w14:paraId="56F84DFD" w14:textId="77777777" w:rsidR="00AC5503" w:rsidRDefault="00292E10">
            <w:r>
              <w:t>3.44e-11</w:t>
            </w:r>
          </w:p>
        </w:tc>
      </w:tr>
    </w:tbl>
    <w:p w14:paraId="5564137B" w14:textId="77777777" w:rsidR="00F7557F" w:rsidRDefault="00F7557F">
      <w:pPr>
        <w:pStyle w:val="TableCaption"/>
        <w:rPr>
          <w:b/>
        </w:rPr>
      </w:pPr>
    </w:p>
    <w:p w14:paraId="36F8F5F9" w14:textId="77777777" w:rsidR="003219A6" w:rsidRDefault="003219A6">
      <w:pPr>
        <w:rPr>
          <w:rFonts w:ascii="Times New Roman" w:hAnsi="Times New Roman" w:cs="Times New Roman"/>
          <w:b/>
          <w:bCs/>
          <w:i/>
        </w:rPr>
      </w:pPr>
      <w:r>
        <w:rPr>
          <w:b/>
        </w:rPr>
        <w:br w:type="page"/>
      </w:r>
    </w:p>
    <w:p w14:paraId="3768F8C2" w14:textId="0801356A" w:rsidR="003219A6" w:rsidRDefault="00292E10" w:rsidP="003219A6">
      <w:pPr>
        <w:pStyle w:val="FigCaption"/>
      </w:pPr>
      <w:r>
        <w:rPr>
          <w:b/>
        </w:rPr>
        <w:lastRenderedPageBreak/>
        <w:t xml:space="preserve">Table </w:t>
      </w:r>
      <w:bookmarkStart w:id="11" w:name="vif"/>
      <w:r>
        <w:rPr>
          <w:b/>
        </w:rPr>
        <w:fldChar w:fldCharType="begin"/>
      </w:r>
      <w:r>
        <w:rPr>
          <w:b/>
        </w:rPr>
        <w:instrText>SEQ tab \* Arabic</w:instrText>
      </w:r>
      <w:r>
        <w:rPr>
          <w:b/>
        </w:rPr>
        <w:fldChar w:fldCharType="separate"/>
      </w:r>
      <w:r w:rsidR="007C6673">
        <w:rPr>
          <w:b/>
          <w:noProof/>
        </w:rPr>
        <w:t>2</w:t>
      </w:r>
      <w:r>
        <w:rPr>
          <w:b/>
        </w:rPr>
        <w:fldChar w:fldCharType="end"/>
      </w:r>
      <w:bookmarkEnd w:id="11"/>
      <w:r>
        <w:t>: Variance Inflation Factors for variables</w:t>
      </w:r>
    </w:p>
    <w:tbl>
      <w:tblPr>
        <w:tblStyle w:val="Table"/>
        <w:tblW w:w="0" w:type="auto"/>
        <w:tblLook w:val="0420" w:firstRow="1" w:lastRow="0" w:firstColumn="0" w:lastColumn="0" w:noHBand="0" w:noVBand="1"/>
      </w:tblPr>
      <w:tblGrid>
        <w:gridCol w:w="1943"/>
        <w:gridCol w:w="1052"/>
        <w:gridCol w:w="1629"/>
        <w:gridCol w:w="896"/>
      </w:tblGrid>
      <w:tr w:rsidR="00AC5503" w14:paraId="42D7F928" w14:textId="77777777" w:rsidTr="00AC5503">
        <w:trPr>
          <w:cnfStyle w:val="100000000000" w:firstRow="1" w:lastRow="0" w:firstColumn="0" w:lastColumn="0" w:oddVBand="0" w:evenVBand="0" w:oddHBand="0" w:evenHBand="0" w:firstRowFirstColumn="0" w:firstRowLastColumn="0" w:lastRowFirstColumn="0" w:lastRowLastColumn="0"/>
          <w:tblHeader/>
        </w:trPr>
        <w:tc>
          <w:tcPr>
            <w:tcW w:w="0" w:type="auto"/>
          </w:tcPr>
          <w:p w14:paraId="25504A18" w14:textId="77777777" w:rsidR="00AC5503" w:rsidRDefault="00292E10">
            <w:r>
              <w:t>Variable</w:t>
            </w:r>
          </w:p>
        </w:tc>
        <w:tc>
          <w:tcPr>
            <w:tcW w:w="0" w:type="auto"/>
          </w:tcPr>
          <w:p w14:paraId="14374E31" w14:textId="77777777" w:rsidR="00AC5503" w:rsidRDefault="00292E10">
            <w:r>
              <w:t>MHLTH</w:t>
            </w:r>
          </w:p>
        </w:tc>
        <w:tc>
          <w:tcPr>
            <w:tcW w:w="0" w:type="auto"/>
          </w:tcPr>
          <w:p w14:paraId="28BF6E9E" w14:textId="77777777" w:rsidR="00AC5503" w:rsidRDefault="00292E10">
            <w:r>
              <w:t>DEPRESSION</w:t>
            </w:r>
          </w:p>
        </w:tc>
        <w:tc>
          <w:tcPr>
            <w:tcW w:w="0" w:type="auto"/>
          </w:tcPr>
          <w:p w14:paraId="53035B72" w14:textId="77777777" w:rsidR="00AC5503" w:rsidRDefault="00292E10">
            <w:r>
              <w:t>SLEEP</w:t>
            </w:r>
          </w:p>
        </w:tc>
      </w:tr>
      <w:tr w:rsidR="00AC5503" w14:paraId="6257974D"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27E5E14" w14:textId="77777777" w:rsidR="00AC5503" w:rsidRDefault="00292E10">
            <w:r>
              <w:t>Mean NDVI</w:t>
            </w:r>
          </w:p>
        </w:tc>
        <w:tc>
          <w:tcPr>
            <w:tcW w:w="0" w:type="auto"/>
          </w:tcPr>
          <w:p w14:paraId="74EC0A57" w14:textId="77777777" w:rsidR="00AC5503" w:rsidRDefault="00292E10">
            <w:r>
              <w:t>1.146</w:t>
            </w:r>
          </w:p>
        </w:tc>
        <w:tc>
          <w:tcPr>
            <w:tcW w:w="0" w:type="auto"/>
          </w:tcPr>
          <w:p w14:paraId="1E55AD29" w14:textId="77777777" w:rsidR="00AC5503" w:rsidRDefault="00292E10">
            <w:r>
              <w:t>1.146</w:t>
            </w:r>
          </w:p>
        </w:tc>
        <w:tc>
          <w:tcPr>
            <w:tcW w:w="0" w:type="auto"/>
          </w:tcPr>
          <w:p w14:paraId="57E0B39E" w14:textId="77777777" w:rsidR="00AC5503" w:rsidRDefault="00292E10">
            <w:r>
              <w:t>1.146</w:t>
            </w:r>
          </w:p>
        </w:tc>
      </w:tr>
      <w:tr w:rsidR="00AC5503" w14:paraId="17AB0F29" w14:textId="77777777">
        <w:trPr>
          <w:jc w:val="center"/>
        </w:trPr>
        <w:tc>
          <w:tcPr>
            <w:tcW w:w="0" w:type="auto"/>
          </w:tcPr>
          <w:p w14:paraId="55545C2F" w14:textId="77777777" w:rsidR="00AC5503" w:rsidRDefault="00292E10">
            <w:r>
              <w:t>Greenspace Area</w:t>
            </w:r>
          </w:p>
        </w:tc>
        <w:tc>
          <w:tcPr>
            <w:tcW w:w="0" w:type="auto"/>
          </w:tcPr>
          <w:p w14:paraId="2061508A" w14:textId="77777777" w:rsidR="00AC5503" w:rsidRDefault="00292E10">
            <w:r>
              <w:t>1.210</w:t>
            </w:r>
          </w:p>
        </w:tc>
        <w:tc>
          <w:tcPr>
            <w:tcW w:w="0" w:type="auto"/>
          </w:tcPr>
          <w:p w14:paraId="505B9353" w14:textId="77777777" w:rsidR="00AC5503" w:rsidRDefault="00292E10">
            <w:r>
              <w:t>1.210</w:t>
            </w:r>
          </w:p>
        </w:tc>
        <w:tc>
          <w:tcPr>
            <w:tcW w:w="0" w:type="auto"/>
          </w:tcPr>
          <w:p w14:paraId="642FC525" w14:textId="77777777" w:rsidR="00AC5503" w:rsidRDefault="00292E10">
            <w:r>
              <w:t>1.210</w:t>
            </w:r>
          </w:p>
        </w:tc>
      </w:tr>
      <w:tr w:rsidR="00AC5503" w14:paraId="650D9A9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8714EE5" w14:textId="77777777" w:rsidR="00AC5503" w:rsidRDefault="00292E10">
            <w:r>
              <w:t>Percent White</w:t>
            </w:r>
          </w:p>
        </w:tc>
        <w:tc>
          <w:tcPr>
            <w:tcW w:w="0" w:type="auto"/>
          </w:tcPr>
          <w:p w14:paraId="4DEC671B" w14:textId="77777777" w:rsidR="00AC5503" w:rsidRDefault="00292E10">
            <w:r>
              <w:t>1.065</w:t>
            </w:r>
          </w:p>
        </w:tc>
        <w:tc>
          <w:tcPr>
            <w:tcW w:w="0" w:type="auto"/>
          </w:tcPr>
          <w:p w14:paraId="013C4E54" w14:textId="77777777" w:rsidR="00AC5503" w:rsidRDefault="00292E10">
            <w:r>
              <w:t>1.065</w:t>
            </w:r>
          </w:p>
        </w:tc>
        <w:tc>
          <w:tcPr>
            <w:tcW w:w="0" w:type="auto"/>
          </w:tcPr>
          <w:p w14:paraId="0195A5FD" w14:textId="77777777" w:rsidR="00AC5503" w:rsidRDefault="00292E10">
            <w:r>
              <w:t>1.065</w:t>
            </w:r>
          </w:p>
        </w:tc>
      </w:tr>
      <w:tr w:rsidR="00AC5503" w14:paraId="29733167" w14:textId="77777777">
        <w:trPr>
          <w:jc w:val="center"/>
        </w:trPr>
        <w:tc>
          <w:tcPr>
            <w:tcW w:w="0" w:type="auto"/>
          </w:tcPr>
          <w:p w14:paraId="55F0D40E" w14:textId="77777777" w:rsidR="00AC5503" w:rsidRDefault="00292E10">
            <w:r>
              <w:t>Income</w:t>
            </w:r>
          </w:p>
        </w:tc>
        <w:tc>
          <w:tcPr>
            <w:tcW w:w="0" w:type="auto"/>
          </w:tcPr>
          <w:p w14:paraId="130400F8" w14:textId="77777777" w:rsidR="00AC5503" w:rsidRDefault="00292E10">
            <w:r>
              <w:t>1.158</w:t>
            </w:r>
          </w:p>
        </w:tc>
        <w:tc>
          <w:tcPr>
            <w:tcW w:w="0" w:type="auto"/>
          </w:tcPr>
          <w:p w14:paraId="1BA5E271" w14:textId="77777777" w:rsidR="00AC5503" w:rsidRDefault="00292E10">
            <w:r>
              <w:t>1.158</w:t>
            </w:r>
          </w:p>
        </w:tc>
        <w:tc>
          <w:tcPr>
            <w:tcW w:w="0" w:type="auto"/>
          </w:tcPr>
          <w:p w14:paraId="45ECD34E" w14:textId="77777777" w:rsidR="00AC5503" w:rsidRDefault="00292E10">
            <w:r>
              <w:t>1.158</w:t>
            </w:r>
          </w:p>
        </w:tc>
      </w:tr>
      <w:tr w:rsidR="00AC5503" w14:paraId="07E6506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33AFCA2" w14:textId="77777777" w:rsidR="00AC5503" w:rsidRDefault="00292E10">
            <w:r>
              <w:t>Amenities</w:t>
            </w:r>
          </w:p>
        </w:tc>
        <w:tc>
          <w:tcPr>
            <w:tcW w:w="0" w:type="auto"/>
          </w:tcPr>
          <w:p w14:paraId="48FA9FE1" w14:textId="77777777" w:rsidR="00AC5503" w:rsidRDefault="00292E10">
            <w:r>
              <w:t>1.379</w:t>
            </w:r>
          </w:p>
        </w:tc>
        <w:tc>
          <w:tcPr>
            <w:tcW w:w="0" w:type="auto"/>
          </w:tcPr>
          <w:p w14:paraId="51D44A16" w14:textId="77777777" w:rsidR="00AC5503" w:rsidRDefault="00292E10">
            <w:r>
              <w:t>1.379</w:t>
            </w:r>
          </w:p>
        </w:tc>
        <w:tc>
          <w:tcPr>
            <w:tcW w:w="0" w:type="auto"/>
          </w:tcPr>
          <w:p w14:paraId="582B158B" w14:textId="77777777" w:rsidR="00AC5503" w:rsidRDefault="00292E10">
            <w:r>
              <w:t>1.379</w:t>
            </w:r>
          </w:p>
        </w:tc>
      </w:tr>
      <w:tr w:rsidR="00AC5503" w14:paraId="07E7F80F" w14:textId="77777777">
        <w:trPr>
          <w:jc w:val="center"/>
        </w:trPr>
        <w:tc>
          <w:tcPr>
            <w:tcW w:w="0" w:type="auto"/>
          </w:tcPr>
          <w:p w14:paraId="29A6A61B" w14:textId="77777777" w:rsidR="00AC5503" w:rsidRDefault="00292E10">
            <w:r>
              <w:t>Trails</w:t>
            </w:r>
          </w:p>
        </w:tc>
        <w:tc>
          <w:tcPr>
            <w:tcW w:w="0" w:type="auto"/>
          </w:tcPr>
          <w:p w14:paraId="793F1FDD" w14:textId="77777777" w:rsidR="00AC5503" w:rsidRDefault="00292E10">
            <w:r>
              <w:t>1.046</w:t>
            </w:r>
          </w:p>
        </w:tc>
        <w:tc>
          <w:tcPr>
            <w:tcW w:w="0" w:type="auto"/>
          </w:tcPr>
          <w:p w14:paraId="05B65B1F" w14:textId="77777777" w:rsidR="00AC5503" w:rsidRDefault="00292E10">
            <w:r>
              <w:t>1.046</w:t>
            </w:r>
          </w:p>
        </w:tc>
        <w:tc>
          <w:tcPr>
            <w:tcW w:w="0" w:type="auto"/>
          </w:tcPr>
          <w:p w14:paraId="3FD2753A" w14:textId="77777777" w:rsidR="00AC5503" w:rsidRDefault="00292E10">
            <w:r>
              <w:t>1.046</w:t>
            </w:r>
          </w:p>
        </w:tc>
      </w:tr>
    </w:tbl>
    <w:p w14:paraId="33804819" w14:textId="77777777" w:rsidR="00F7557F" w:rsidRDefault="00F7557F">
      <w:pPr>
        <w:pStyle w:val="BodyText"/>
      </w:pPr>
    </w:p>
    <w:p w14:paraId="6923FD96" w14:textId="217CE250" w:rsidR="00AC5503" w:rsidRDefault="00292E10">
      <w:pPr>
        <w:pStyle w:val="BodyText"/>
      </w:pPr>
      <w:r>
        <w:t xml:space="preserve">The Lagrange multiplier diagnostics for spatial dependence test was conducted, which illustrates the spatial regression model (spatial error, spatial lag, and robust versions) that performs best for the spatially autocorrelated variables. The spatial regression with the lowest </w:t>
      </w:r>
      <w:r>
        <w:rPr>
          <w:i/>
          <w:iCs/>
        </w:rPr>
        <w:t>p</w:t>
      </w:r>
      <w:r>
        <w:t xml:space="preserve">-value and highest statistic was selected. For this analysis, the spatial lag model was the most significant model (Table </w:t>
      </w:r>
      <w:hyperlink w:anchor="lagrange">
        <w:r>
          <w:fldChar w:fldCharType="begin"/>
        </w:r>
        <w:r>
          <w:instrText xml:space="preserve"> REF lagrange \h</w:instrText>
        </w:r>
        <w:r>
          <w:fldChar w:fldCharType="separate"/>
        </w:r>
        <w:r w:rsidR="007C6673">
          <w:rPr>
            <w:b/>
            <w:noProof/>
          </w:rPr>
          <w:t>3</w:t>
        </w:r>
        <w:r>
          <w:fldChar w:fldCharType="end"/>
        </w:r>
      </w:hyperlink>
      <w:r>
        <w:t>).</w:t>
      </w:r>
    </w:p>
    <w:p w14:paraId="24C44ECB" w14:textId="6C8C7EC8" w:rsidR="00AC5503" w:rsidRDefault="00292E10" w:rsidP="00852B14">
      <w:pPr>
        <w:pStyle w:val="FigCaption"/>
      </w:pPr>
      <w:r>
        <w:rPr>
          <w:b/>
        </w:rPr>
        <w:t xml:space="preserve">Table </w:t>
      </w:r>
      <w:bookmarkStart w:id="12" w:name="lagrange"/>
      <w:r>
        <w:rPr>
          <w:b/>
        </w:rPr>
        <w:fldChar w:fldCharType="begin"/>
      </w:r>
      <w:r>
        <w:rPr>
          <w:b/>
        </w:rPr>
        <w:instrText>SEQ tab \* Arabic</w:instrText>
      </w:r>
      <w:r>
        <w:rPr>
          <w:b/>
        </w:rPr>
        <w:fldChar w:fldCharType="separate"/>
      </w:r>
      <w:r w:rsidR="007C6673">
        <w:rPr>
          <w:b/>
          <w:noProof/>
        </w:rPr>
        <w:t>3</w:t>
      </w:r>
      <w:r>
        <w:rPr>
          <w:b/>
        </w:rPr>
        <w:fldChar w:fldCharType="end"/>
      </w:r>
      <w:bookmarkEnd w:id="12"/>
      <w:r>
        <w:t>: Results from Robust Lagrange Multiplier Test.</w:t>
      </w:r>
    </w:p>
    <w:tbl>
      <w:tblPr>
        <w:tblStyle w:val="Table"/>
        <w:tblW w:w="0" w:type="auto"/>
        <w:tblLook w:val="0420" w:firstRow="1" w:lastRow="0" w:firstColumn="0" w:lastColumn="0" w:noHBand="0" w:noVBand="1"/>
      </w:tblPr>
      <w:tblGrid>
        <w:gridCol w:w="2026"/>
        <w:gridCol w:w="2405"/>
        <w:gridCol w:w="1260"/>
      </w:tblGrid>
      <w:tr w:rsidR="00AC5503" w14:paraId="6EBB9911" w14:textId="77777777" w:rsidTr="00AC5503">
        <w:trPr>
          <w:cnfStyle w:val="100000000000" w:firstRow="1" w:lastRow="0" w:firstColumn="0" w:lastColumn="0" w:oddVBand="0" w:evenVBand="0" w:oddHBand="0" w:evenHBand="0" w:firstRowFirstColumn="0" w:firstRowLastColumn="0" w:lastRowFirstColumn="0" w:lastRowLastColumn="0"/>
          <w:tblHeader/>
        </w:trPr>
        <w:tc>
          <w:tcPr>
            <w:tcW w:w="0" w:type="auto"/>
          </w:tcPr>
          <w:p w14:paraId="1A0F796C" w14:textId="77777777" w:rsidR="00AC5503" w:rsidRDefault="00292E10">
            <w:r>
              <w:t>Method</w:t>
            </w:r>
          </w:p>
        </w:tc>
        <w:tc>
          <w:tcPr>
            <w:tcW w:w="0" w:type="auto"/>
          </w:tcPr>
          <w:p w14:paraId="5EB1D623" w14:textId="77777777" w:rsidR="00AC5503" w:rsidRDefault="00292E10">
            <w:r>
              <w:t>Lagrange Multiplier</w:t>
            </w:r>
          </w:p>
        </w:tc>
        <w:tc>
          <w:tcPr>
            <w:tcW w:w="0" w:type="auto"/>
          </w:tcPr>
          <w:p w14:paraId="6770D581" w14:textId="77777777" w:rsidR="00AC5503" w:rsidRDefault="00292E10">
            <w:r>
              <w:t>p-value</w:t>
            </w:r>
          </w:p>
        </w:tc>
      </w:tr>
      <w:tr w:rsidR="00AC5503" w14:paraId="59959FA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DEC0DE6" w14:textId="77777777" w:rsidR="00AC5503" w:rsidRDefault="00292E10">
            <w:r>
              <w:t>Spatial Error (SE)</w:t>
            </w:r>
          </w:p>
        </w:tc>
        <w:tc>
          <w:tcPr>
            <w:tcW w:w="0" w:type="auto"/>
          </w:tcPr>
          <w:p w14:paraId="53DDF99C" w14:textId="77777777" w:rsidR="00AC5503" w:rsidRDefault="00292E10">
            <w:r>
              <w:t>37.060</w:t>
            </w:r>
          </w:p>
        </w:tc>
        <w:tc>
          <w:tcPr>
            <w:tcW w:w="0" w:type="auto"/>
          </w:tcPr>
          <w:p w14:paraId="05BDB356" w14:textId="77777777" w:rsidR="00AC5503" w:rsidRDefault="00292E10">
            <w:r>
              <w:t>1.145e-09</w:t>
            </w:r>
          </w:p>
        </w:tc>
      </w:tr>
      <w:tr w:rsidR="00AC5503" w14:paraId="7544F982" w14:textId="77777777">
        <w:trPr>
          <w:jc w:val="center"/>
        </w:trPr>
        <w:tc>
          <w:tcPr>
            <w:tcW w:w="0" w:type="auto"/>
          </w:tcPr>
          <w:p w14:paraId="5C1B2A27" w14:textId="77777777" w:rsidR="00AC5503" w:rsidRDefault="00292E10">
            <w:r>
              <w:t>Spatial Lag (SL)</w:t>
            </w:r>
          </w:p>
        </w:tc>
        <w:tc>
          <w:tcPr>
            <w:tcW w:w="0" w:type="auto"/>
          </w:tcPr>
          <w:p w14:paraId="192CFB81" w14:textId="77777777" w:rsidR="00AC5503" w:rsidRDefault="00292E10">
            <w:r>
              <w:t>48.450</w:t>
            </w:r>
          </w:p>
        </w:tc>
        <w:tc>
          <w:tcPr>
            <w:tcW w:w="0" w:type="auto"/>
          </w:tcPr>
          <w:p w14:paraId="6DB93577" w14:textId="77777777" w:rsidR="00AC5503" w:rsidRDefault="00292E10">
            <w:r>
              <w:t>3.388e-12</w:t>
            </w:r>
          </w:p>
        </w:tc>
      </w:tr>
      <w:tr w:rsidR="00AC5503" w14:paraId="0A3325DB"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224E3FD" w14:textId="77777777" w:rsidR="00AC5503" w:rsidRDefault="00292E10">
            <w:r>
              <w:t>Robust SE</w:t>
            </w:r>
          </w:p>
        </w:tc>
        <w:tc>
          <w:tcPr>
            <w:tcW w:w="0" w:type="auto"/>
          </w:tcPr>
          <w:p w14:paraId="0C4B532E" w14:textId="77777777" w:rsidR="00AC5503" w:rsidRDefault="00292E10">
            <w:r>
              <w:t>3.804</w:t>
            </w:r>
          </w:p>
        </w:tc>
        <w:tc>
          <w:tcPr>
            <w:tcW w:w="0" w:type="auto"/>
          </w:tcPr>
          <w:p w14:paraId="40C2BF56" w14:textId="77777777" w:rsidR="00AC5503" w:rsidRDefault="00292E10">
            <w:r>
              <w:t>5.113e-02</w:t>
            </w:r>
          </w:p>
        </w:tc>
      </w:tr>
      <w:tr w:rsidR="00AC5503" w14:paraId="097ABA42" w14:textId="77777777">
        <w:trPr>
          <w:jc w:val="center"/>
        </w:trPr>
        <w:tc>
          <w:tcPr>
            <w:tcW w:w="0" w:type="auto"/>
          </w:tcPr>
          <w:p w14:paraId="673FED57" w14:textId="77777777" w:rsidR="00AC5503" w:rsidRDefault="00292E10">
            <w:r>
              <w:t>Robust SL</w:t>
            </w:r>
          </w:p>
        </w:tc>
        <w:tc>
          <w:tcPr>
            <w:tcW w:w="0" w:type="auto"/>
          </w:tcPr>
          <w:p w14:paraId="1A8117F2" w14:textId="77777777" w:rsidR="00AC5503" w:rsidRDefault="00292E10">
            <w:r>
              <w:t>15.190</w:t>
            </w:r>
          </w:p>
        </w:tc>
        <w:tc>
          <w:tcPr>
            <w:tcW w:w="0" w:type="auto"/>
          </w:tcPr>
          <w:p w14:paraId="6580639F" w14:textId="77777777" w:rsidR="00AC5503" w:rsidRDefault="00292E10">
            <w:r>
              <w:t>9.705e-05</w:t>
            </w:r>
          </w:p>
        </w:tc>
      </w:tr>
    </w:tbl>
    <w:p w14:paraId="4448343E" w14:textId="77777777" w:rsidR="00AC5503" w:rsidRDefault="00292E10">
      <w:pPr>
        <w:pStyle w:val="BodyText"/>
      </w:pPr>
      <w:r>
        <w:t>All regression analysis considered greenspace metrics (quantity, NDVI, trail density, and amenities) in addition to percent of the ZIP Code that is White and percent of households in each ZIP Code that makes over $125,000 per year. All regression analyses were performed in RStudio version 2022.2.3.492 with R version 4.2.0 (2022-04-22 ucrt) (R Core Team 2022, RStudio Team 2022).</w:t>
      </w:r>
    </w:p>
    <w:p w14:paraId="21090631" w14:textId="77777777" w:rsidR="00AC5503" w:rsidRDefault="00292E10">
      <w:pPr>
        <w:pStyle w:val="Heading2"/>
      </w:pPr>
      <w:bookmarkStart w:id="13" w:name="X744fc9446d67a359bc80c3ddac077329e1367e5"/>
      <w:bookmarkEnd w:id="9"/>
      <w:r>
        <w:lastRenderedPageBreak/>
        <w:t>Local Indicators of Spatial Autocorrelation (LISA)</w:t>
      </w:r>
    </w:p>
    <w:p w14:paraId="723F4D34" w14:textId="2BFEB4C6" w:rsidR="00AC5503" w:rsidRDefault="00292E10">
      <w:pPr>
        <w:pStyle w:val="FirstParagraph"/>
      </w:pPr>
      <w:r>
        <w:t xml:space="preserve">Given that the data were spatially autocorrelated, Local Indicators of Spatial Autocorrelation (LISA) were used to identify and visualize spatially explicit clustering of health outcomes, greenspace metrics and demographic and socioeconomic variables (Figure </w:t>
      </w:r>
      <w:hyperlink w:anchor="lisa">
        <w:r>
          <w:fldChar w:fldCharType="begin"/>
        </w:r>
        <w:r>
          <w:instrText xml:space="preserve"> REF lisa \h</w:instrText>
        </w:r>
        <w:r>
          <w:fldChar w:fldCharType="separate"/>
        </w:r>
        <w:r w:rsidR="007C6673">
          <w:rPr>
            <w:b/>
            <w:noProof/>
          </w:rPr>
          <w:t>3</w:t>
        </w:r>
        <w:r>
          <w:fldChar w:fldCharType="end"/>
        </w:r>
      </w:hyperlink>
      <w:r>
        <w:t>). LISA clustering was not significant across variables. However, the results highlight trends of spatially explicit clustering. High-high clustering illustrates locations with high rates of the variable of interest that are surrounded by other locations with high rates of the variable, high-low corresponds to high rates surrounded by low rates, low-low illustrates low rates surrounded by low rates and low-high signals low rates surrounded by high rates.</w:t>
      </w:r>
    </w:p>
    <w:p w14:paraId="0181C811" w14:textId="77777777" w:rsidR="00AC5503" w:rsidRDefault="00292E10">
      <w:pPr>
        <w:pStyle w:val="Figure"/>
      </w:pPr>
      <w:r>
        <w:rPr>
          <w:noProof/>
        </w:rPr>
        <w:drawing>
          <wp:inline distT="0" distB="0" distL="0" distR="0" wp14:anchorId="6C9935AF" wp14:editId="4CAD5DB4">
            <wp:extent cx="41148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57150" cy="50800"/>
                    </a:xfrm>
                    <a:prstGeom prst="rect">
                      <a:avLst/>
                    </a:prstGeom>
                    <a:noFill/>
                  </pic:spPr>
                </pic:pic>
              </a:graphicData>
            </a:graphic>
          </wp:inline>
        </w:drawing>
      </w:r>
    </w:p>
    <w:p w14:paraId="6AE4F789" w14:textId="5181E596" w:rsidR="00AC5503" w:rsidRPr="00852B14" w:rsidRDefault="00292E10" w:rsidP="00852B14">
      <w:pPr>
        <w:pStyle w:val="FigCaption"/>
      </w:pPr>
      <w:r w:rsidRPr="00852B14">
        <w:rPr>
          <w:b/>
          <w:bCs w:val="0"/>
        </w:rPr>
        <w:t xml:space="preserve">Figure </w:t>
      </w:r>
      <w:bookmarkStart w:id="14" w:name="lisa"/>
      <w:r w:rsidRPr="00852B14">
        <w:rPr>
          <w:b/>
          <w:bCs w:val="0"/>
        </w:rPr>
        <w:fldChar w:fldCharType="begin"/>
      </w:r>
      <w:r w:rsidRPr="00852B14">
        <w:rPr>
          <w:b/>
          <w:bCs w:val="0"/>
        </w:rPr>
        <w:instrText>SEQ fig \* Arabic</w:instrText>
      </w:r>
      <w:r w:rsidRPr="00852B14">
        <w:rPr>
          <w:b/>
          <w:bCs w:val="0"/>
        </w:rPr>
        <w:fldChar w:fldCharType="separate"/>
      </w:r>
      <w:r w:rsidR="007C6673" w:rsidRPr="00852B14">
        <w:rPr>
          <w:b/>
          <w:bCs w:val="0"/>
        </w:rPr>
        <w:t>3</w:t>
      </w:r>
      <w:r w:rsidRPr="00852B14">
        <w:rPr>
          <w:b/>
          <w:bCs w:val="0"/>
        </w:rPr>
        <w:fldChar w:fldCharType="end"/>
      </w:r>
      <w:bookmarkEnd w:id="14"/>
      <w:r w:rsidRPr="00852B14">
        <w:t>: Results from LISA highlighting general trend from hot (high-high) to cold(low-low) clustering of each variable. Note that not all locations have a p-value &lt; 0.05 and that this figure is meant as a visual aid</w:t>
      </w:r>
    </w:p>
    <w:p w14:paraId="6CF927EC" w14:textId="77777777" w:rsidR="00AC5503" w:rsidRDefault="00292E10">
      <w:pPr>
        <w:pStyle w:val="Heading1"/>
      </w:pPr>
      <w:bookmarkStart w:id="15" w:name="results"/>
      <w:bookmarkEnd w:id="1"/>
      <w:bookmarkEnd w:id="13"/>
      <w:r>
        <w:lastRenderedPageBreak/>
        <w:t>RESULTS</w:t>
      </w:r>
    </w:p>
    <w:p w14:paraId="2D7D765B" w14:textId="77777777" w:rsidR="00AC5503" w:rsidRDefault="00292E10">
      <w:pPr>
        <w:pStyle w:val="Heading2"/>
      </w:pPr>
      <w:bookmarkStart w:id="16" w:name="general-mental-health"/>
      <w:r>
        <w:t>General Mental Health</w:t>
      </w:r>
    </w:p>
    <w:p w14:paraId="41325102" w14:textId="30E95C93" w:rsidR="00AC5503" w:rsidRDefault="00292E10">
      <w:pPr>
        <w:pStyle w:val="FirstParagraph"/>
      </w:pPr>
      <w:r>
        <w:t xml:space="preserve">Spatial regression analysis found that none of the greenspace metrics were associated with reductions in reported poor mental health (Table </w:t>
      </w:r>
      <w:hyperlink w:anchor="sarlm">
        <w:r>
          <w:fldChar w:fldCharType="begin"/>
        </w:r>
        <w:r>
          <w:instrText xml:space="preserve"> REF sarlm \h</w:instrText>
        </w:r>
        <w:r>
          <w:fldChar w:fldCharType="separate"/>
        </w:r>
        <w:r w:rsidR="007C6673">
          <w:rPr>
            <w:b/>
            <w:noProof/>
          </w:rPr>
          <w:t>4</w:t>
        </w:r>
        <w:r>
          <w:fldChar w:fldCharType="end"/>
        </w:r>
      </w:hyperlink>
      <w:r>
        <w:t>). Percent of the ZIP Code that is White (</w:t>
      </w:r>
      <m:oMath>
        <m:r>
          <w:rPr>
            <w:rFonts w:ascii="Cambria Math" w:hAnsi="Cambria Math"/>
          </w:rPr>
          <m:t>β</m:t>
        </m:r>
        <m:r>
          <m:rPr>
            <m:sty m:val="p"/>
          </m:rPr>
          <w:rPr>
            <w:rFonts w:ascii="Cambria Math" w:hAnsi="Cambria Math"/>
          </w:rPr>
          <m:t>=-</m:t>
        </m:r>
        <m:r>
          <w:rPr>
            <w:rFonts w:ascii="Cambria Math" w:hAnsi="Cambria Math"/>
          </w:rPr>
          <m:t>4.476</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01</m:t>
        </m:r>
      </m:oMath>
      <w:r>
        <w:t>) and percent of households in the ZIP Code making over $125,000 (</w:t>
      </w:r>
      <m:oMath>
        <m:r>
          <w:rPr>
            <w:rFonts w:ascii="Cambria Math" w:hAnsi="Cambria Math"/>
          </w:rPr>
          <m:t>β</m:t>
        </m:r>
        <m:r>
          <m:rPr>
            <m:sty m:val="p"/>
          </m:rPr>
          <w:rPr>
            <w:rFonts w:ascii="Cambria Math" w:hAnsi="Cambria Math"/>
          </w:rPr>
          <m:t>=-</m:t>
        </m:r>
        <m:r>
          <w:rPr>
            <w:rFonts w:ascii="Cambria Math" w:hAnsi="Cambria Math"/>
          </w:rPr>
          <m:t>4.638</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01</m:t>
        </m:r>
      </m:oMath>
      <w:r>
        <w:t xml:space="preserve">) were significantly associated with reductions in mental health outcomes (Table </w:t>
      </w:r>
      <w:hyperlink w:anchor="sarlm">
        <w:r>
          <w:fldChar w:fldCharType="begin"/>
        </w:r>
        <w:r>
          <w:instrText xml:space="preserve"> REF sarlm \h</w:instrText>
        </w:r>
        <w:r>
          <w:fldChar w:fldCharType="separate"/>
        </w:r>
        <w:r w:rsidR="007C6673">
          <w:rPr>
            <w:b/>
            <w:noProof/>
          </w:rPr>
          <w:t>4</w:t>
        </w:r>
        <w:r>
          <w:fldChar w:fldCharType="end"/>
        </w:r>
      </w:hyperlink>
      <w:r>
        <w:t>).</w:t>
      </w:r>
    </w:p>
    <w:p w14:paraId="425A8C4C" w14:textId="1ADB0E63" w:rsidR="00AC5503" w:rsidRDefault="00292E10" w:rsidP="00852B14">
      <w:pPr>
        <w:pStyle w:val="FigCaption"/>
      </w:pPr>
      <w:r>
        <w:rPr>
          <w:b/>
        </w:rPr>
        <w:t xml:space="preserve">Table </w:t>
      </w:r>
      <w:bookmarkStart w:id="17" w:name="sarlm"/>
      <w:r>
        <w:rPr>
          <w:b/>
        </w:rPr>
        <w:fldChar w:fldCharType="begin"/>
      </w:r>
      <w:r>
        <w:rPr>
          <w:b/>
        </w:rPr>
        <w:instrText>SEQ tab \* Arabic</w:instrText>
      </w:r>
      <w:r>
        <w:rPr>
          <w:b/>
        </w:rPr>
        <w:fldChar w:fldCharType="separate"/>
      </w:r>
      <w:r w:rsidR="007C6673">
        <w:rPr>
          <w:b/>
          <w:noProof/>
        </w:rPr>
        <w:t>4</w:t>
      </w:r>
      <w:r>
        <w:rPr>
          <w:b/>
        </w:rPr>
        <w:fldChar w:fldCharType="end"/>
      </w:r>
      <w:bookmarkEnd w:id="17"/>
      <w:r>
        <w:t>: Spatial lag regression coefficients for each mental health outcome</w:t>
      </w:r>
    </w:p>
    <w:tbl>
      <w:tblPr>
        <w:tblStyle w:val="Table"/>
        <w:tblW w:w="0" w:type="auto"/>
        <w:tblLook w:val="0420" w:firstRow="1" w:lastRow="0" w:firstColumn="0" w:lastColumn="0" w:noHBand="0" w:noVBand="1"/>
      </w:tblPr>
      <w:tblGrid>
        <w:gridCol w:w="2210"/>
        <w:gridCol w:w="1842"/>
        <w:gridCol w:w="1709"/>
        <w:gridCol w:w="1842"/>
      </w:tblGrid>
      <w:tr w:rsidR="00AC5503" w14:paraId="7E66942F" w14:textId="77777777" w:rsidTr="00AC5503">
        <w:trPr>
          <w:cnfStyle w:val="100000000000" w:firstRow="1" w:lastRow="0" w:firstColumn="0" w:lastColumn="0" w:oddVBand="0" w:evenVBand="0" w:oddHBand="0" w:evenHBand="0" w:firstRowFirstColumn="0" w:firstRowLastColumn="0" w:lastRowFirstColumn="0" w:lastRowLastColumn="0"/>
          <w:tblHeader/>
        </w:trPr>
        <w:tc>
          <w:tcPr>
            <w:tcW w:w="0" w:type="auto"/>
          </w:tcPr>
          <w:p w14:paraId="26C51FE5" w14:textId="5F580DD5" w:rsidR="00AC5503" w:rsidRDefault="004045DE">
            <w:r>
              <w:t>Variable</w:t>
            </w:r>
          </w:p>
        </w:tc>
        <w:tc>
          <w:tcPr>
            <w:tcW w:w="0" w:type="auto"/>
          </w:tcPr>
          <w:p w14:paraId="73655753" w14:textId="77777777" w:rsidR="00AC5503" w:rsidRDefault="00292E10">
            <w:r>
              <w:t>MHLTH</w:t>
            </w:r>
          </w:p>
        </w:tc>
        <w:tc>
          <w:tcPr>
            <w:tcW w:w="0" w:type="auto"/>
          </w:tcPr>
          <w:p w14:paraId="11D401C4" w14:textId="77777777" w:rsidR="00AC5503" w:rsidRDefault="00292E10">
            <w:r>
              <w:t>DEPRESSION</w:t>
            </w:r>
          </w:p>
        </w:tc>
        <w:tc>
          <w:tcPr>
            <w:tcW w:w="0" w:type="auto"/>
          </w:tcPr>
          <w:p w14:paraId="0D54845D" w14:textId="77777777" w:rsidR="00AC5503" w:rsidRDefault="00292E10">
            <w:r>
              <w:t>SLEEP</w:t>
            </w:r>
          </w:p>
        </w:tc>
      </w:tr>
      <w:tr w:rsidR="00AC5503" w14:paraId="76E0CB1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04FDC50" w14:textId="77777777" w:rsidR="00AC5503" w:rsidRDefault="00292E10">
            <w:r>
              <w:t>(Intercept)</w:t>
            </w:r>
          </w:p>
        </w:tc>
        <w:tc>
          <w:tcPr>
            <w:tcW w:w="0" w:type="auto"/>
          </w:tcPr>
          <w:p w14:paraId="52C3D209" w14:textId="77777777" w:rsidR="00AC5503" w:rsidRDefault="00292E10">
            <w:r>
              <w:t>10.15 (1.73) ***</w:t>
            </w:r>
          </w:p>
        </w:tc>
        <w:tc>
          <w:tcPr>
            <w:tcW w:w="0" w:type="auto"/>
          </w:tcPr>
          <w:p w14:paraId="3D5D8F77" w14:textId="77777777" w:rsidR="00AC5503" w:rsidRDefault="00292E10">
            <w:r>
              <w:t>9.58 (2.12) ***</w:t>
            </w:r>
          </w:p>
        </w:tc>
        <w:tc>
          <w:tcPr>
            <w:tcW w:w="0" w:type="auto"/>
          </w:tcPr>
          <w:p w14:paraId="4955AD29" w14:textId="77777777" w:rsidR="00AC5503" w:rsidRDefault="00292E10">
            <w:r>
              <w:t>14.45 (2.19) ***</w:t>
            </w:r>
          </w:p>
        </w:tc>
      </w:tr>
      <w:tr w:rsidR="00AC5503" w14:paraId="1F83EE88" w14:textId="77777777">
        <w:trPr>
          <w:jc w:val="center"/>
        </w:trPr>
        <w:tc>
          <w:tcPr>
            <w:tcW w:w="0" w:type="auto"/>
          </w:tcPr>
          <w:p w14:paraId="28DB4ED4" w14:textId="77777777" w:rsidR="00AC5503" w:rsidRDefault="00292E10">
            <w:r>
              <w:t>Mean NDVI</w:t>
            </w:r>
          </w:p>
        </w:tc>
        <w:tc>
          <w:tcPr>
            <w:tcW w:w="0" w:type="auto"/>
          </w:tcPr>
          <w:p w14:paraId="006BD40A" w14:textId="77777777" w:rsidR="00AC5503" w:rsidRDefault="00292E10">
            <w:r>
              <w:t>0.87 (2.53)</w:t>
            </w:r>
          </w:p>
        </w:tc>
        <w:tc>
          <w:tcPr>
            <w:tcW w:w="0" w:type="auto"/>
          </w:tcPr>
          <w:p w14:paraId="43B23FE0" w14:textId="77777777" w:rsidR="00AC5503" w:rsidRDefault="00292E10">
            <w:r>
              <w:t>1.69 (2.21)</w:t>
            </w:r>
          </w:p>
        </w:tc>
        <w:tc>
          <w:tcPr>
            <w:tcW w:w="0" w:type="auto"/>
          </w:tcPr>
          <w:p w14:paraId="28494FB7" w14:textId="77777777" w:rsidR="00AC5503" w:rsidRDefault="00292E10">
            <w:r>
              <w:t>-1.38 (2.60)</w:t>
            </w:r>
          </w:p>
        </w:tc>
      </w:tr>
      <w:tr w:rsidR="00AC5503" w14:paraId="03D85B65"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362A316" w14:textId="77777777" w:rsidR="00AC5503" w:rsidRDefault="00292E10">
            <w:r>
              <w:t>Greenspace Area</w:t>
            </w:r>
          </w:p>
        </w:tc>
        <w:tc>
          <w:tcPr>
            <w:tcW w:w="0" w:type="auto"/>
          </w:tcPr>
          <w:p w14:paraId="1A174801" w14:textId="77777777" w:rsidR="00AC5503" w:rsidRDefault="00292E10">
            <w:r>
              <w:t>0.29 (0.32)</w:t>
            </w:r>
          </w:p>
        </w:tc>
        <w:tc>
          <w:tcPr>
            <w:tcW w:w="0" w:type="auto"/>
          </w:tcPr>
          <w:p w14:paraId="0A320D02" w14:textId="77777777" w:rsidR="00AC5503" w:rsidRDefault="00292E10">
            <w:r>
              <w:t>0.21 (0.28)</w:t>
            </w:r>
          </w:p>
        </w:tc>
        <w:tc>
          <w:tcPr>
            <w:tcW w:w="0" w:type="auto"/>
          </w:tcPr>
          <w:p w14:paraId="3D29B382" w14:textId="77777777" w:rsidR="00AC5503" w:rsidRDefault="00292E10">
            <w:r>
              <w:t>0.74 (0.33) *</w:t>
            </w:r>
          </w:p>
        </w:tc>
      </w:tr>
      <w:tr w:rsidR="00AC5503" w14:paraId="293B5296" w14:textId="77777777">
        <w:trPr>
          <w:jc w:val="center"/>
        </w:trPr>
        <w:tc>
          <w:tcPr>
            <w:tcW w:w="0" w:type="auto"/>
          </w:tcPr>
          <w:p w14:paraId="1E36EB04" w14:textId="77777777" w:rsidR="00AC5503" w:rsidRDefault="00292E10">
            <w:r>
              <w:t>Percent White</w:t>
            </w:r>
          </w:p>
        </w:tc>
        <w:tc>
          <w:tcPr>
            <w:tcW w:w="0" w:type="auto"/>
          </w:tcPr>
          <w:p w14:paraId="3BE2AA35" w14:textId="77777777" w:rsidR="00AC5503" w:rsidRDefault="00292E10">
            <w:r>
              <w:t>-4.48 (1.11) ***</w:t>
            </w:r>
          </w:p>
        </w:tc>
        <w:tc>
          <w:tcPr>
            <w:tcW w:w="0" w:type="auto"/>
          </w:tcPr>
          <w:p w14:paraId="01A87E1D" w14:textId="77777777" w:rsidR="00AC5503" w:rsidRDefault="00292E10">
            <w:r>
              <w:t>-0.57 (0.97)</w:t>
            </w:r>
          </w:p>
        </w:tc>
        <w:tc>
          <w:tcPr>
            <w:tcW w:w="0" w:type="auto"/>
          </w:tcPr>
          <w:p w14:paraId="37FABD42" w14:textId="77777777" w:rsidR="00AC5503" w:rsidRDefault="00292E10">
            <w:r>
              <w:t>-6.98 (1.15) ***</w:t>
            </w:r>
          </w:p>
        </w:tc>
      </w:tr>
      <w:tr w:rsidR="00AC5503" w14:paraId="362FC73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3DC1FFA" w14:textId="77777777" w:rsidR="00AC5503" w:rsidRDefault="00292E10">
            <w:r>
              <w:t>Income</w:t>
            </w:r>
          </w:p>
        </w:tc>
        <w:tc>
          <w:tcPr>
            <w:tcW w:w="0" w:type="auto"/>
          </w:tcPr>
          <w:p w14:paraId="0EC3B1B5" w14:textId="77777777" w:rsidR="00AC5503" w:rsidRDefault="00292E10">
            <w:r>
              <w:t>-4.64 (1.16) ***</w:t>
            </w:r>
          </w:p>
        </w:tc>
        <w:tc>
          <w:tcPr>
            <w:tcW w:w="0" w:type="auto"/>
          </w:tcPr>
          <w:p w14:paraId="04853836" w14:textId="77777777" w:rsidR="00AC5503" w:rsidRDefault="00292E10">
            <w:r>
              <w:t>-2.92 (1.01) **</w:t>
            </w:r>
          </w:p>
        </w:tc>
        <w:tc>
          <w:tcPr>
            <w:tcW w:w="0" w:type="auto"/>
          </w:tcPr>
          <w:p w14:paraId="05CA1FBA" w14:textId="77777777" w:rsidR="00AC5503" w:rsidRDefault="00292E10">
            <w:r>
              <w:t>-5.71 (1.19) ***</w:t>
            </w:r>
          </w:p>
        </w:tc>
      </w:tr>
      <w:tr w:rsidR="00AC5503" w14:paraId="31E62EA4" w14:textId="77777777">
        <w:trPr>
          <w:jc w:val="center"/>
        </w:trPr>
        <w:tc>
          <w:tcPr>
            <w:tcW w:w="0" w:type="auto"/>
          </w:tcPr>
          <w:p w14:paraId="61FA35A3" w14:textId="77777777" w:rsidR="00AC5503" w:rsidRDefault="00292E10">
            <w:r>
              <w:t>Amenities</w:t>
            </w:r>
          </w:p>
        </w:tc>
        <w:tc>
          <w:tcPr>
            <w:tcW w:w="0" w:type="auto"/>
          </w:tcPr>
          <w:p w14:paraId="56E891F1" w14:textId="77777777" w:rsidR="00AC5503" w:rsidRDefault="00292E10">
            <w:r>
              <w:t>-0.00 (0.01)</w:t>
            </w:r>
          </w:p>
        </w:tc>
        <w:tc>
          <w:tcPr>
            <w:tcW w:w="0" w:type="auto"/>
          </w:tcPr>
          <w:p w14:paraId="3333C1B0" w14:textId="77777777" w:rsidR="00AC5503" w:rsidRDefault="00292E10">
            <w:r>
              <w:t>-0.00 (0.01)</w:t>
            </w:r>
          </w:p>
        </w:tc>
        <w:tc>
          <w:tcPr>
            <w:tcW w:w="0" w:type="auto"/>
          </w:tcPr>
          <w:p w14:paraId="639A4F6F" w14:textId="77777777" w:rsidR="00AC5503" w:rsidRDefault="00292E10">
            <w:r>
              <w:t>-0.02 (0.01) *</w:t>
            </w:r>
          </w:p>
        </w:tc>
      </w:tr>
      <w:tr w:rsidR="00AC5503" w14:paraId="57DB826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69810D5" w14:textId="77777777" w:rsidR="00AC5503" w:rsidRDefault="00292E10">
            <w:r>
              <w:t>Trails</w:t>
            </w:r>
          </w:p>
        </w:tc>
        <w:tc>
          <w:tcPr>
            <w:tcW w:w="0" w:type="auto"/>
          </w:tcPr>
          <w:p w14:paraId="72CAB19D" w14:textId="77777777" w:rsidR="00AC5503" w:rsidRDefault="00292E10">
            <w:r>
              <w:t>-0.18 (0.56)</w:t>
            </w:r>
          </w:p>
        </w:tc>
        <w:tc>
          <w:tcPr>
            <w:tcW w:w="0" w:type="auto"/>
          </w:tcPr>
          <w:p w14:paraId="650CC600" w14:textId="77777777" w:rsidR="00AC5503" w:rsidRDefault="00292E10">
            <w:r>
              <w:t>-0.26 (0.49)</w:t>
            </w:r>
          </w:p>
        </w:tc>
        <w:tc>
          <w:tcPr>
            <w:tcW w:w="0" w:type="auto"/>
          </w:tcPr>
          <w:p w14:paraId="3614D27B" w14:textId="77777777" w:rsidR="00AC5503" w:rsidRDefault="00292E10">
            <w:r>
              <w:t>-0.28 (0.58)</w:t>
            </w:r>
          </w:p>
        </w:tc>
      </w:tr>
      <w:tr w:rsidR="00AC5503" w14:paraId="426ED22D" w14:textId="77777777">
        <w:trPr>
          <w:jc w:val="center"/>
        </w:trPr>
        <w:tc>
          <w:tcPr>
            <w:tcW w:w="0" w:type="auto"/>
          </w:tcPr>
          <w:p w14:paraId="1B26EC29" w14:textId="77777777" w:rsidR="00AC5503" w:rsidRDefault="00292E10">
            <w:r>
              <w:t>rho</w:t>
            </w:r>
          </w:p>
        </w:tc>
        <w:tc>
          <w:tcPr>
            <w:tcW w:w="0" w:type="auto"/>
          </w:tcPr>
          <w:p w14:paraId="3F3E9798" w14:textId="77777777" w:rsidR="00AC5503" w:rsidRDefault="00292E10">
            <w:r>
              <w:t>0.59 (0.08) ***</w:t>
            </w:r>
          </w:p>
        </w:tc>
        <w:tc>
          <w:tcPr>
            <w:tcW w:w="0" w:type="auto"/>
          </w:tcPr>
          <w:p w14:paraId="5F4A6C9F" w14:textId="77777777" w:rsidR="00AC5503" w:rsidRDefault="00292E10">
            <w:r>
              <w:t>0.62 (0.08) ***</w:t>
            </w:r>
          </w:p>
        </w:tc>
        <w:tc>
          <w:tcPr>
            <w:tcW w:w="0" w:type="auto"/>
          </w:tcPr>
          <w:p w14:paraId="4535F7C3" w14:textId="77777777" w:rsidR="00AC5503" w:rsidRDefault="00292E10">
            <w:r>
              <w:t>0.78 (0.05) ***</w:t>
            </w:r>
          </w:p>
        </w:tc>
      </w:tr>
      <w:tr w:rsidR="00AC5503" w14:paraId="2F37E34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081D620" w14:textId="77777777" w:rsidR="00AC5503" w:rsidRDefault="00292E10">
            <w:r>
              <w:t>Num. obs.</w:t>
            </w:r>
          </w:p>
        </w:tc>
        <w:tc>
          <w:tcPr>
            <w:tcW w:w="0" w:type="auto"/>
          </w:tcPr>
          <w:p w14:paraId="000051EF" w14:textId="77777777" w:rsidR="00AC5503" w:rsidRDefault="00292E10">
            <w:r>
              <w:t>151</w:t>
            </w:r>
          </w:p>
        </w:tc>
        <w:tc>
          <w:tcPr>
            <w:tcW w:w="0" w:type="auto"/>
          </w:tcPr>
          <w:p w14:paraId="2753FC2B" w14:textId="77777777" w:rsidR="00AC5503" w:rsidRDefault="00292E10">
            <w:r>
              <w:t>151</w:t>
            </w:r>
          </w:p>
        </w:tc>
        <w:tc>
          <w:tcPr>
            <w:tcW w:w="0" w:type="auto"/>
          </w:tcPr>
          <w:p w14:paraId="5BFDB5E4" w14:textId="77777777" w:rsidR="00AC5503" w:rsidRDefault="00292E10">
            <w:r>
              <w:t>151</w:t>
            </w:r>
          </w:p>
        </w:tc>
      </w:tr>
      <w:tr w:rsidR="00AC5503" w14:paraId="042AC45C" w14:textId="77777777">
        <w:trPr>
          <w:jc w:val="center"/>
        </w:trPr>
        <w:tc>
          <w:tcPr>
            <w:tcW w:w="0" w:type="auto"/>
          </w:tcPr>
          <w:p w14:paraId="0E166FB6" w14:textId="77777777" w:rsidR="00AC5503" w:rsidRDefault="00292E10">
            <w:r>
              <w:t>Parameters</w:t>
            </w:r>
          </w:p>
        </w:tc>
        <w:tc>
          <w:tcPr>
            <w:tcW w:w="0" w:type="auto"/>
          </w:tcPr>
          <w:p w14:paraId="0DC861F3" w14:textId="77777777" w:rsidR="00AC5503" w:rsidRDefault="00292E10">
            <w:r>
              <w:t>9</w:t>
            </w:r>
          </w:p>
        </w:tc>
        <w:tc>
          <w:tcPr>
            <w:tcW w:w="0" w:type="auto"/>
          </w:tcPr>
          <w:p w14:paraId="5B627008" w14:textId="77777777" w:rsidR="00AC5503" w:rsidRDefault="00292E10">
            <w:r>
              <w:t>9</w:t>
            </w:r>
          </w:p>
        </w:tc>
        <w:tc>
          <w:tcPr>
            <w:tcW w:w="0" w:type="auto"/>
          </w:tcPr>
          <w:p w14:paraId="6A70CB0E" w14:textId="77777777" w:rsidR="00AC5503" w:rsidRDefault="00292E10">
            <w:r>
              <w:t>9</w:t>
            </w:r>
          </w:p>
        </w:tc>
      </w:tr>
      <w:tr w:rsidR="00AC5503" w14:paraId="30304E2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7BBC2F4" w14:textId="77777777" w:rsidR="00AC5503" w:rsidRDefault="00292E10">
            <w:r>
              <w:t>Log Likelihood</w:t>
            </w:r>
          </w:p>
        </w:tc>
        <w:tc>
          <w:tcPr>
            <w:tcW w:w="0" w:type="auto"/>
          </w:tcPr>
          <w:p w14:paraId="7932FA0E" w14:textId="77777777" w:rsidR="00AC5503" w:rsidRDefault="00292E10">
            <w:r>
              <w:t>-263.91</w:t>
            </w:r>
          </w:p>
        </w:tc>
        <w:tc>
          <w:tcPr>
            <w:tcW w:w="0" w:type="auto"/>
          </w:tcPr>
          <w:p w14:paraId="33AFEF30" w14:textId="77777777" w:rsidR="00AC5503" w:rsidRDefault="00292E10">
            <w:r>
              <w:t>-244.48</w:t>
            </w:r>
          </w:p>
        </w:tc>
        <w:tc>
          <w:tcPr>
            <w:tcW w:w="0" w:type="auto"/>
          </w:tcPr>
          <w:p w14:paraId="7F77C0E7" w14:textId="77777777" w:rsidR="00AC5503" w:rsidRDefault="00292E10">
            <w:r>
              <w:t>-274.50</w:t>
            </w:r>
          </w:p>
        </w:tc>
      </w:tr>
      <w:tr w:rsidR="00AC5503" w14:paraId="2782BF3E" w14:textId="77777777">
        <w:trPr>
          <w:jc w:val="center"/>
        </w:trPr>
        <w:tc>
          <w:tcPr>
            <w:tcW w:w="0" w:type="auto"/>
          </w:tcPr>
          <w:p w14:paraId="483358A1" w14:textId="77777777" w:rsidR="00AC5503" w:rsidRDefault="00292E10">
            <w:r>
              <w:t>AIC (Linear model)</w:t>
            </w:r>
          </w:p>
        </w:tc>
        <w:tc>
          <w:tcPr>
            <w:tcW w:w="0" w:type="auto"/>
          </w:tcPr>
          <w:p w14:paraId="74DBFB3E" w14:textId="77777777" w:rsidR="00AC5503" w:rsidRDefault="00292E10">
            <w:r>
              <w:t>584.95</w:t>
            </w:r>
          </w:p>
        </w:tc>
        <w:tc>
          <w:tcPr>
            <w:tcW w:w="0" w:type="auto"/>
          </w:tcPr>
          <w:p w14:paraId="364262CC" w14:textId="77777777" w:rsidR="00AC5503" w:rsidRDefault="00292E10">
            <w:r>
              <w:t>550.63</w:t>
            </w:r>
          </w:p>
        </w:tc>
        <w:tc>
          <w:tcPr>
            <w:tcW w:w="0" w:type="auto"/>
          </w:tcPr>
          <w:p w14:paraId="2BD50DE4" w14:textId="77777777" w:rsidR="00AC5503" w:rsidRDefault="00292E10">
            <w:r>
              <w:t>670.83</w:t>
            </w:r>
          </w:p>
        </w:tc>
      </w:tr>
      <w:tr w:rsidR="00AC5503" w14:paraId="3A4C9D5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DEF7813" w14:textId="77777777" w:rsidR="00AC5503" w:rsidRDefault="00292E10">
            <w:r>
              <w:t>AIC (Spatial model)</w:t>
            </w:r>
          </w:p>
        </w:tc>
        <w:tc>
          <w:tcPr>
            <w:tcW w:w="0" w:type="auto"/>
          </w:tcPr>
          <w:p w14:paraId="46DE66D7" w14:textId="77777777" w:rsidR="00AC5503" w:rsidRDefault="00292E10">
            <w:r>
              <w:t>545.82</w:t>
            </w:r>
          </w:p>
        </w:tc>
        <w:tc>
          <w:tcPr>
            <w:tcW w:w="0" w:type="auto"/>
          </w:tcPr>
          <w:p w14:paraId="5D1C1C32" w14:textId="77777777" w:rsidR="00AC5503" w:rsidRDefault="00292E10">
            <w:r>
              <w:t>506.96</w:t>
            </w:r>
          </w:p>
        </w:tc>
        <w:tc>
          <w:tcPr>
            <w:tcW w:w="0" w:type="auto"/>
          </w:tcPr>
          <w:p w14:paraId="1A729F0E" w14:textId="77777777" w:rsidR="00AC5503" w:rsidRDefault="00292E10">
            <w:r>
              <w:t>567.00</w:t>
            </w:r>
          </w:p>
        </w:tc>
      </w:tr>
      <w:tr w:rsidR="00AC5503" w14:paraId="3D0AB41A" w14:textId="77777777">
        <w:trPr>
          <w:jc w:val="center"/>
        </w:trPr>
        <w:tc>
          <w:tcPr>
            <w:tcW w:w="0" w:type="auto"/>
          </w:tcPr>
          <w:p w14:paraId="283D4131" w14:textId="77777777" w:rsidR="00AC5503" w:rsidRDefault="00292E10">
            <w:r>
              <w:t>LR test: statistic</w:t>
            </w:r>
          </w:p>
        </w:tc>
        <w:tc>
          <w:tcPr>
            <w:tcW w:w="0" w:type="auto"/>
          </w:tcPr>
          <w:p w14:paraId="50FAB0D1" w14:textId="77777777" w:rsidR="00AC5503" w:rsidRDefault="00292E10">
            <w:r>
              <w:t>41.13</w:t>
            </w:r>
          </w:p>
        </w:tc>
        <w:tc>
          <w:tcPr>
            <w:tcW w:w="0" w:type="auto"/>
          </w:tcPr>
          <w:p w14:paraId="3C5E2EB9" w14:textId="77777777" w:rsidR="00AC5503" w:rsidRDefault="00292E10">
            <w:r>
              <w:t>45.67</w:t>
            </w:r>
          </w:p>
        </w:tc>
        <w:tc>
          <w:tcPr>
            <w:tcW w:w="0" w:type="auto"/>
          </w:tcPr>
          <w:p w14:paraId="04333F29" w14:textId="77777777" w:rsidR="00AC5503" w:rsidRDefault="00292E10">
            <w:r>
              <w:t>105.82</w:t>
            </w:r>
          </w:p>
        </w:tc>
      </w:tr>
      <w:tr w:rsidR="00AC5503" w14:paraId="4CB7D607"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EAC29BA" w14:textId="77777777" w:rsidR="00AC5503" w:rsidRDefault="00292E10">
            <w:r>
              <w:t>LR test: p-value</w:t>
            </w:r>
          </w:p>
        </w:tc>
        <w:tc>
          <w:tcPr>
            <w:tcW w:w="0" w:type="auto"/>
          </w:tcPr>
          <w:p w14:paraId="0DC9AE13" w14:textId="77777777" w:rsidR="00AC5503" w:rsidRDefault="00292E10">
            <w:r>
              <w:t>0.00</w:t>
            </w:r>
          </w:p>
        </w:tc>
        <w:tc>
          <w:tcPr>
            <w:tcW w:w="0" w:type="auto"/>
          </w:tcPr>
          <w:p w14:paraId="0D27B8CA" w14:textId="77777777" w:rsidR="00AC5503" w:rsidRDefault="00292E10">
            <w:r>
              <w:t>0.00</w:t>
            </w:r>
          </w:p>
        </w:tc>
        <w:tc>
          <w:tcPr>
            <w:tcW w:w="0" w:type="auto"/>
          </w:tcPr>
          <w:p w14:paraId="47E8E577" w14:textId="77777777" w:rsidR="00AC5503" w:rsidRDefault="00292E10">
            <w:r>
              <w:t>0.00</w:t>
            </w:r>
          </w:p>
        </w:tc>
      </w:tr>
    </w:tbl>
    <w:p w14:paraId="439AB58A" w14:textId="77777777" w:rsidR="00AC5503" w:rsidRDefault="00292E10">
      <w:pPr>
        <w:pStyle w:val="Heading2"/>
      </w:pPr>
      <w:bookmarkStart w:id="18" w:name="depression"/>
      <w:bookmarkEnd w:id="16"/>
      <w:r>
        <w:t>Depression</w:t>
      </w:r>
    </w:p>
    <w:p w14:paraId="213357A9" w14:textId="00B85082" w:rsidR="00AC5503" w:rsidRDefault="00292E10">
      <w:pPr>
        <w:pStyle w:val="FirstParagraph"/>
      </w:pPr>
      <w:r>
        <w:t xml:space="preserve">Greenspace metrics are not significantly associated with depression (Table </w:t>
      </w:r>
      <w:hyperlink w:anchor="sarlm">
        <w:r>
          <w:fldChar w:fldCharType="begin"/>
        </w:r>
        <w:r>
          <w:instrText xml:space="preserve"> REF sarlm \h</w:instrText>
        </w:r>
        <w:r>
          <w:fldChar w:fldCharType="separate"/>
        </w:r>
        <w:r w:rsidR="007C6673">
          <w:rPr>
            <w:b/>
            <w:noProof/>
          </w:rPr>
          <w:t>4</w:t>
        </w:r>
        <w:r>
          <w:fldChar w:fldCharType="end"/>
        </w:r>
      </w:hyperlink>
      <w:r>
        <w:t xml:space="preserve">). Percent of the ZIP Code that is White was also not associated with changes in depression diagnoses. Percent </w:t>
      </w:r>
      <w:r>
        <w:lastRenderedPageBreak/>
        <w:t>of households making over $125,000 per year was significantly associated with reductions in depression diagnoses (</w:t>
      </w:r>
      <m:oMath>
        <m:r>
          <w:rPr>
            <w:rFonts w:ascii="Cambria Math" w:hAnsi="Cambria Math"/>
          </w:rPr>
          <m:t>β</m:t>
        </m:r>
        <m:r>
          <m:rPr>
            <m:sty m:val="p"/>
          </m:rPr>
          <w:rPr>
            <w:rFonts w:ascii="Cambria Math" w:hAnsi="Cambria Math"/>
          </w:rPr>
          <m:t>=-</m:t>
        </m:r>
        <m:r>
          <w:rPr>
            <w:rFonts w:ascii="Cambria Math" w:hAnsi="Cambria Math"/>
          </w:rPr>
          <m:t>2.924</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004</m:t>
        </m:r>
      </m:oMath>
      <w:r>
        <w:t xml:space="preserve">) (Table </w:t>
      </w:r>
      <w:hyperlink w:anchor="sarlm">
        <w:r>
          <w:fldChar w:fldCharType="begin"/>
        </w:r>
        <w:r>
          <w:instrText xml:space="preserve"> REF sarlm \h</w:instrText>
        </w:r>
        <w:r>
          <w:fldChar w:fldCharType="separate"/>
        </w:r>
        <w:r w:rsidR="007C6673">
          <w:rPr>
            <w:b/>
            <w:noProof/>
          </w:rPr>
          <w:t>4</w:t>
        </w:r>
        <w:r>
          <w:fldChar w:fldCharType="end"/>
        </w:r>
      </w:hyperlink>
      <w:r>
        <w:t>).</w:t>
      </w:r>
    </w:p>
    <w:p w14:paraId="49B6B0C8" w14:textId="77777777" w:rsidR="00AC5503" w:rsidRDefault="00292E10">
      <w:pPr>
        <w:pStyle w:val="Heading2"/>
      </w:pPr>
      <w:bookmarkStart w:id="19" w:name="poor-sleep"/>
      <w:bookmarkEnd w:id="18"/>
      <w:r>
        <w:t>Poor Sleep</w:t>
      </w:r>
    </w:p>
    <w:p w14:paraId="00A8BFF4" w14:textId="0D7EF072" w:rsidR="00AC5503" w:rsidRDefault="00292E10">
      <w:pPr>
        <w:pStyle w:val="FirstParagraph"/>
      </w:pPr>
      <w:r>
        <w:t xml:space="preserve">Spatial regression found poor sleep to be significantly associated with greenspace metrics (Table </w:t>
      </w:r>
      <w:hyperlink w:anchor="sarlm">
        <w:r>
          <w:fldChar w:fldCharType="begin"/>
        </w:r>
        <w:r>
          <w:instrText xml:space="preserve"> REF sarlm \h</w:instrText>
        </w:r>
        <w:r>
          <w:fldChar w:fldCharType="separate"/>
        </w:r>
        <w:r w:rsidR="007C6673">
          <w:rPr>
            <w:b/>
            <w:noProof/>
          </w:rPr>
          <w:t>4</w:t>
        </w:r>
        <w:r>
          <w:fldChar w:fldCharType="end"/>
        </w:r>
      </w:hyperlink>
      <w:r>
        <w:t>). Greenspace quantity (</w:t>
      </w:r>
      <m:oMath>
        <m:r>
          <w:rPr>
            <w:rFonts w:ascii="Cambria Math" w:hAnsi="Cambria Math"/>
          </w:rPr>
          <m:t>β</m:t>
        </m:r>
        <m:r>
          <m:rPr>
            <m:sty m:val="p"/>
          </m:rPr>
          <w:rPr>
            <w:rFonts w:ascii="Cambria Math" w:hAnsi="Cambria Math"/>
          </w:rPr>
          <m:t>=</m:t>
        </m:r>
        <m:r>
          <w:rPr>
            <w:rFonts w:ascii="Cambria Math" w:hAnsi="Cambria Math"/>
          </w:rPr>
          <m:t>0.743</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026</m:t>
        </m:r>
      </m:oMath>
      <w:r>
        <w:t>) was significantly associated with an increase in reported poor sleep, while greenspace amenities (</w:t>
      </w:r>
      <m:oMath>
        <m:r>
          <w:rPr>
            <w:rFonts w:ascii="Cambria Math" w:hAnsi="Cambria Math"/>
          </w:rPr>
          <m:t>β</m:t>
        </m:r>
        <m:r>
          <m:rPr>
            <m:sty m:val="p"/>
          </m:rPr>
          <w:rPr>
            <w:rFonts w:ascii="Cambria Math" w:hAnsi="Cambria Math"/>
          </w:rPr>
          <m:t>=-</m:t>
        </m:r>
        <m:r>
          <w:rPr>
            <w:rFonts w:ascii="Cambria Math" w:hAnsi="Cambria Math"/>
          </w:rPr>
          <m:t>0.01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were significant;y associated with a decrease in reported poor sleep. Percent White (</w:t>
      </w:r>
      <m:oMath>
        <m:r>
          <w:rPr>
            <w:rFonts w:ascii="Cambria Math" w:hAnsi="Cambria Math"/>
          </w:rPr>
          <m:t>β</m:t>
        </m:r>
        <m:r>
          <m:rPr>
            <m:sty m:val="p"/>
          </m:rPr>
          <w:rPr>
            <w:rFonts w:ascii="Cambria Math" w:hAnsi="Cambria Math"/>
          </w:rPr>
          <m:t>=-</m:t>
        </m:r>
        <m:r>
          <w:rPr>
            <w:rFonts w:ascii="Cambria Math" w:hAnsi="Cambria Math"/>
          </w:rPr>
          <m:t>6.98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and percent of households making over $125,000 (</w:t>
      </w:r>
      <m:oMath>
        <m:r>
          <w:rPr>
            <w:rFonts w:ascii="Cambria Math" w:hAnsi="Cambria Math"/>
          </w:rPr>
          <m:t>β</m:t>
        </m:r>
        <m:r>
          <m:rPr>
            <m:sty m:val="p"/>
          </m:rPr>
          <w:rPr>
            <w:rFonts w:ascii="Cambria Math" w:hAnsi="Cambria Math"/>
          </w:rPr>
          <m:t>=-</m:t>
        </m:r>
        <m:r>
          <w:rPr>
            <w:rFonts w:ascii="Cambria Math" w:hAnsi="Cambria Math"/>
          </w:rPr>
          <m:t>5.707</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01</m:t>
        </m:r>
      </m:oMath>
      <w:r>
        <w:t xml:space="preserve">) were both significantly associated with reductions in reported poor sleep outcomes (Table </w:t>
      </w:r>
      <w:hyperlink w:anchor="sarlm">
        <w:r>
          <w:fldChar w:fldCharType="begin"/>
        </w:r>
        <w:r>
          <w:instrText xml:space="preserve"> REF sarlm \h</w:instrText>
        </w:r>
        <w:r>
          <w:fldChar w:fldCharType="separate"/>
        </w:r>
        <w:r w:rsidR="007C6673">
          <w:rPr>
            <w:b/>
            <w:noProof/>
          </w:rPr>
          <w:t>4</w:t>
        </w:r>
        <w:r>
          <w:fldChar w:fldCharType="end"/>
        </w:r>
      </w:hyperlink>
      <w:r>
        <w:t>).</w:t>
      </w:r>
    </w:p>
    <w:p w14:paraId="64D89834" w14:textId="77777777" w:rsidR="00AC5503" w:rsidRDefault="00292E10">
      <w:pPr>
        <w:pStyle w:val="Heading2"/>
      </w:pPr>
      <w:bookmarkStart w:id="20" w:name="X6efab3fe73ead1ad3ab1e1c5b65e5a25831655c"/>
      <w:bookmarkEnd w:id="19"/>
      <w:r>
        <w:t>Local Indicators of Spatial Autocorrelation (LISA)</w:t>
      </w:r>
    </w:p>
    <w:p w14:paraId="6453F54E" w14:textId="32681124" w:rsidR="00AC5503" w:rsidRDefault="00292E10">
      <w:pPr>
        <w:pStyle w:val="FirstParagraph"/>
      </w:pPr>
      <w:r>
        <w:t xml:space="preserve">LISA analysis identified spatially explicit locations of mental health, </w:t>
      </w:r>
      <w:proofErr w:type="gramStart"/>
      <w:r>
        <w:t>greenspace</w:t>
      </w:r>
      <w:proofErr w:type="gramEnd"/>
      <w:r>
        <w:t xml:space="preserve"> and sociodemographic clustering (Figure </w:t>
      </w:r>
      <w:hyperlink w:anchor="lisa">
        <w:r>
          <w:fldChar w:fldCharType="begin"/>
        </w:r>
        <w:r>
          <w:instrText xml:space="preserve"> REF lisa \h</w:instrText>
        </w:r>
        <w:r>
          <w:fldChar w:fldCharType="separate"/>
        </w:r>
        <w:r w:rsidR="007C6673">
          <w:rPr>
            <w:b/>
            <w:noProof/>
          </w:rPr>
          <w:t>3</w:t>
        </w:r>
        <w:r>
          <w:fldChar w:fldCharType="end"/>
        </w:r>
      </w:hyperlink>
      <w:r>
        <w:t xml:space="preserve">). All mental health outcomes illustrate similar clustering patterns, with high-high clustering found in the northern, eastern, and southwestern parts of the region. Low-low mental health clustering for all outcomes occurred in the central and southern part of the region. Greenspace clustering varied depending on the metric, with high-high trail length clustering in the southern part of the region, while greenspace quantity clustered in the southwest and northern parts of the region. NDVI clustered along the western edge of the region, and amenities, which clustered throughout the region. Race and income metrics (percent White and percent households with annual income over $125,000) have high-high clustering dispersed throughout the region (Figure </w:t>
      </w:r>
      <w:hyperlink w:anchor="lisa">
        <w:r>
          <w:fldChar w:fldCharType="begin"/>
        </w:r>
        <w:r>
          <w:instrText xml:space="preserve"> REF lisa \h</w:instrText>
        </w:r>
        <w:r>
          <w:fldChar w:fldCharType="separate"/>
        </w:r>
        <w:r w:rsidR="007C6673">
          <w:rPr>
            <w:b/>
            <w:noProof/>
          </w:rPr>
          <w:t>3</w:t>
        </w:r>
        <w:r>
          <w:fldChar w:fldCharType="end"/>
        </w:r>
      </w:hyperlink>
      <w:r>
        <w:t>).</w:t>
      </w:r>
    </w:p>
    <w:p w14:paraId="03F6A4A8" w14:textId="77777777" w:rsidR="00AC5503" w:rsidRDefault="00292E10">
      <w:pPr>
        <w:pStyle w:val="Heading1"/>
      </w:pPr>
      <w:bookmarkStart w:id="21" w:name="discussion"/>
      <w:bookmarkEnd w:id="15"/>
      <w:bookmarkEnd w:id="20"/>
      <w:r>
        <w:t>DISCUSSION</w:t>
      </w:r>
    </w:p>
    <w:p w14:paraId="2817630D" w14:textId="77777777" w:rsidR="00AC5503" w:rsidRDefault="00292E10">
      <w:pPr>
        <w:pStyle w:val="FirstParagraph"/>
      </w:pPr>
      <w:r>
        <w:t xml:space="preserve">The greenspace mental health relationship varied with health outcomes in Western North Carolina. Contrary to prior research in more urban areas (Houlden et al. 2019, Wang et al. 2021), this analysis did not find greenspace quantity to have a significant protective effect on any of the mental health outcomes. Greenspace quality was associated with reduced counts of poor reported </w:t>
      </w:r>
      <w:r>
        <w:lastRenderedPageBreak/>
        <w:t>sleep. While not statistically significant, LISA cluster analysis illustrated that mental health outcomes clustered together spatially, suggesting additional contextual predictors, such as race and income, may influence mental health outcomes in this region.</w:t>
      </w:r>
    </w:p>
    <w:p w14:paraId="243FAF09" w14:textId="77777777" w:rsidR="00AC5503" w:rsidRDefault="00292E10">
      <w:pPr>
        <w:pStyle w:val="BodyText"/>
      </w:pPr>
      <w:r>
        <w:t>Greenspace quality, specifically when measured as greenspace amenities, did have a small protective effect on poor sleep. Poor sleep is a precursor for additional poor mental health outcomes (Baglioni et al. 2016, Freeman et al. 2017). As such, mental health outcomes not included in this analysis may also be related to greenspace quality metrics in Western North Carolina. However, greenspace quantity was significantly associated with increased reports of poor sleep. Research on the greenspace-sleep relationship is still evolving, with most studies finding neighborhood greenspace benefits sleep (Johnson et al. 2018, Shin et al. 2020, Xie et al. 2020). However, other studies have found there is no positive relationship between greenspace and sleep (Chum, O’Campo and Matheson 2015, Feng et al. 2020). Additionally, the type of greenspace, specifically tree canopy compared to grassland, may influence the greenspace-sleep relationship (Astell-Burt and Feng 2020), in conjunction with sociodemographic factors (Xie et al. 2020). Additional sociodemographic factors not considered in this analysis (e.g. employment, education) may influence the greenspace-sleep relationship. This analysis suggests the greenspace-sleep relationship is complex and may vary depending on the setting.</w:t>
      </w:r>
    </w:p>
    <w:p w14:paraId="3A2AA06C" w14:textId="77777777" w:rsidR="00AC5503" w:rsidRDefault="00292E10">
      <w:pPr>
        <w:pStyle w:val="BodyText"/>
      </w:pPr>
      <w:r>
        <w:t>Greenspace did not have significant protective effects for depression diagnoses or reported poor mental health. This finding contrasts a growing body of literature linking greenspace to better mental health outcomes (Beyer et al. 2014, Wheeler et al. 2015, Feng and Astell-Burt 2017, Zhang et al. 2017, Houlden et al. 2019). As with poor sleep, there may be additional contextual factors, including rurality and sociodemographic characteristics, that are moderating this relationship.</w:t>
      </w:r>
    </w:p>
    <w:p w14:paraId="105912E6" w14:textId="7C73DFAF" w:rsidR="00AC5503" w:rsidRDefault="00292E10">
      <w:pPr>
        <w:pStyle w:val="BodyText"/>
      </w:pPr>
      <w:r>
        <w:t xml:space="preserve">Across all health outcomes considered, demographic and socioeconomic factors were found to be better predictors of all mental health outcomes. For both poor mental health and </w:t>
      </w:r>
      <w:r>
        <w:lastRenderedPageBreak/>
        <w:t>sleep, race (percent White) was significantly associated with reductions in health outcomes. These results suggest that ZIP Codes with higher percentages of White individuals have fewer individuals reporting poor mental health and poor sleep. Income was significantly associated with reductions in poor mental health, poor sleep, and depression diagnoses. This result suggests that ZIP Codes with greater percentages of high-income households have fewer reported poor mental health outcomes, poor sleep, and depression diagnoses. These findings support literature that demographic and socioeconomic variables are driving influences of reported and diagnosed mental health outcomes (Gresenz, Sturm and Tang 2001, Reiss 2013).</w:t>
      </w:r>
    </w:p>
    <w:p w14:paraId="4436B5DB" w14:textId="77777777" w:rsidR="00AC5503" w:rsidRDefault="00292E10">
      <w:pPr>
        <w:pStyle w:val="Heading2"/>
      </w:pPr>
      <w:bookmarkStart w:id="22" w:name="implications"/>
      <w:r>
        <w:t>Implications</w:t>
      </w:r>
    </w:p>
    <w:p w14:paraId="01EB6429" w14:textId="77777777" w:rsidR="00AC5503" w:rsidRDefault="00292E10">
      <w:pPr>
        <w:pStyle w:val="FirstParagraph"/>
      </w:pPr>
      <w:r>
        <w:t>This analysis illustrates the complexity of the greenspace-mental health relationship in rural, mountainous areas. Findings suggest that sociodemographic variables are more predictive of poor mental health outcomes than public greenspaces. LISA analysis highlights trends of spatially explicit locations with high mental health clustering that may need more targeted mental health interventions. These findings can be applied to public health policy and land management.</w:t>
      </w:r>
    </w:p>
    <w:p w14:paraId="3E6E24F4" w14:textId="77777777" w:rsidR="00AC5503" w:rsidRDefault="00292E10">
      <w:pPr>
        <w:pStyle w:val="Heading2"/>
      </w:pPr>
      <w:bookmarkStart w:id="23" w:name="strengths-and-limitations"/>
      <w:bookmarkEnd w:id="22"/>
      <w:r>
        <w:t>Strengths and Limitations</w:t>
      </w:r>
    </w:p>
    <w:p w14:paraId="228C76FE" w14:textId="587B98B7" w:rsidR="00AC5503" w:rsidRDefault="00292E10">
      <w:pPr>
        <w:pStyle w:val="FirstParagraph"/>
      </w:pPr>
      <w:r>
        <w:t xml:space="preserve">This article is strengthened by the greenspace metrics considered and the datasets utilized. This analysis considered multiple metrics of greenspace, allowing for deeper analysis into the greenspace mental health relationship. The inclusion of greenspace quality metrics strengthens this analysis as it illustrates the complexity of the greenspace mental health relationship. An additional strength of this analysis is that all data used is </w:t>
      </w:r>
      <w:r w:rsidR="00E143D5">
        <w:t>publicly</w:t>
      </w:r>
      <w:r>
        <w:t xml:space="preserve"> available, allowing for replicability.</w:t>
      </w:r>
    </w:p>
    <w:p w14:paraId="01BDAA4C" w14:textId="77777777" w:rsidR="00AC5503" w:rsidRPr="007C6673" w:rsidRDefault="00292E10" w:rsidP="007C6673">
      <w:pPr>
        <w:pStyle w:val="BodyText"/>
      </w:pPr>
      <w:r w:rsidRPr="007C6673">
        <w:t xml:space="preserve">Several limitations to this study exist; this analysis was conducted regionally and therefore the results may not be directly applicable outside of the study area. Additional research is needed at larger scales and across wider geographic regions to better understand the </w:t>
      </w:r>
      <w:r w:rsidRPr="007C6673">
        <w:lastRenderedPageBreak/>
        <w:t xml:space="preserve">greenspace mental health relationship in rural, mountainous regions. The use of publicly-sourced data (OpenStreetMap) may also lead to observation biases in urban areas — amenities in rural areas are less likely to be reported and present within OSM datasets. In general, this paper highlights the need for a consistent and unified system for categorizing and qualifying public greenspaces in terms of their quality. Additionally, datasets were collected at different time points, therefore temporal mismatch may occur. </w:t>
      </w:r>
    </w:p>
    <w:p w14:paraId="643AC5AD" w14:textId="77777777" w:rsidR="00AC5503" w:rsidRDefault="00292E10">
      <w:pPr>
        <w:pStyle w:val="Heading1"/>
      </w:pPr>
      <w:bookmarkStart w:id="24" w:name="conclusions"/>
      <w:bookmarkEnd w:id="21"/>
      <w:bookmarkEnd w:id="23"/>
      <w:r>
        <w:t>CONCLUSIONS</w:t>
      </w:r>
    </w:p>
    <w:p w14:paraId="3DBE742A" w14:textId="77777777" w:rsidR="00AC5503" w:rsidRDefault="00292E10">
      <w:pPr>
        <w:pStyle w:val="FirstParagraph"/>
      </w:pPr>
      <w:r>
        <w:t>This study considered the greenspace mental health relationship in Western North Carolina, a predominantly rural, mountainous region. Results suggest that the quantity of public greenspace is not significantly associated with reductions in poor mental health outcomes in this region. However, this analysis did find that greenspace quality, measured as greenspace amenities, benefits sleep. Across all mental health outcomes, sociodemographic factors (race and income) significantly predicted mental health. This analysis suggests that in Western North Carolina, demographic and socioeconomic factors are more predictive of poor mental health outcomes than the quantity or quality of public greenspaces.</w:t>
      </w:r>
    </w:p>
    <w:p w14:paraId="4E7B3278" w14:textId="77777777" w:rsidR="00AC5503" w:rsidRDefault="00292E10">
      <w:pPr>
        <w:pStyle w:val="Heading1"/>
      </w:pPr>
      <w:bookmarkStart w:id="25" w:name="references"/>
      <w:bookmarkEnd w:id="24"/>
      <w:r>
        <w:t>REFERENCES</w:t>
      </w:r>
    </w:p>
    <w:p w14:paraId="674BFCCF" w14:textId="77777777" w:rsidR="00AC5503" w:rsidRPr="007D4BEC" w:rsidRDefault="00292E10" w:rsidP="007D4BEC">
      <w:pPr>
        <w:pStyle w:val="Bibliography"/>
      </w:pPr>
      <w:bookmarkStart w:id="26" w:name="ref-alcock2015"/>
      <w:bookmarkStart w:id="27" w:name="refs"/>
      <w:r w:rsidRPr="007D4BEC">
        <w:t xml:space="preserve">Alcock, I. et al. 2015. What accounts for ‘England’s green and pleasant land’? A panel data analysis of mental health and land cover types in rural England. Landscape and Urban Planning 142: 38–46. </w:t>
      </w:r>
      <w:hyperlink r:id="rId11">
        <w:r w:rsidRPr="007D4BEC">
          <w:rPr>
            <w:rStyle w:val="Hyperlink"/>
            <w:color w:val="auto"/>
          </w:rPr>
          <w:t>https://doi.org/10.1016/j.landurbplan.2015.05.008</w:t>
        </w:r>
      </w:hyperlink>
      <w:r w:rsidRPr="007D4BEC">
        <w:t>.</w:t>
      </w:r>
    </w:p>
    <w:p w14:paraId="692E7B85" w14:textId="77777777" w:rsidR="00AC5503" w:rsidRPr="007D4BEC" w:rsidRDefault="00292E10" w:rsidP="007D4BEC">
      <w:pPr>
        <w:pStyle w:val="Bibliography"/>
      </w:pPr>
      <w:bookmarkStart w:id="28" w:name="ref-anselin2008"/>
      <w:bookmarkEnd w:id="26"/>
      <w:r w:rsidRPr="007D4BEC">
        <w:t xml:space="preserve">Anselin, L., Fotheringham, A.S., and Rogerson, P.A. 2008. </w:t>
      </w:r>
      <w:hyperlink r:id="rId12">
        <w:r w:rsidRPr="007D4BEC">
          <w:rPr>
            <w:rStyle w:val="Hyperlink"/>
            <w:color w:val="auto"/>
          </w:rPr>
          <w:t>The SAGE Handbook of Spatial Analysis</w:t>
        </w:r>
      </w:hyperlink>
      <w:r w:rsidRPr="007D4BEC">
        <w:t>. SAGE.</w:t>
      </w:r>
    </w:p>
    <w:p w14:paraId="374593DB" w14:textId="77777777" w:rsidR="00AC5503" w:rsidRPr="007D4BEC" w:rsidRDefault="00292E10" w:rsidP="007D4BEC">
      <w:pPr>
        <w:pStyle w:val="Bibliography"/>
      </w:pPr>
      <w:bookmarkStart w:id="29" w:name="ref-astell-burt2020"/>
      <w:bookmarkEnd w:id="28"/>
      <w:r w:rsidRPr="007D4BEC">
        <w:t xml:space="preserve">Astell-Burt, T., and Feng, X. 2020. Does sleep grow on trees? A longitudinal study to investigate potential prevention of insufficient sleep with </w:t>
      </w:r>
      <w:proofErr w:type="gramStart"/>
      <w:r w:rsidRPr="007D4BEC">
        <w:t>different types</w:t>
      </w:r>
      <w:proofErr w:type="gramEnd"/>
      <w:r w:rsidRPr="007D4BEC">
        <w:t xml:space="preserve"> of urban green space. SSM - Population Health 10: 100497. </w:t>
      </w:r>
      <w:hyperlink r:id="rId13">
        <w:r w:rsidRPr="007D4BEC">
          <w:rPr>
            <w:rStyle w:val="Hyperlink"/>
            <w:color w:val="auto"/>
          </w:rPr>
          <w:t>https://doi.org/10.1016/j.ssmph.2019.100497</w:t>
        </w:r>
      </w:hyperlink>
      <w:r w:rsidRPr="007D4BEC">
        <w:t>.</w:t>
      </w:r>
    </w:p>
    <w:p w14:paraId="0345F9AD" w14:textId="77777777" w:rsidR="00AC5503" w:rsidRPr="007D4BEC" w:rsidRDefault="00292E10" w:rsidP="007D4BEC">
      <w:pPr>
        <w:pStyle w:val="Bibliography"/>
      </w:pPr>
      <w:bookmarkStart w:id="30" w:name="ref-baglioni2016"/>
      <w:bookmarkEnd w:id="29"/>
      <w:r w:rsidRPr="007D4BEC">
        <w:t xml:space="preserve">Baglioni, C. et al. 2016. Sleep and mental disorders: A meta-analysis of polysomnographic research. Psychological Bulletin 142 (9): 969–990. </w:t>
      </w:r>
      <w:hyperlink r:id="rId14">
        <w:r w:rsidRPr="007D4BEC">
          <w:rPr>
            <w:rStyle w:val="Hyperlink"/>
            <w:color w:val="auto"/>
          </w:rPr>
          <w:t>https://doi.org/10.1037/bul0000053</w:t>
        </w:r>
      </w:hyperlink>
      <w:r w:rsidRPr="007D4BEC">
        <w:t>.</w:t>
      </w:r>
    </w:p>
    <w:p w14:paraId="2E880F68" w14:textId="77777777" w:rsidR="00AC5503" w:rsidRPr="007D4BEC" w:rsidRDefault="00292E10" w:rsidP="007D4BEC">
      <w:pPr>
        <w:pStyle w:val="Bibliography"/>
      </w:pPr>
      <w:bookmarkStart w:id="31" w:name="ref-beyer2014"/>
      <w:bookmarkEnd w:id="30"/>
      <w:r w:rsidRPr="007D4BEC">
        <w:t xml:space="preserve">Beyer, K.M. et al. 2014. Exposure to neighborhood green space and mental health: Evidence from the survey of the health of Wisconsin. International journal of environmental research and public health 11 (3): 3453–3472. </w:t>
      </w:r>
      <w:hyperlink r:id="rId15">
        <w:r w:rsidRPr="007D4BEC">
          <w:rPr>
            <w:rStyle w:val="Hyperlink"/>
            <w:color w:val="auto"/>
          </w:rPr>
          <w:t>https://doi.org/10.3390/ijerph110303453</w:t>
        </w:r>
      </w:hyperlink>
      <w:r w:rsidRPr="007D4BEC">
        <w:t>.</w:t>
      </w:r>
    </w:p>
    <w:p w14:paraId="34C3CD0B" w14:textId="77777777" w:rsidR="00AC5503" w:rsidRPr="007D4BEC" w:rsidRDefault="00292E10" w:rsidP="007D4BEC">
      <w:pPr>
        <w:pStyle w:val="Bibliography"/>
      </w:pPr>
      <w:bookmarkStart w:id="32" w:name="ref-browning2018"/>
      <w:bookmarkEnd w:id="31"/>
      <w:r w:rsidRPr="007D4BEC">
        <w:lastRenderedPageBreak/>
        <w:t xml:space="preserve">Browning, M.H.E.M., and Rigolon, A. 2018. Do Income, Race and Ethnicity, and Sprawl Influence the Greenspace-Human Health Link in City-Level Analyses? Findings from 496 Cities in the United States. International Journal of Environmental Research and Public Health 15 (7): E1541. </w:t>
      </w:r>
      <w:hyperlink r:id="rId16">
        <w:r w:rsidRPr="007D4BEC">
          <w:rPr>
            <w:rStyle w:val="Hyperlink"/>
            <w:color w:val="auto"/>
          </w:rPr>
          <w:t>https://doi.org/10.3390/ijerph15071541</w:t>
        </w:r>
      </w:hyperlink>
      <w:r w:rsidRPr="007D4BEC">
        <w:t>.</w:t>
      </w:r>
    </w:p>
    <w:p w14:paraId="569DFBAE" w14:textId="77777777" w:rsidR="00AC5503" w:rsidRPr="007D4BEC" w:rsidRDefault="00292E10" w:rsidP="007D4BEC">
      <w:pPr>
        <w:pStyle w:val="Bibliography"/>
      </w:pPr>
      <w:bookmarkStart w:id="33" w:name="ref-cdc2022"/>
      <w:bookmarkEnd w:id="32"/>
      <w:r w:rsidRPr="007D4BEC">
        <w:t xml:space="preserve">CDC 2022. PLACES: Local Data for Better Health. 2022. Available at </w:t>
      </w:r>
      <w:hyperlink r:id="rId17">
        <w:r w:rsidRPr="007D4BEC">
          <w:rPr>
            <w:rStyle w:val="Hyperlink"/>
            <w:color w:val="auto"/>
          </w:rPr>
          <w:t>https://www.cdc.gov/places/index.html</w:t>
        </w:r>
      </w:hyperlink>
      <w:r w:rsidRPr="007D4BEC">
        <w:t xml:space="preserve"> [Last accessed 6 June 2022].</w:t>
      </w:r>
    </w:p>
    <w:p w14:paraId="05CD3681" w14:textId="77777777" w:rsidR="00AC5503" w:rsidRPr="007D4BEC" w:rsidRDefault="00292E10" w:rsidP="007D4BEC">
      <w:pPr>
        <w:pStyle w:val="Bibliography"/>
      </w:pPr>
      <w:bookmarkStart w:id="34" w:name="ref-uscensus2018"/>
      <w:bookmarkEnd w:id="33"/>
      <w:r w:rsidRPr="007D4BEC">
        <w:t xml:space="preserve">Census, U. 2018. American Community Survey (ACS). 2018. Available at </w:t>
      </w:r>
      <w:hyperlink r:id="rId18">
        <w:r w:rsidRPr="007D4BEC">
          <w:rPr>
            <w:rStyle w:val="Hyperlink"/>
            <w:color w:val="auto"/>
          </w:rPr>
          <w:t>https://www.census.gov/programs-surveys/acs</w:t>
        </w:r>
      </w:hyperlink>
      <w:r w:rsidRPr="007D4BEC">
        <w:t xml:space="preserve"> [Last accessed 10 May 2022].</w:t>
      </w:r>
    </w:p>
    <w:p w14:paraId="2CB0A2BE" w14:textId="77777777" w:rsidR="00AC5503" w:rsidRPr="007D4BEC" w:rsidRDefault="00292E10" w:rsidP="007D4BEC">
      <w:pPr>
        <w:pStyle w:val="Bibliography"/>
      </w:pPr>
      <w:bookmarkStart w:id="35" w:name="ref-chum2015"/>
      <w:bookmarkEnd w:id="34"/>
      <w:r w:rsidRPr="007D4BEC">
        <w:t xml:space="preserve">Chum, A., O’Campo, P., and Matheson, F. 2015. The impact of urban land uses on sleep duration and sleep problems. The Canadian Geographer / Le </w:t>
      </w:r>
      <w:proofErr w:type="spellStart"/>
      <w:r w:rsidRPr="007D4BEC">
        <w:t>Géographe</w:t>
      </w:r>
      <w:proofErr w:type="spellEnd"/>
      <w:r w:rsidRPr="007D4BEC">
        <w:t xml:space="preserve"> </w:t>
      </w:r>
      <w:proofErr w:type="spellStart"/>
      <w:r w:rsidRPr="007D4BEC">
        <w:t>canadien</w:t>
      </w:r>
      <w:proofErr w:type="spellEnd"/>
      <w:r w:rsidRPr="007D4BEC">
        <w:t xml:space="preserve"> 59 (4): 404–418. </w:t>
      </w:r>
      <w:hyperlink r:id="rId19">
        <w:r w:rsidRPr="007D4BEC">
          <w:rPr>
            <w:rStyle w:val="Hyperlink"/>
            <w:color w:val="auto"/>
          </w:rPr>
          <w:t>https://doi.org/10.1111/cag.12202</w:t>
        </w:r>
      </w:hyperlink>
      <w:r w:rsidRPr="007D4BEC">
        <w:t>.</w:t>
      </w:r>
    </w:p>
    <w:p w14:paraId="0F602F7D" w14:textId="77777777" w:rsidR="00AC5503" w:rsidRPr="007D4BEC" w:rsidRDefault="00292E10" w:rsidP="007D4BEC">
      <w:pPr>
        <w:pStyle w:val="Bibliography"/>
      </w:pPr>
      <w:bookmarkStart w:id="36" w:name="ref-collins2020"/>
      <w:bookmarkEnd w:id="35"/>
      <w:r w:rsidRPr="007D4BEC">
        <w:t xml:space="preserve">Collins, R. et al. 2020. A systematic map of research exploring the effect of greenspace on mental health. 11 May 2020. Available at </w:t>
      </w:r>
      <w:hyperlink r:id="rId20">
        <w:r w:rsidRPr="007D4BEC">
          <w:rPr>
            <w:rStyle w:val="Hyperlink"/>
            <w:color w:val="auto"/>
          </w:rPr>
          <w:t>https://eprints.soton.ac.uk/440876/</w:t>
        </w:r>
      </w:hyperlink>
      <w:r w:rsidRPr="007D4BEC">
        <w:t xml:space="preserve"> [Last accessed 24 September 2021].</w:t>
      </w:r>
    </w:p>
    <w:p w14:paraId="780A876D" w14:textId="77777777" w:rsidR="00AC5503" w:rsidRPr="007D4BEC" w:rsidRDefault="00292E10" w:rsidP="007D4BEC">
      <w:pPr>
        <w:pStyle w:val="Bibliography"/>
      </w:pPr>
      <w:bookmarkStart w:id="37" w:name="ref-craney2002"/>
      <w:bookmarkEnd w:id="36"/>
      <w:r w:rsidRPr="007D4BEC">
        <w:t xml:space="preserve">Craney, T.A., and Surles, J.G. 2002. Model-Dependent Variance Inflation Factor Cutoff Values. Quality Engineering 14 (3): 391–403. </w:t>
      </w:r>
      <w:hyperlink r:id="rId21">
        <w:r w:rsidRPr="007D4BEC">
          <w:rPr>
            <w:rStyle w:val="Hyperlink"/>
            <w:color w:val="auto"/>
          </w:rPr>
          <w:t>https://doi.org/10.1081/QEN-120001878</w:t>
        </w:r>
      </w:hyperlink>
      <w:r w:rsidRPr="007D4BEC">
        <w:t>.</w:t>
      </w:r>
    </w:p>
    <w:p w14:paraId="46FA6991" w14:textId="77777777" w:rsidR="00AC5503" w:rsidRPr="007D4BEC" w:rsidRDefault="00292E10" w:rsidP="007D4BEC">
      <w:pPr>
        <w:pStyle w:val="Bibliography"/>
      </w:pPr>
      <w:bookmarkStart w:id="38" w:name="ref-devries2020"/>
      <w:bookmarkEnd w:id="37"/>
      <w:r w:rsidRPr="007D4BEC">
        <w:t xml:space="preserve">de Vries, S., Buijs, A.E., and Snep, R.P.H. 2020. Environmental Justice in The Netherlands: Presence and Quality of Greenspace Differ by Socioeconomic Status of </w:t>
      </w:r>
      <w:proofErr w:type="spellStart"/>
      <w:r w:rsidRPr="007D4BEC">
        <w:t>Neighbourhoods</w:t>
      </w:r>
      <w:proofErr w:type="spellEnd"/>
      <w:r w:rsidRPr="007D4BEC">
        <w:t xml:space="preserve">. Sustainability 12 (15, 15): 5889. </w:t>
      </w:r>
      <w:hyperlink r:id="rId22">
        <w:r w:rsidRPr="007D4BEC">
          <w:rPr>
            <w:rStyle w:val="Hyperlink"/>
            <w:color w:val="auto"/>
          </w:rPr>
          <w:t>https://doi.org/10.3390/su12155889</w:t>
        </w:r>
      </w:hyperlink>
      <w:r w:rsidRPr="007D4BEC">
        <w:t>.</w:t>
      </w:r>
    </w:p>
    <w:p w14:paraId="0FB0BB04" w14:textId="77777777" w:rsidR="00AC5503" w:rsidRPr="007D4BEC" w:rsidRDefault="00292E10" w:rsidP="007D4BEC">
      <w:pPr>
        <w:pStyle w:val="Bibliography"/>
      </w:pPr>
      <w:bookmarkStart w:id="39" w:name="ref-ekkel2017"/>
      <w:bookmarkEnd w:id="38"/>
      <w:r w:rsidRPr="007D4BEC">
        <w:t xml:space="preserve">Ekkel, E.D., and de Vries, S. 2017. Nearby green space and human health: Evaluating accessibility metrics. Landscape and Urban Planning 157: 214–220. </w:t>
      </w:r>
      <w:hyperlink r:id="rId23">
        <w:r w:rsidRPr="007D4BEC">
          <w:rPr>
            <w:rStyle w:val="Hyperlink"/>
            <w:color w:val="auto"/>
          </w:rPr>
          <w:t>https://doi.org/10.1016/j.landurbplan.2016.06.008</w:t>
        </w:r>
      </w:hyperlink>
      <w:r w:rsidRPr="007D4BEC">
        <w:t>.</w:t>
      </w:r>
    </w:p>
    <w:p w14:paraId="0A034C0B" w14:textId="77777777" w:rsidR="00AC5503" w:rsidRPr="007D4BEC" w:rsidRDefault="00292E10" w:rsidP="007D4BEC">
      <w:pPr>
        <w:pStyle w:val="Bibliography"/>
      </w:pPr>
      <w:bookmarkStart w:id="40" w:name="ref-feng2020"/>
      <w:bookmarkEnd w:id="39"/>
      <w:r w:rsidRPr="007D4BEC">
        <w:t xml:space="preserve">Feng, X. et al. 2020. Impact of Residential Green Space on Sleep Quality and Sufficiency in Children and Adolescents Residing in Australia and Germany. International Journal of Environmental Research and Public Health 17 (13): 4894. </w:t>
      </w:r>
      <w:hyperlink r:id="rId24">
        <w:r w:rsidRPr="007D4BEC">
          <w:rPr>
            <w:rStyle w:val="Hyperlink"/>
            <w:color w:val="auto"/>
          </w:rPr>
          <w:t>https://doi.org/10.3390/ijerph17134894</w:t>
        </w:r>
      </w:hyperlink>
      <w:r w:rsidRPr="007D4BEC">
        <w:t>.</w:t>
      </w:r>
    </w:p>
    <w:p w14:paraId="3B88EF54" w14:textId="77777777" w:rsidR="00AC5503" w:rsidRPr="007D4BEC" w:rsidRDefault="00292E10" w:rsidP="007D4BEC">
      <w:pPr>
        <w:pStyle w:val="Bibliography"/>
      </w:pPr>
      <w:bookmarkStart w:id="41" w:name="ref-feng2017"/>
      <w:bookmarkEnd w:id="40"/>
      <w:r w:rsidRPr="007D4BEC">
        <w:t xml:space="preserve">Feng, X., and Astell-Burt, T. 2017. Residential Green Space Quantity and Quality and Child Well-being: A Longitudinal Study. American Journal of Preventive Medicine 53 (5): 616–624. </w:t>
      </w:r>
      <w:hyperlink r:id="rId25">
        <w:r w:rsidRPr="007D4BEC">
          <w:rPr>
            <w:rStyle w:val="Hyperlink"/>
            <w:color w:val="auto"/>
          </w:rPr>
          <w:t>https://doi.org/10.1016/j.amepre.2017.06.035</w:t>
        </w:r>
      </w:hyperlink>
      <w:r w:rsidRPr="007D4BEC">
        <w:t>.</w:t>
      </w:r>
    </w:p>
    <w:p w14:paraId="0F523F3D" w14:textId="77777777" w:rsidR="00AC5503" w:rsidRPr="007D4BEC" w:rsidRDefault="00292E10" w:rsidP="007D4BEC">
      <w:pPr>
        <w:pStyle w:val="Bibliography"/>
      </w:pPr>
      <w:bookmarkStart w:id="42" w:name="ref-freeman2017"/>
      <w:bookmarkEnd w:id="41"/>
      <w:r w:rsidRPr="007D4BEC">
        <w:t xml:space="preserve">Freeman, D. et al. 2017. The effects of improving sleep on mental health (OASIS): A </w:t>
      </w:r>
      <w:proofErr w:type="spellStart"/>
      <w:r w:rsidRPr="007D4BEC">
        <w:t>randomised</w:t>
      </w:r>
      <w:proofErr w:type="spellEnd"/>
      <w:r w:rsidRPr="007D4BEC">
        <w:t xml:space="preserve"> controlled trial with mediation analysis. The Lancet Psychiatry 4 (10): 749–758. </w:t>
      </w:r>
      <w:hyperlink r:id="rId26">
        <w:r w:rsidRPr="007D4BEC">
          <w:rPr>
            <w:rStyle w:val="Hyperlink"/>
            <w:color w:val="auto"/>
          </w:rPr>
          <w:t>https://doi.org/10.1016/S2215-0366(17)30328-0</w:t>
        </w:r>
      </w:hyperlink>
      <w:r w:rsidRPr="007D4BEC">
        <w:t>.</w:t>
      </w:r>
    </w:p>
    <w:p w14:paraId="6150B2D7" w14:textId="77777777" w:rsidR="00AC5503" w:rsidRPr="007D4BEC" w:rsidRDefault="00292E10" w:rsidP="007D4BEC">
      <w:pPr>
        <w:pStyle w:val="Bibliography"/>
      </w:pPr>
      <w:bookmarkStart w:id="43" w:name="ref-gresenz2001"/>
      <w:bookmarkEnd w:id="42"/>
      <w:r w:rsidRPr="007D4BEC">
        <w:t>Gresenz, C.R., Sturm, R., and Tang, L. 2001. Income and Mental Health: Unraveling Community and Individual Level Relationships. J Ment Health Policy Econ 7.</w:t>
      </w:r>
    </w:p>
    <w:p w14:paraId="6FE9DE55" w14:textId="77777777" w:rsidR="00AC5503" w:rsidRPr="007D4BEC" w:rsidRDefault="00292E10" w:rsidP="007D4BEC">
      <w:pPr>
        <w:pStyle w:val="Bibliography"/>
      </w:pPr>
      <w:bookmarkStart w:id="44" w:name="ref-hoffimann2017"/>
      <w:bookmarkEnd w:id="43"/>
      <w:r w:rsidRPr="007D4BEC">
        <w:t xml:space="preserve">Hoffimann, E., Barros, H., and Ribeiro, A.I. 2017. Socioeconomic Inequalities in Green Space Quality and Accessibility from a Southern European City. International Journal of Environmental Research and Public Health 14 (8): 916. </w:t>
      </w:r>
      <w:hyperlink r:id="rId27">
        <w:r w:rsidRPr="007D4BEC">
          <w:rPr>
            <w:rStyle w:val="Hyperlink"/>
            <w:color w:val="auto"/>
          </w:rPr>
          <w:t>https://doi.org/10.3390/ijerph14080916</w:t>
        </w:r>
      </w:hyperlink>
      <w:r w:rsidRPr="007D4BEC">
        <w:t>.</w:t>
      </w:r>
    </w:p>
    <w:p w14:paraId="7A036939" w14:textId="77777777" w:rsidR="00AC5503" w:rsidRPr="007D4BEC" w:rsidRDefault="00292E10" w:rsidP="007D4BEC">
      <w:pPr>
        <w:pStyle w:val="Bibliography"/>
      </w:pPr>
      <w:bookmarkStart w:id="45" w:name="ref-houlden2019"/>
      <w:bookmarkEnd w:id="44"/>
      <w:r w:rsidRPr="007D4BEC">
        <w:t xml:space="preserve">Houlden, V., Porto de Albuquerque, J., Weich, S., and Jarvis, S. 2019. A spatial analysis of proximate greenspace and mental wellbeing in London. Applied Geography 109: 102036. </w:t>
      </w:r>
      <w:hyperlink r:id="rId28">
        <w:r w:rsidRPr="007D4BEC">
          <w:rPr>
            <w:rStyle w:val="Hyperlink"/>
            <w:color w:val="auto"/>
          </w:rPr>
          <w:t>https://doi.org/10.1016/j.apgeog.2019.102036</w:t>
        </w:r>
      </w:hyperlink>
      <w:r w:rsidRPr="007D4BEC">
        <w:t>.</w:t>
      </w:r>
    </w:p>
    <w:p w14:paraId="6FE8A3C5" w14:textId="77777777" w:rsidR="00AC5503" w:rsidRPr="007D4BEC" w:rsidRDefault="00292E10" w:rsidP="007D4BEC">
      <w:pPr>
        <w:pStyle w:val="Bibliography"/>
      </w:pPr>
      <w:bookmarkStart w:id="46" w:name="ref-jiang2021"/>
      <w:bookmarkEnd w:id="45"/>
      <w:r w:rsidRPr="007D4BEC">
        <w:lastRenderedPageBreak/>
        <w:t xml:space="preserve">Jiang, W., Stickley, A., and Ueda, M. 2021. Green space and suicide mortality in Japan: An ecological study. Social Science &amp; Medicine 282: 114137. </w:t>
      </w:r>
      <w:hyperlink r:id="rId29">
        <w:r w:rsidRPr="007D4BEC">
          <w:rPr>
            <w:rStyle w:val="Hyperlink"/>
            <w:color w:val="auto"/>
          </w:rPr>
          <w:t>https://doi.org/10.1016/j.socscimed.2021.114137</w:t>
        </w:r>
      </w:hyperlink>
      <w:r w:rsidRPr="007D4BEC">
        <w:t>.</w:t>
      </w:r>
    </w:p>
    <w:p w14:paraId="4ADFA457" w14:textId="77777777" w:rsidR="00AC5503" w:rsidRPr="007D4BEC" w:rsidRDefault="00292E10" w:rsidP="007D4BEC">
      <w:pPr>
        <w:pStyle w:val="Bibliography"/>
      </w:pPr>
      <w:bookmarkStart w:id="47" w:name="ref-johnson2018"/>
      <w:bookmarkEnd w:id="46"/>
      <w:r w:rsidRPr="007D4BEC">
        <w:t xml:space="preserve">Johnson, B.S., Malecki, K.M., Peppard, P.E., and Beyer, K.M.M. 2018. Exposure to neighborhood green space and sleep: Evidence from the Survey of the Health of Wisconsin. Sleep Health 4 (5): 413–419. </w:t>
      </w:r>
      <w:hyperlink r:id="rId30">
        <w:r w:rsidRPr="007D4BEC">
          <w:rPr>
            <w:rStyle w:val="Hyperlink"/>
            <w:color w:val="auto"/>
          </w:rPr>
          <w:t>https://doi.org/10.1016/j.sleh.2018.08.001</w:t>
        </w:r>
      </w:hyperlink>
      <w:r w:rsidRPr="007D4BEC">
        <w:t>.</w:t>
      </w:r>
    </w:p>
    <w:p w14:paraId="00B08D7A" w14:textId="77777777" w:rsidR="00AC5503" w:rsidRPr="007D4BEC" w:rsidRDefault="00292E10" w:rsidP="007D4BEC">
      <w:pPr>
        <w:pStyle w:val="Bibliography"/>
      </w:pPr>
      <w:bookmarkStart w:id="48" w:name="ref-lachowycz2013"/>
      <w:bookmarkEnd w:id="47"/>
      <w:r w:rsidRPr="007D4BEC">
        <w:t xml:space="preserve">Lachowycz, K., and Jones, A. 2013. Towards a better understanding of the relationship between greenspace and health: Development of a theoretical framework. Landscape and Urban Planning 118: 62–69. </w:t>
      </w:r>
      <w:hyperlink r:id="rId31">
        <w:r w:rsidRPr="007D4BEC">
          <w:rPr>
            <w:rStyle w:val="Hyperlink"/>
            <w:color w:val="auto"/>
          </w:rPr>
          <w:t>https://doi.org/10.1016/j.landurbplan.2012.10.012</w:t>
        </w:r>
      </w:hyperlink>
      <w:r w:rsidRPr="007D4BEC">
        <w:t>.</w:t>
      </w:r>
    </w:p>
    <w:p w14:paraId="10303C11" w14:textId="77777777" w:rsidR="00AC5503" w:rsidRPr="007D4BEC" w:rsidRDefault="00292E10" w:rsidP="007D4BEC">
      <w:pPr>
        <w:pStyle w:val="Bibliography"/>
      </w:pPr>
      <w:bookmarkStart w:id="49" w:name="ref-legendre1993"/>
      <w:bookmarkEnd w:id="48"/>
      <w:r w:rsidRPr="007D4BEC">
        <w:t xml:space="preserve">Legendre, P. 1993. Spatial Autocorrelation: Trouble or New Paradigm? Ecology 74 (6): 1659–1673. </w:t>
      </w:r>
      <w:hyperlink r:id="rId32">
        <w:r w:rsidRPr="007D4BEC">
          <w:rPr>
            <w:rStyle w:val="Hyperlink"/>
            <w:color w:val="auto"/>
          </w:rPr>
          <w:t>https://doi.org/10.2307/1939924</w:t>
        </w:r>
      </w:hyperlink>
      <w:r w:rsidRPr="007D4BEC">
        <w:t>.</w:t>
      </w:r>
    </w:p>
    <w:p w14:paraId="257D1B3D" w14:textId="77777777" w:rsidR="00AC5503" w:rsidRPr="007D4BEC" w:rsidRDefault="00292E10" w:rsidP="007D4BEC">
      <w:pPr>
        <w:pStyle w:val="Bibliography"/>
      </w:pPr>
      <w:bookmarkStart w:id="50" w:name="ref-mahec"/>
      <w:bookmarkEnd w:id="49"/>
      <w:r w:rsidRPr="007D4BEC">
        <w:t xml:space="preserve">MAHEC n.d. Rural Health Disparities in Western North Carolina. Available at </w:t>
      </w:r>
      <w:hyperlink r:id="rId33">
        <w:r w:rsidRPr="007D4BEC">
          <w:rPr>
            <w:rStyle w:val="Hyperlink"/>
            <w:color w:val="auto"/>
          </w:rPr>
          <w:t>https://mahec.net/innovation-and-research/research/rural-health-initiative/wnc-health-disparities</w:t>
        </w:r>
      </w:hyperlink>
      <w:r w:rsidRPr="007D4BEC">
        <w:t xml:space="preserve"> [Last accessed 10 June 2022].</w:t>
      </w:r>
    </w:p>
    <w:p w14:paraId="4B8AC7F1" w14:textId="77777777" w:rsidR="00AC5503" w:rsidRPr="007D4BEC" w:rsidRDefault="00292E10" w:rsidP="007D4BEC">
      <w:pPr>
        <w:pStyle w:val="Bibliography"/>
      </w:pPr>
      <w:bookmarkStart w:id="51" w:name="ref-mccall-hosenfeld2014"/>
      <w:bookmarkEnd w:id="50"/>
      <w:r w:rsidRPr="007D4BEC">
        <w:t xml:space="preserve">McCall-Hosenfeld, J.S., Mukherjee, S., and Lehman, E.B. 2014. The Prevalence and Correlates of Lifetime Psychiatric Disorders and Trauma Exposures in Urban and Rural Settings: Results from the National Comorbidity Survey Replication (NCS-R). PLOS ONE 9 (11): e112416. </w:t>
      </w:r>
      <w:hyperlink r:id="rId34">
        <w:r w:rsidRPr="007D4BEC">
          <w:rPr>
            <w:rStyle w:val="Hyperlink"/>
            <w:color w:val="auto"/>
          </w:rPr>
          <w:t>https://doi.org/10.1371/journal.pone.0112416</w:t>
        </w:r>
      </w:hyperlink>
      <w:r w:rsidRPr="007D4BEC">
        <w:t>.</w:t>
      </w:r>
    </w:p>
    <w:p w14:paraId="26254367" w14:textId="77777777" w:rsidR="00AC5503" w:rsidRPr="007D4BEC" w:rsidRDefault="00292E10" w:rsidP="007D4BEC">
      <w:pPr>
        <w:pStyle w:val="Bibliography"/>
      </w:pPr>
      <w:bookmarkStart w:id="52" w:name="ref-mceachan2016"/>
      <w:bookmarkEnd w:id="51"/>
      <w:r w:rsidRPr="007D4BEC">
        <w:t xml:space="preserve">McEachan, R.R.C. et al. 2016. The association between green space and depressive symptoms in pregnant women: Moderating roles of socioeconomic status and physical activity. Journal of Epidemiology and Community Health 70 (3): 253–259. </w:t>
      </w:r>
      <w:hyperlink r:id="rId35">
        <w:r w:rsidRPr="007D4BEC">
          <w:rPr>
            <w:rStyle w:val="Hyperlink"/>
            <w:color w:val="auto"/>
          </w:rPr>
          <w:t>https://doi.org/10.1136/jech-2015-205954</w:t>
        </w:r>
      </w:hyperlink>
      <w:r w:rsidRPr="007D4BEC">
        <w:t>.</w:t>
      </w:r>
    </w:p>
    <w:p w14:paraId="7E97964A" w14:textId="77777777" w:rsidR="00AC5503" w:rsidRPr="007D4BEC" w:rsidRDefault="00292E10" w:rsidP="007D4BEC">
      <w:pPr>
        <w:pStyle w:val="Bibliography"/>
      </w:pPr>
      <w:bookmarkStart w:id="53" w:name="ref-mears2019"/>
      <w:bookmarkEnd w:id="52"/>
      <w:r w:rsidRPr="007D4BEC">
        <w:t xml:space="preserve">Mears, M., and Brindley, P. 2019. Measuring Urban Greenspace Distribution Equity: The Importance of Appropriate Methodological Approaches. ISPRS International Journal of Geo-Information 8 (6, 6): 286. </w:t>
      </w:r>
      <w:hyperlink r:id="rId36">
        <w:r w:rsidRPr="007D4BEC">
          <w:rPr>
            <w:rStyle w:val="Hyperlink"/>
            <w:color w:val="auto"/>
          </w:rPr>
          <w:t>https://doi.org/10.3390/ijgi8060286</w:t>
        </w:r>
      </w:hyperlink>
      <w:r w:rsidRPr="007D4BEC">
        <w:t>.</w:t>
      </w:r>
    </w:p>
    <w:p w14:paraId="186D86DA" w14:textId="77777777" w:rsidR="00AC5503" w:rsidRPr="007D4BEC" w:rsidRDefault="00292E10" w:rsidP="007D4BEC">
      <w:pPr>
        <w:pStyle w:val="Bibliography"/>
      </w:pPr>
      <w:bookmarkStart w:id="54" w:name="ref-nutsford2013"/>
      <w:bookmarkEnd w:id="53"/>
      <w:r w:rsidRPr="007D4BEC">
        <w:t xml:space="preserve">Nutsford, D., Pearson, A., and Kingham, S. 2013. An ecological study investigating the association between access to urban green space and mental health. Public health 127. </w:t>
      </w:r>
      <w:hyperlink r:id="rId37">
        <w:r w:rsidRPr="007D4BEC">
          <w:rPr>
            <w:rStyle w:val="Hyperlink"/>
            <w:color w:val="auto"/>
          </w:rPr>
          <w:t>https://doi.org/10.1016/j.puhe.2013.08.016</w:t>
        </w:r>
      </w:hyperlink>
      <w:r w:rsidRPr="007D4BEC">
        <w:t>.</w:t>
      </w:r>
    </w:p>
    <w:p w14:paraId="3CDB1750" w14:textId="77777777" w:rsidR="00AC5503" w:rsidRPr="007D4BEC" w:rsidRDefault="00292E10" w:rsidP="007D4BEC">
      <w:pPr>
        <w:pStyle w:val="Bibliography"/>
      </w:pPr>
      <w:bookmarkStart w:id="55" w:name="ref-openstreetmap2022"/>
      <w:bookmarkEnd w:id="54"/>
      <w:r w:rsidRPr="007D4BEC">
        <w:t xml:space="preserve">OpenStreetMap 2022. Export. 2022. Available at </w:t>
      </w:r>
      <w:hyperlink r:id="rId38">
        <w:r w:rsidRPr="007D4BEC">
          <w:rPr>
            <w:rStyle w:val="Hyperlink"/>
            <w:color w:val="auto"/>
          </w:rPr>
          <w:t>https://www.openstreetmap.org/copyright</w:t>
        </w:r>
      </w:hyperlink>
      <w:r w:rsidRPr="007D4BEC">
        <w:t xml:space="preserve"> [Last accessed 6 June 2022].</w:t>
      </w:r>
    </w:p>
    <w:p w14:paraId="3C1A21CB" w14:textId="77777777" w:rsidR="00AC5503" w:rsidRPr="007D4BEC" w:rsidRDefault="00292E10" w:rsidP="007D4BEC">
      <w:pPr>
        <w:pStyle w:val="Bibliography"/>
      </w:pPr>
      <w:bookmarkStart w:id="56" w:name="ref-padgham2017"/>
      <w:bookmarkEnd w:id="55"/>
      <w:r w:rsidRPr="007D4BEC">
        <w:t xml:space="preserve">Padgham, M., Rudis, B., Lovelace, R., and Salmon, M. 2017. Osmdata. The Journal of Open Source Software 2 (14). </w:t>
      </w:r>
      <w:hyperlink r:id="rId39">
        <w:r w:rsidRPr="007D4BEC">
          <w:rPr>
            <w:rStyle w:val="Hyperlink"/>
            <w:color w:val="auto"/>
          </w:rPr>
          <w:t>https://doi.org/10.21105/joss.00305</w:t>
        </w:r>
      </w:hyperlink>
      <w:r w:rsidRPr="007D4BEC">
        <w:t>.</w:t>
      </w:r>
    </w:p>
    <w:p w14:paraId="518F3865" w14:textId="77777777" w:rsidR="00AC5503" w:rsidRPr="007D4BEC" w:rsidRDefault="00292E10" w:rsidP="007D4BEC">
      <w:pPr>
        <w:pStyle w:val="Bibliography"/>
      </w:pPr>
      <w:bookmarkStart w:id="57" w:name="ref-prior-magee2020"/>
      <w:bookmarkEnd w:id="56"/>
      <w:r w:rsidRPr="007D4BEC">
        <w:t xml:space="preserve">Prior-Magee, J.S. et al. 2020. Protected Areas Database of the United States (PAD-US) 2.1 (Provisional Release. U.S. Geological Survey. </w:t>
      </w:r>
      <w:hyperlink r:id="rId40">
        <w:r w:rsidRPr="007D4BEC">
          <w:rPr>
            <w:rStyle w:val="Hyperlink"/>
            <w:color w:val="auto"/>
          </w:rPr>
          <w:t>https://doi.org/10.5066/P92QM3NT</w:t>
        </w:r>
      </w:hyperlink>
      <w:r w:rsidRPr="007D4BEC">
        <w:t>.</w:t>
      </w:r>
    </w:p>
    <w:p w14:paraId="7E7357C0" w14:textId="77777777" w:rsidR="00AC5503" w:rsidRPr="007D4BEC" w:rsidRDefault="00292E10" w:rsidP="007D4BEC">
      <w:pPr>
        <w:pStyle w:val="Bibliography"/>
      </w:pPr>
      <w:bookmarkStart w:id="58" w:name="ref-tpl2021"/>
      <w:bookmarkEnd w:id="57"/>
      <w:r w:rsidRPr="007D4BEC">
        <w:t xml:space="preserve">Public Land, T.T. for 2021. ParkServe Data Downloads. 2021. Available at </w:t>
      </w:r>
      <w:hyperlink r:id="rId41">
        <w:r w:rsidRPr="007D4BEC">
          <w:rPr>
            <w:rStyle w:val="Hyperlink"/>
            <w:color w:val="auto"/>
          </w:rPr>
          <w:t>https://www.tpl.org/parkserve/downloads</w:t>
        </w:r>
      </w:hyperlink>
      <w:r w:rsidRPr="007D4BEC">
        <w:t xml:space="preserve"> [Last accessed 29 November 2021].</w:t>
      </w:r>
    </w:p>
    <w:p w14:paraId="29FA5185" w14:textId="77777777" w:rsidR="00AC5503" w:rsidRPr="007D4BEC" w:rsidRDefault="00292E10" w:rsidP="007D4BEC">
      <w:pPr>
        <w:pStyle w:val="Bibliography"/>
      </w:pPr>
      <w:bookmarkStart w:id="59" w:name="ref-rcoreteam2022"/>
      <w:bookmarkEnd w:id="58"/>
      <w:r w:rsidRPr="007D4BEC">
        <w:t xml:space="preserve">R Core Team 2022. </w:t>
      </w:r>
      <w:hyperlink r:id="rId42">
        <w:r w:rsidRPr="007D4BEC">
          <w:rPr>
            <w:rStyle w:val="Hyperlink"/>
            <w:color w:val="auto"/>
          </w:rPr>
          <w:t>R: A language and environment for statistical computing</w:t>
        </w:r>
      </w:hyperlink>
      <w:r w:rsidRPr="007D4BEC">
        <w:t>. Vienna, Austria: R Foundation for Statistical Computing.</w:t>
      </w:r>
    </w:p>
    <w:p w14:paraId="03161D08" w14:textId="77777777" w:rsidR="00AC5503" w:rsidRPr="007D4BEC" w:rsidRDefault="00292E10" w:rsidP="007D4BEC">
      <w:pPr>
        <w:pStyle w:val="Bibliography"/>
      </w:pPr>
      <w:bookmarkStart w:id="60" w:name="ref-reiss2013"/>
      <w:bookmarkEnd w:id="59"/>
      <w:r w:rsidRPr="007D4BEC">
        <w:lastRenderedPageBreak/>
        <w:t xml:space="preserve">Reiss, F. 2013. Socioeconomic inequalities and mental health problems in children and adolescents: A systematic review. Social Science &amp; Medicine 90: 24–31. </w:t>
      </w:r>
      <w:hyperlink r:id="rId43">
        <w:r w:rsidRPr="007D4BEC">
          <w:rPr>
            <w:rStyle w:val="Hyperlink"/>
            <w:color w:val="auto"/>
          </w:rPr>
          <w:t>https://doi.org/10.1016/j.socscimed.2013.04.026</w:t>
        </w:r>
      </w:hyperlink>
      <w:r w:rsidRPr="007D4BEC">
        <w:t>.</w:t>
      </w:r>
    </w:p>
    <w:p w14:paraId="02647ADA" w14:textId="77777777" w:rsidR="00AC5503" w:rsidRPr="007D4BEC" w:rsidRDefault="00292E10" w:rsidP="007D4BEC">
      <w:pPr>
        <w:pStyle w:val="Bibliography"/>
      </w:pPr>
      <w:bookmarkStart w:id="61" w:name="ref-rigolon2018"/>
      <w:bookmarkEnd w:id="60"/>
      <w:r w:rsidRPr="007D4BEC">
        <w:t xml:space="preserve">Rigolon, A., Browning, M., and Jennings, V. 2018. Inequities in the quality of urban park systems: An environmental justice investigation of cities in the United States. Landscape and Urban Planning 178: 156–169. </w:t>
      </w:r>
      <w:hyperlink r:id="rId44">
        <w:r w:rsidRPr="007D4BEC">
          <w:rPr>
            <w:rStyle w:val="Hyperlink"/>
            <w:color w:val="auto"/>
          </w:rPr>
          <w:t>https://doi.org/10.1016/j.landurbplan.2018.05.026</w:t>
        </w:r>
      </w:hyperlink>
      <w:r w:rsidRPr="007D4BEC">
        <w:t>.</w:t>
      </w:r>
    </w:p>
    <w:p w14:paraId="63C9A07D" w14:textId="77777777" w:rsidR="00AC5503" w:rsidRPr="007D4BEC" w:rsidRDefault="00292E10" w:rsidP="007D4BEC">
      <w:pPr>
        <w:pStyle w:val="Bibliography"/>
      </w:pPr>
      <w:bookmarkStart w:id="62" w:name="ref-rstudioteam2022"/>
      <w:bookmarkEnd w:id="61"/>
      <w:r w:rsidRPr="007D4BEC">
        <w:t xml:space="preserve">RStudio Team 2022. </w:t>
      </w:r>
      <w:hyperlink r:id="rId45">
        <w:r w:rsidRPr="007D4BEC">
          <w:rPr>
            <w:rStyle w:val="Hyperlink"/>
            <w:color w:val="auto"/>
          </w:rPr>
          <w:t>RStudio: Integrated development environment for R</w:t>
        </w:r>
      </w:hyperlink>
      <w:r w:rsidRPr="007D4BEC">
        <w:t>. Boston, MA: RStudio, PBC.</w:t>
      </w:r>
    </w:p>
    <w:p w14:paraId="491EBB17" w14:textId="77777777" w:rsidR="00AC5503" w:rsidRPr="007D4BEC" w:rsidRDefault="00292E10" w:rsidP="007D4BEC">
      <w:pPr>
        <w:pStyle w:val="Bibliography"/>
      </w:pPr>
      <w:bookmarkStart w:id="63" w:name="ref-runkle2022"/>
      <w:bookmarkEnd w:id="62"/>
      <w:r w:rsidRPr="007D4BEC">
        <w:t xml:space="preserve">Runkle, J.D., Matthews, J.L., Sparks, L., McNicholas, L., and Sugg, M.M. 2022. Racial and ethnic disparities in pregnancy complications and the protective role of greenspace: A retrospective birth cohort study. Science of The Total Environment 808: 152145. </w:t>
      </w:r>
      <w:hyperlink r:id="rId46">
        <w:r w:rsidRPr="007D4BEC">
          <w:rPr>
            <w:rStyle w:val="Hyperlink"/>
            <w:color w:val="auto"/>
          </w:rPr>
          <w:t>https://doi.org/10.1016/j.scitotenv.2021.152145</w:t>
        </w:r>
      </w:hyperlink>
      <w:r w:rsidRPr="007D4BEC">
        <w:t>.</w:t>
      </w:r>
    </w:p>
    <w:p w14:paraId="3AFC31D4" w14:textId="77777777" w:rsidR="00AC5503" w:rsidRPr="007D4BEC" w:rsidRDefault="00292E10" w:rsidP="007D4BEC">
      <w:pPr>
        <w:pStyle w:val="Bibliography"/>
      </w:pPr>
      <w:bookmarkStart w:id="64" w:name="ref-sarkar2018"/>
      <w:bookmarkEnd w:id="63"/>
      <w:r w:rsidRPr="007D4BEC">
        <w:t xml:space="preserve">Sarkar, C., Webster, C., and Gallacher, J. 2018. Residential greenness and prevalence of major depressive disorders: A cross-sectional, observational, associational study of 94879 adult UK Biobank participants. The Lancet. Planetary Health 2 (4): e162–e173. </w:t>
      </w:r>
      <w:hyperlink r:id="rId47">
        <w:r w:rsidRPr="007D4BEC">
          <w:rPr>
            <w:rStyle w:val="Hyperlink"/>
            <w:color w:val="auto"/>
          </w:rPr>
          <w:t>https://doi.org/10.1016/S2542-5196(18)30051-2</w:t>
        </w:r>
      </w:hyperlink>
      <w:r w:rsidRPr="007D4BEC">
        <w:t>.</w:t>
      </w:r>
    </w:p>
    <w:p w14:paraId="78106F00" w14:textId="77777777" w:rsidR="00AC5503" w:rsidRPr="007D4BEC" w:rsidRDefault="00292E10" w:rsidP="007D4BEC">
      <w:pPr>
        <w:pStyle w:val="Bibliography"/>
      </w:pPr>
      <w:bookmarkStart w:id="65" w:name="ref-shin2020"/>
      <w:bookmarkEnd w:id="64"/>
      <w:r w:rsidRPr="007D4BEC">
        <w:t xml:space="preserve">Shin, J.C., Parab, K.V., An, R., and Grigsby-Toussaint, D.S. 2020. Greenspace exposure and sleep: A systematic review. Environmental Research 182: 109081. </w:t>
      </w:r>
      <w:hyperlink r:id="rId48">
        <w:r w:rsidRPr="007D4BEC">
          <w:rPr>
            <w:rStyle w:val="Hyperlink"/>
            <w:color w:val="auto"/>
          </w:rPr>
          <w:t>https://doi.org/10.1016/j.envres.2019.109081</w:t>
        </w:r>
      </w:hyperlink>
      <w:r w:rsidRPr="007D4BEC">
        <w:t>.</w:t>
      </w:r>
    </w:p>
    <w:p w14:paraId="297F3CCD" w14:textId="77777777" w:rsidR="00AC5503" w:rsidRPr="007D4BEC" w:rsidRDefault="00292E10" w:rsidP="007D4BEC">
      <w:pPr>
        <w:pStyle w:val="Bibliography"/>
      </w:pPr>
      <w:bookmarkStart w:id="66" w:name="ref-slawsky2022"/>
      <w:bookmarkEnd w:id="65"/>
      <w:r w:rsidRPr="007D4BEC">
        <w:t xml:space="preserve">Slawsky, E.D. et al. 2022. Neighborhood greenspace exposure as a protective factor in dementia risk among U.S. Adults 75 years or older: A cohort study. Environmental Health 21 (1): 14. </w:t>
      </w:r>
      <w:hyperlink r:id="rId49">
        <w:r w:rsidRPr="007D4BEC">
          <w:rPr>
            <w:rStyle w:val="Hyperlink"/>
            <w:color w:val="auto"/>
          </w:rPr>
          <w:t>https://doi.org/10.1186/s12940-022-00830-6</w:t>
        </w:r>
      </w:hyperlink>
      <w:r w:rsidRPr="007D4BEC">
        <w:t>.</w:t>
      </w:r>
    </w:p>
    <w:p w14:paraId="114C4A3C" w14:textId="77777777" w:rsidR="00AC5503" w:rsidRPr="007D4BEC" w:rsidRDefault="00292E10" w:rsidP="007D4BEC">
      <w:pPr>
        <w:pStyle w:val="Bibliography"/>
      </w:pPr>
      <w:bookmarkStart w:id="67" w:name="ref-landsat2019"/>
      <w:bookmarkEnd w:id="66"/>
      <w:r w:rsidRPr="007D4BEC">
        <w:t xml:space="preserve">USGS 2019. </w:t>
      </w:r>
      <w:hyperlink r:id="rId50">
        <w:r w:rsidRPr="007D4BEC">
          <w:rPr>
            <w:rStyle w:val="Hyperlink"/>
            <w:color w:val="auto"/>
          </w:rPr>
          <w:t>Landsat-8 Imagery</w:t>
        </w:r>
      </w:hyperlink>
      <w:r w:rsidRPr="007D4BEC">
        <w:t>. U.S. Geological Survey.</w:t>
      </w:r>
    </w:p>
    <w:p w14:paraId="36C89765" w14:textId="77777777" w:rsidR="00AC5503" w:rsidRPr="007D4BEC" w:rsidRDefault="00292E10" w:rsidP="007D4BEC">
      <w:pPr>
        <w:pStyle w:val="Bibliography"/>
      </w:pPr>
      <w:bookmarkStart w:id="68" w:name="ref-vandillen2012"/>
      <w:bookmarkEnd w:id="67"/>
      <w:r w:rsidRPr="007D4BEC">
        <w:t xml:space="preserve">van Dillen, S.M.E., de Vries, S., Groenewegen, P.P., and </w:t>
      </w:r>
      <w:proofErr w:type="spellStart"/>
      <w:r w:rsidRPr="007D4BEC">
        <w:t>Spreeuwenberg</w:t>
      </w:r>
      <w:proofErr w:type="spellEnd"/>
      <w:r w:rsidRPr="007D4BEC">
        <w:t xml:space="preserve">, P. 2012. Greenspace in urban </w:t>
      </w:r>
      <w:proofErr w:type="spellStart"/>
      <w:r w:rsidRPr="007D4BEC">
        <w:t>neighbourhoods</w:t>
      </w:r>
      <w:proofErr w:type="spellEnd"/>
      <w:r w:rsidRPr="007D4BEC">
        <w:t xml:space="preserve"> and residents’ health: Adding quality to quantity. Journal of Epidemiology and Community Health 66 (6): e8. </w:t>
      </w:r>
      <w:hyperlink r:id="rId51">
        <w:r w:rsidRPr="007D4BEC">
          <w:rPr>
            <w:rStyle w:val="Hyperlink"/>
            <w:color w:val="auto"/>
          </w:rPr>
          <w:t>https://doi.org/10.1136/jech.2009.104695</w:t>
        </w:r>
      </w:hyperlink>
      <w:r w:rsidRPr="007D4BEC">
        <w:t>.</w:t>
      </w:r>
    </w:p>
    <w:p w14:paraId="4864CEFD" w14:textId="77777777" w:rsidR="00AC5503" w:rsidRPr="007D4BEC" w:rsidRDefault="00292E10" w:rsidP="007D4BEC">
      <w:pPr>
        <w:pStyle w:val="Bibliography"/>
      </w:pPr>
      <w:bookmarkStart w:id="69" w:name="ref-verheij2008"/>
      <w:bookmarkEnd w:id="68"/>
      <w:r w:rsidRPr="007D4BEC">
        <w:t xml:space="preserve">Verheij, R.A., Maas, J., and Groenewegen, P.P. 2008. </w:t>
      </w:r>
      <w:proofErr w:type="spellStart"/>
      <w:r w:rsidRPr="007D4BEC">
        <w:t>Urbanrural</w:t>
      </w:r>
      <w:proofErr w:type="spellEnd"/>
      <w:r w:rsidRPr="007D4BEC">
        <w:t xml:space="preserve"> health differences and the availability of green space. European Urban and Regional Studies 15 (4): 307–316. </w:t>
      </w:r>
      <w:hyperlink r:id="rId52">
        <w:r w:rsidRPr="007D4BEC">
          <w:rPr>
            <w:rStyle w:val="Hyperlink"/>
            <w:color w:val="auto"/>
          </w:rPr>
          <w:t>https://doi.org/10.1177/0969776408095107</w:t>
        </w:r>
      </w:hyperlink>
      <w:r w:rsidRPr="007D4BEC">
        <w:t>.</w:t>
      </w:r>
    </w:p>
    <w:p w14:paraId="5E659CD2" w14:textId="77777777" w:rsidR="00AC5503" w:rsidRPr="007D4BEC" w:rsidRDefault="00292E10" w:rsidP="007D4BEC">
      <w:pPr>
        <w:pStyle w:val="Bibliography"/>
      </w:pPr>
      <w:bookmarkStart w:id="70" w:name="ref-wang2021"/>
      <w:bookmarkEnd w:id="69"/>
      <w:r w:rsidRPr="007D4BEC">
        <w:t xml:space="preserve">Wang, R., Feng, Z., Pearce, J., Liu, Y., and Dong, G. 2021. Are greenspace quantity and quality associated with mental health through different mechanisms in Guangzhou, China: A comparison study using street view data. Environmental Pollution 290: 117976. </w:t>
      </w:r>
      <w:hyperlink r:id="rId53">
        <w:r w:rsidRPr="007D4BEC">
          <w:rPr>
            <w:rStyle w:val="Hyperlink"/>
            <w:color w:val="auto"/>
          </w:rPr>
          <w:t>https://doi.org/10.1016/j.envpol.2021.117976</w:t>
        </w:r>
      </w:hyperlink>
      <w:r w:rsidRPr="007D4BEC">
        <w:t>.</w:t>
      </w:r>
    </w:p>
    <w:p w14:paraId="7B3E071E" w14:textId="77777777" w:rsidR="00AC5503" w:rsidRPr="007D4BEC" w:rsidRDefault="00292E10" w:rsidP="007D4BEC">
      <w:pPr>
        <w:pStyle w:val="Bibliography"/>
      </w:pPr>
      <w:bookmarkStart w:id="71" w:name="ref-wheeler2015"/>
      <w:bookmarkEnd w:id="70"/>
      <w:r w:rsidRPr="007D4BEC">
        <w:t xml:space="preserve">Wheeler, B.W. et al. 2015. Beyond greenspace: An ecological study of population general health and indicators of natural environment type and quality. International Journal of Health Geographics 14 (1): 17. </w:t>
      </w:r>
      <w:hyperlink r:id="rId54">
        <w:r w:rsidRPr="007D4BEC">
          <w:rPr>
            <w:rStyle w:val="Hyperlink"/>
            <w:color w:val="auto"/>
          </w:rPr>
          <w:t>https://doi.org/10.1186/s12942-015-0009-5</w:t>
        </w:r>
      </w:hyperlink>
      <w:r w:rsidRPr="007D4BEC">
        <w:t>.</w:t>
      </w:r>
    </w:p>
    <w:p w14:paraId="15A3FA25" w14:textId="77777777" w:rsidR="00AC5503" w:rsidRPr="007D4BEC" w:rsidRDefault="00292E10" w:rsidP="007D4BEC">
      <w:pPr>
        <w:pStyle w:val="Bibliography"/>
      </w:pPr>
      <w:bookmarkStart w:id="72" w:name="ref-wood2018"/>
      <w:bookmarkEnd w:id="71"/>
      <w:r w:rsidRPr="007D4BEC">
        <w:t xml:space="preserve">Wood, E. et al. 2018. Not All Green Space Is Created Equal: Biodiversity Predicts Psychological Restorative Benefits </w:t>
      </w:r>
      <w:proofErr w:type="gramStart"/>
      <w:r w:rsidRPr="007D4BEC">
        <w:t>From</w:t>
      </w:r>
      <w:proofErr w:type="gramEnd"/>
      <w:r w:rsidRPr="007D4BEC">
        <w:t xml:space="preserve"> Urban Green Space. Frontiers in Psychology 9. </w:t>
      </w:r>
      <w:hyperlink r:id="rId55">
        <w:r w:rsidRPr="007D4BEC">
          <w:rPr>
            <w:rStyle w:val="Hyperlink"/>
            <w:color w:val="auto"/>
          </w:rPr>
          <w:t>https://doi.org/10.3389/fpsyg.2018.02320</w:t>
        </w:r>
      </w:hyperlink>
      <w:r w:rsidRPr="007D4BEC">
        <w:t>.</w:t>
      </w:r>
    </w:p>
    <w:p w14:paraId="4EC014D0" w14:textId="77777777" w:rsidR="00AC5503" w:rsidRPr="007D4BEC" w:rsidRDefault="00292E10" w:rsidP="007D4BEC">
      <w:pPr>
        <w:pStyle w:val="Bibliography"/>
      </w:pPr>
      <w:bookmarkStart w:id="73" w:name="ref-wood2017"/>
      <w:bookmarkEnd w:id="72"/>
      <w:r w:rsidRPr="007D4BEC">
        <w:lastRenderedPageBreak/>
        <w:t xml:space="preserve">Wood, L., Hooper, P., Foster, S., and Bull, F. 2017. Public green spaces and positive mental health - investigating the relationship between access, quantity and types of parks and mental wellbeing. Health &amp; Place 48: 63–71. </w:t>
      </w:r>
      <w:hyperlink r:id="rId56">
        <w:r w:rsidRPr="007D4BEC">
          <w:rPr>
            <w:rStyle w:val="Hyperlink"/>
            <w:color w:val="auto"/>
          </w:rPr>
          <w:t>https://doi.org/10.1016/j.healthplace.2017.09.002</w:t>
        </w:r>
      </w:hyperlink>
      <w:r w:rsidRPr="007D4BEC">
        <w:t>.</w:t>
      </w:r>
    </w:p>
    <w:p w14:paraId="39EB5252" w14:textId="77777777" w:rsidR="00AC5503" w:rsidRPr="007D4BEC" w:rsidRDefault="00292E10" w:rsidP="007D4BEC">
      <w:pPr>
        <w:pStyle w:val="Bibliography"/>
      </w:pPr>
      <w:bookmarkStart w:id="74" w:name="ref-xie2020"/>
      <w:bookmarkEnd w:id="73"/>
      <w:r w:rsidRPr="007D4BEC">
        <w:t xml:space="preserve">Xie, Y. et al. 2020. Association between residential greenness and sleep quality in Chinese rural population. Environment International 145: 106100. </w:t>
      </w:r>
      <w:hyperlink r:id="rId57">
        <w:r w:rsidRPr="007D4BEC">
          <w:rPr>
            <w:rStyle w:val="Hyperlink"/>
            <w:color w:val="auto"/>
          </w:rPr>
          <w:t>https://doi.org/10.1016/j.envint.2020.106100</w:t>
        </w:r>
      </w:hyperlink>
      <w:r w:rsidRPr="007D4BEC">
        <w:t>.</w:t>
      </w:r>
    </w:p>
    <w:p w14:paraId="13C1D6B4" w14:textId="77777777" w:rsidR="00AC5503" w:rsidRPr="007D4BEC" w:rsidRDefault="00292E10" w:rsidP="007D4BEC">
      <w:pPr>
        <w:pStyle w:val="Bibliography"/>
      </w:pPr>
      <w:bookmarkStart w:id="75" w:name="ref-zhang2017"/>
      <w:bookmarkEnd w:id="74"/>
      <w:r w:rsidRPr="007D4BEC">
        <w:t xml:space="preserve">Zhang, Y., Van den Berg, A.E., Van Dijk, T., and Weitkamp, G. 2017. Quality over Quantity: Contribution of Urban Green Space to Neighborhood Satisfaction. International Journal of Environmental Research and Public Health 14 (5): 535. </w:t>
      </w:r>
      <w:hyperlink r:id="rId58">
        <w:r w:rsidRPr="007D4BEC">
          <w:rPr>
            <w:rStyle w:val="Hyperlink"/>
            <w:color w:val="auto"/>
          </w:rPr>
          <w:t>https://doi.org/10.3390/ijerph14050535</w:t>
        </w:r>
      </w:hyperlink>
      <w:r w:rsidRPr="007D4BEC">
        <w:t>.</w:t>
      </w:r>
      <w:bookmarkEnd w:id="25"/>
      <w:bookmarkEnd w:id="27"/>
      <w:bookmarkEnd w:id="75"/>
    </w:p>
    <w:sectPr w:rsidR="00AC5503" w:rsidRPr="007D4BEC">
      <w:footerReference w:type="even" r:id="rId59"/>
      <w:footerReference w:type="default" r:id="rId60"/>
      <w:type w:val="continuous"/>
      <w:pgSz w:w="12240" w:h="1684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C8733" w14:textId="77777777" w:rsidR="000A2D03" w:rsidRDefault="000A2D03">
      <w:pPr>
        <w:spacing w:after="0"/>
      </w:pPr>
      <w:r>
        <w:separator/>
      </w:r>
    </w:p>
  </w:endnote>
  <w:endnote w:type="continuationSeparator" w:id="0">
    <w:p w14:paraId="27C39E56" w14:textId="77777777" w:rsidR="000A2D03" w:rsidRDefault="000A2D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5227B017" w14:textId="77777777" w:rsidR="00676DF8" w:rsidRDefault="00292E1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17B7E">
          <w:rPr>
            <w:rStyle w:val="PageNumber"/>
            <w:noProof/>
          </w:rPr>
          <w:t>2</w:t>
        </w:r>
        <w:r>
          <w:rPr>
            <w:rStyle w:val="PageNumber"/>
          </w:rPr>
          <w:fldChar w:fldCharType="end"/>
        </w:r>
      </w:p>
    </w:sdtContent>
  </w:sdt>
  <w:p w14:paraId="579B31B4" w14:textId="77777777" w:rsidR="00676DF8" w:rsidRDefault="000A2D03"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4EF3D170" w14:textId="77777777" w:rsidR="00084E93" w:rsidRDefault="00292E1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AB69C43" w14:textId="77777777" w:rsidR="00676DF8" w:rsidRDefault="000A2D03"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9BD1A" w14:textId="77777777" w:rsidR="000A2D03" w:rsidRDefault="000A2D03">
      <w:r>
        <w:separator/>
      </w:r>
    </w:p>
  </w:footnote>
  <w:footnote w:type="continuationSeparator" w:id="0">
    <w:p w14:paraId="4C3C5F8C" w14:textId="77777777" w:rsidR="000A2D03" w:rsidRDefault="000A2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A4EF6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15BE0"/>
    <w:multiLevelType w:val="hybridMultilevel"/>
    <w:tmpl w:val="82962748"/>
    <w:lvl w:ilvl="0" w:tplc="A410774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55B2F3D"/>
    <w:multiLevelType w:val="hybridMultilevel"/>
    <w:tmpl w:val="49C6973C"/>
    <w:lvl w:ilvl="0" w:tplc="AFAE21C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9152276">
    <w:abstractNumId w:val="13"/>
  </w:num>
  <w:num w:numId="2" w16cid:durableId="1272198957">
    <w:abstractNumId w:val="4"/>
  </w:num>
  <w:num w:numId="3" w16cid:durableId="1034843819">
    <w:abstractNumId w:val="5"/>
  </w:num>
  <w:num w:numId="4" w16cid:durableId="274944775">
    <w:abstractNumId w:val="6"/>
  </w:num>
  <w:num w:numId="5" w16cid:durableId="1304896434">
    <w:abstractNumId w:val="7"/>
  </w:num>
  <w:num w:numId="6" w16cid:durableId="783578958">
    <w:abstractNumId w:val="9"/>
  </w:num>
  <w:num w:numId="7" w16cid:durableId="821849236">
    <w:abstractNumId w:val="0"/>
  </w:num>
  <w:num w:numId="8" w16cid:durableId="243883783">
    <w:abstractNumId w:val="1"/>
  </w:num>
  <w:num w:numId="9" w16cid:durableId="1356348045">
    <w:abstractNumId w:val="2"/>
  </w:num>
  <w:num w:numId="10" w16cid:durableId="1984845627">
    <w:abstractNumId w:val="3"/>
  </w:num>
  <w:num w:numId="11" w16cid:durableId="2121877152">
    <w:abstractNumId w:val="8"/>
  </w:num>
  <w:num w:numId="12" w16cid:durableId="48577778">
    <w:abstractNumId w:val="25"/>
  </w:num>
  <w:num w:numId="13" w16cid:durableId="892545481">
    <w:abstractNumId w:val="24"/>
  </w:num>
  <w:num w:numId="14" w16cid:durableId="43450699">
    <w:abstractNumId w:val="22"/>
  </w:num>
  <w:num w:numId="15" w16cid:durableId="313994195">
    <w:abstractNumId w:val="21"/>
  </w:num>
  <w:num w:numId="16" w16cid:durableId="1110314962">
    <w:abstractNumId w:val="14"/>
  </w:num>
  <w:num w:numId="17" w16cid:durableId="1348867718">
    <w:abstractNumId w:val="15"/>
  </w:num>
  <w:num w:numId="18" w16cid:durableId="2127311546">
    <w:abstractNumId w:val="27"/>
  </w:num>
  <w:num w:numId="19" w16cid:durableId="814226092">
    <w:abstractNumId w:val="19"/>
  </w:num>
  <w:num w:numId="20" w16cid:durableId="909460314">
    <w:abstractNumId w:val="26"/>
  </w:num>
  <w:num w:numId="21" w16cid:durableId="542524299">
    <w:abstractNumId w:val="12"/>
  </w:num>
  <w:num w:numId="22" w16cid:durableId="1693871977">
    <w:abstractNumId w:val="16"/>
  </w:num>
  <w:num w:numId="23" w16cid:durableId="1738087793">
    <w:abstractNumId w:val="18"/>
  </w:num>
  <w:num w:numId="24" w16cid:durableId="182788214">
    <w:abstractNumId w:val="11"/>
  </w:num>
  <w:num w:numId="25" w16cid:durableId="2136437307">
    <w:abstractNumId w:val="17"/>
  </w:num>
  <w:num w:numId="26" w16cid:durableId="213011102">
    <w:abstractNumId w:val="10"/>
  </w:num>
  <w:num w:numId="27" w16cid:durableId="1430926871">
    <w:abstractNumId w:val="23"/>
  </w:num>
  <w:num w:numId="28" w16cid:durableId="40148560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5503"/>
    <w:rsid w:val="000A2D03"/>
    <w:rsid w:val="001A2F17"/>
    <w:rsid w:val="00217B7E"/>
    <w:rsid w:val="00292E10"/>
    <w:rsid w:val="003219A6"/>
    <w:rsid w:val="004045DE"/>
    <w:rsid w:val="004149F7"/>
    <w:rsid w:val="00512E09"/>
    <w:rsid w:val="006B1598"/>
    <w:rsid w:val="00783B1C"/>
    <w:rsid w:val="00790EB6"/>
    <w:rsid w:val="007C6673"/>
    <w:rsid w:val="007D4BEC"/>
    <w:rsid w:val="008302FA"/>
    <w:rsid w:val="00852B14"/>
    <w:rsid w:val="00A60ED4"/>
    <w:rsid w:val="00A70BB3"/>
    <w:rsid w:val="00AA58F2"/>
    <w:rsid w:val="00AC5503"/>
    <w:rsid w:val="00B71AAF"/>
    <w:rsid w:val="00C64503"/>
    <w:rsid w:val="00E143D5"/>
    <w:rsid w:val="00E20275"/>
    <w:rsid w:val="00F7557F"/>
    <w:rsid w:val="00F8186A"/>
    <w:rsid w:val="00F937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DD1A5"/>
  <w15:docId w15:val="{EF2483F7-70E3-4098-8D02-161DD9C87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71AAF"/>
    <w:pPr>
      <w:keepNext/>
      <w:keepLines/>
      <w:spacing w:before="360" w:after="120"/>
      <w:outlineLvl w:val="0"/>
    </w:pPr>
    <w:rPr>
      <w:rFonts w:ascii="Times New Roman" w:eastAsiaTheme="majorEastAsia" w:hAnsi="Times New Roman" w:cstheme="majorBidi"/>
      <w:bCs/>
      <w:caps/>
      <w:color w:val="000000" w:themeColor="text1"/>
      <w:szCs w:val="32"/>
    </w:rPr>
  </w:style>
  <w:style w:type="paragraph" w:styleId="Heading2">
    <w:name w:val="heading 2"/>
    <w:basedOn w:val="Normal"/>
    <w:next w:val="BodyText"/>
    <w:uiPriority w:val="9"/>
    <w:unhideWhenUsed/>
    <w:qFormat/>
    <w:rsid w:val="00F7557F"/>
    <w:pPr>
      <w:keepNext/>
      <w:keepLines/>
      <w:spacing w:before="240" w:after="120"/>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1AAF"/>
    <w:pPr>
      <w:spacing w:after="12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186A"/>
    <w:pPr>
      <w:keepNext/>
      <w:keepLines/>
      <w:pBdr>
        <w:bottom w:val="single" w:sz="4" w:space="1" w:color="auto"/>
      </w:pBdr>
      <w:spacing w:before="120" w:after="240"/>
    </w:pPr>
    <w:rPr>
      <w:rFonts w:ascii="Times New Roman" w:eastAsiaTheme="majorEastAsia" w:hAnsi="Times New Roman" w:cs="Times New Roman"/>
      <w:b/>
      <w:bCs/>
      <w:color w:val="000000" w:themeColor="text1"/>
      <w:sz w:val="32"/>
      <w:szCs w:val="36"/>
    </w:rPr>
  </w:style>
  <w:style w:type="paragraph" w:styleId="Subtitle">
    <w:name w:val="Subtitle"/>
    <w:basedOn w:val="Title"/>
    <w:next w:val="BodyText"/>
    <w:qFormat/>
    <w:rsid w:val="00A60ED4"/>
    <w:pPr>
      <w:pBdr>
        <w:bottom w:val="none" w:sz="0" w:space="0" w:color="auto"/>
      </w:pBdr>
      <w:spacing w:before="240"/>
    </w:pPr>
    <w:rPr>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D4BEC"/>
    <w:pPr>
      <w:ind w:firstLine="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link w:val="ImageCaptionChar"/>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spacing w:before="240" w:line="259" w:lineRule="auto"/>
      <w:jc w:val="center"/>
      <w:outlineLvl w:val="9"/>
    </w:pPr>
    <w:rPr>
      <w:b/>
      <w:bCs w:val="0"/>
    </w:rPr>
  </w:style>
  <w:style w:type="character" w:customStyle="1" w:styleId="BodyTextChar">
    <w:name w:val="Body Text Char"/>
    <w:basedOn w:val="DefaultParagraphFont"/>
    <w:link w:val="BodyText"/>
    <w:rsid w:val="00B71AAF"/>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FigCaption">
    <w:name w:val="Fig Caption"/>
    <w:basedOn w:val="ImageCaption"/>
    <w:link w:val="FigCaptionChar"/>
    <w:qFormat/>
    <w:rsid w:val="00852B14"/>
    <w:pPr>
      <w:spacing w:line="480" w:lineRule="auto"/>
    </w:pPr>
    <w:rPr>
      <w:rFonts w:ascii="Times New Roman" w:hAnsi="Times New Roman" w:cs="Times New Roman"/>
      <w:bCs/>
    </w:rPr>
  </w:style>
  <w:style w:type="character" w:customStyle="1" w:styleId="ImageCaptionChar">
    <w:name w:val="Image Caption Char"/>
    <w:basedOn w:val="CaptionChar"/>
    <w:link w:val="ImageCaption"/>
    <w:rsid w:val="00852B14"/>
    <w:rPr>
      <w:i/>
    </w:rPr>
  </w:style>
  <w:style w:type="character" w:customStyle="1" w:styleId="FigCaptionChar">
    <w:name w:val="Fig Caption Char"/>
    <w:basedOn w:val="ImageCaptionChar"/>
    <w:link w:val="FigCaption"/>
    <w:rsid w:val="00852B14"/>
    <w:rPr>
      <w:rFonts w:ascii="Times New Roman" w:hAnsi="Times New Roman" w:cs="Times New Roman"/>
      <w:bCs/>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smph.2019.100497" TargetMode="External"/><Relationship Id="rId18" Type="http://schemas.openxmlformats.org/officeDocument/2006/relationships/hyperlink" Target="https://www.census.gov/programs-surveys/acs" TargetMode="External"/><Relationship Id="rId26" Type="http://schemas.openxmlformats.org/officeDocument/2006/relationships/hyperlink" Target="https://doi.org/10.1016/S2215-0366(17)30328-0" TargetMode="External"/><Relationship Id="rId39" Type="http://schemas.openxmlformats.org/officeDocument/2006/relationships/hyperlink" Target="https://doi.org/10.21105/joss.00305" TargetMode="External"/><Relationship Id="rId21" Type="http://schemas.openxmlformats.org/officeDocument/2006/relationships/hyperlink" Target="https://doi.org/10.1081/QEN-120001878" TargetMode="External"/><Relationship Id="rId34" Type="http://schemas.openxmlformats.org/officeDocument/2006/relationships/hyperlink" Target="https://doi.org/10.1371/journal.pone.0112416" TargetMode="External"/><Relationship Id="rId42" Type="http://schemas.openxmlformats.org/officeDocument/2006/relationships/hyperlink" Target="https://www.R-project.org/" TargetMode="External"/><Relationship Id="rId47" Type="http://schemas.openxmlformats.org/officeDocument/2006/relationships/hyperlink" Target="https://doi.org/10.1016/S2542-5196(18)30051-2" TargetMode="External"/><Relationship Id="rId50" Type="http://schemas.openxmlformats.org/officeDocument/2006/relationships/hyperlink" Target="https://landsat.usgs.gov/" TargetMode="External"/><Relationship Id="rId55" Type="http://schemas.openxmlformats.org/officeDocument/2006/relationships/hyperlink" Target="https://doi.org/10.3389/fpsyg.2018.0232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90/ijerph15071541" TargetMode="External"/><Relationship Id="rId29" Type="http://schemas.openxmlformats.org/officeDocument/2006/relationships/hyperlink" Target="https://doi.org/10.1016/j.socscimed.2021.114137" TargetMode="External"/><Relationship Id="rId11" Type="http://schemas.openxmlformats.org/officeDocument/2006/relationships/hyperlink" Target="https://doi.org/10.1016/j.landurbplan.2015.05.008" TargetMode="External"/><Relationship Id="rId24" Type="http://schemas.openxmlformats.org/officeDocument/2006/relationships/hyperlink" Target="https://doi.org/10.3390/ijerph17134894" TargetMode="External"/><Relationship Id="rId32" Type="http://schemas.openxmlformats.org/officeDocument/2006/relationships/hyperlink" Target="https://doi.org/10.2307/1939924" TargetMode="External"/><Relationship Id="rId37" Type="http://schemas.openxmlformats.org/officeDocument/2006/relationships/hyperlink" Target="https://doi.org/10.1016/j.puhe.2013.08.016" TargetMode="External"/><Relationship Id="rId40" Type="http://schemas.openxmlformats.org/officeDocument/2006/relationships/hyperlink" Target="https://doi.org/10.5066/P92QM3NT" TargetMode="External"/><Relationship Id="rId45" Type="http://schemas.openxmlformats.org/officeDocument/2006/relationships/hyperlink" Target="http://www.rstudio.com/" TargetMode="External"/><Relationship Id="rId53" Type="http://schemas.openxmlformats.org/officeDocument/2006/relationships/hyperlink" Target="https://doi.org/10.1016/j.envpol.2021.117976" TargetMode="External"/><Relationship Id="rId58" Type="http://schemas.openxmlformats.org/officeDocument/2006/relationships/hyperlink" Target="https://doi.org/10.3390/ijerph14050535"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111/cag.12202" TargetMode="External"/><Relationship Id="rId14" Type="http://schemas.openxmlformats.org/officeDocument/2006/relationships/hyperlink" Target="https://doi.org/10.1037/bul0000053" TargetMode="External"/><Relationship Id="rId22" Type="http://schemas.openxmlformats.org/officeDocument/2006/relationships/hyperlink" Target="https://doi.org/10.3390/su12155889" TargetMode="External"/><Relationship Id="rId27" Type="http://schemas.openxmlformats.org/officeDocument/2006/relationships/hyperlink" Target="https://doi.org/10.3390/ijerph14080916" TargetMode="External"/><Relationship Id="rId30" Type="http://schemas.openxmlformats.org/officeDocument/2006/relationships/hyperlink" Target="https://doi.org/10.1016/j.sleh.2018.08.001" TargetMode="External"/><Relationship Id="rId35" Type="http://schemas.openxmlformats.org/officeDocument/2006/relationships/hyperlink" Target="https://doi.org/10.1136/jech-2015-205954" TargetMode="External"/><Relationship Id="rId43" Type="http://schemas.openxmlformats.org/officeDocument/2006/relationships/hyperlink" Target="https://doi.org/10.1016/j.socscimed.2013.04.026" TargetMode="External"/><Relationship Id="rId48" Type="http://schemas.openxmlformats.org/officeDocument/2006/relationships/hyperlink" Target="https://doi.org/10.1016/j.envres.2019.109081" TargetMode="External"/><Relationship Id="rId56" Type="http://schemas.openxmlformats.org/officeDocument/2006/relationships/hyperlink" Target="https://doi.org/10.1016/j.healthplace.2017.09.002" TargetMode="External"/><Relationship Id="rId8" Type="http://schemas.openxmlformats.org/officeDocument/2006/relationships/image" Target="media/image1.png"/><Relationship Id="rId51" Type="http://schemas.openxmlformats.org/officeDocument/2006/relationships/hyperlink" Target="https://doi.org/10.1136/jech.2009.104695" TargetMode="External"/><Relationship Id="rId3" Type="http://schemas.openxmlformats.org/officeDocument/2006/relationships/styles" Target="styles.xml"/><Relationship Id="rId12" Type="http://schemas.openxmlformats.org/officeDocument/2006/relationships/hyperlink" Target="https://books.google.com?id=phEgXfbCU_YC" TargetMode="External"/><Relationship Id="rId17" Type="http://schemas.openxmlformats.org/officeDocument/2006/relationships/hyperlink" Target="https://www.cdc.gov/places/index.html" TargetMode="External"/><Relationship Id="rId25" Type="http://schemas.openxmlformats.org/officeDocument/2006/relationships/hyperlink" Target="https://doi.org/10.1016/j.amepre.2017.06.035" TargetMode="External"/><Relationship Id="rId33" Type="http://schemas.openxmlformats.org/officeDocument/2006/relationships/hyperlink" Target="https://mahec.net/innovation-and-research/research/rural-health-initiative/wnc-health-disparities" TargetMode="External"/><Relationship Id="rId38" Type="http://schemas.openxmlformats.org/officeDocument/2006/relationships/hyperlink" Target="https://www.openstreetmap.org/copyright" TargetMode="External"/><Relationship Id="rId46" Type="http://schemas.openxmlformats.org/officeDocument/2006/relationships/hyperlink" Target="https://doi.org/10.1016/j.scitotenv.2021.152145" TargetMode="External"/><Relationship Id="rId59" Type="http://schemas.openxmlformats.org/officeDocument/2006/relationships/footer" Target="footer1.xml"/><Relationship Id="rId20" Type="http://schemas.openxmlformats.org/officeDocument/2006/relationships/hyperlink" Target="https://eprints.soton.ac.uk/440876/" TargetMode="External"/><Relationship Id="rId41" Type="http://schemas.openxmlformats.org/officeDocument/2006/relationships/hyperlink" Target="https://www.tpl.org/parkserve/downloads" TargetMode="External"/><Relationship Id="rId54" Type="http://schemas.openxmlformats.org/officeDocument/2006/relationships/hyperlink" Target="https://doi.org/10.1186/s12942-015-0009-5"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3390/ijerph110303453" TargetMode="External"/><Relationship Id="rId23" Type="http://schemas.openxmlformats.org/officeDocument/2006/relationships/hyperlink" Target="https://doi.org/10.1016/j.landurbplan.2016.06.008" TargetMode="External"/><Relationship Id="rId28" Type="http://schemas.openxmlformats.org/officeDocument/2006/relationships/hyperlink" Target="https://doi.org/10.1016/j.apgeog.2019.102036" TargetMode="External"/><Relationship Id="rId36" Type="http://schemas.openxmlformats.org/officeDocument/2006/relationships/hyperlink" Target="https://doi.org/10.3390/ijgi8060286" TargetMode="External"/><Relationship Id="rId49" Type="http://schemas.openxmlformats.org/officeDocument/2006/relationships/hyperlink" Target="https://doi.org/10.1186/s12940-022-00830-6" TargetMode="External"/><Relationship Id="rId57" Type="http://schemas.openxmlformats.org/officeDocument/2006/relationships/hyperlink" Target="https://doi.org/10.1016/j.envint.2020.106100" TargetMode="External"/><Relationship Id="rId10" Type="http://schemas.openxmlformats.org/officeDocument/2006/relationships/image" Target="media/image3.png"/><Relationship Id="rId31" Type="http://schemas.openxmlformats.org/officeDocument/2006/relationships/hyperlink" Target="https://doi.org/10.1016/j.landurbplan.2012.10.012" TargetMode="External"/><Relationship Id="rId44" Type="http://schemas.openxmlformats.org/officeDocument/2006/relationships/hyperlink" Target="https://doi.org/10.1016/j.landurbplan.2018.05.026" TargetMode="External"/><Relationship Id="rId52" Type="http://schemas.openxmlformats.org/officeDocument/2006/relationships/hyperlink" Target="https://doi.org/10.1177/0969776408095107"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D5576-7E55-41D0-BEE2-2BB986B33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8</Pages>
  <Words>5221</Words>
  <Characters>32581</Characters>
  <Application>Microsoft Office Word</Application>
  <DocSecurity>0</DocSecurity>
  <Lines>664</Lines>
  <Paragraphs>35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patial analysis of greenspace and mental health: consideration of greenspace quantity and quality</vt:lpstr>
      <vt:lpstr>Title</vt:lpstr>
    </vt:vector>
  </TitlesOfParts>
  <Company/>
  <LinksUpToDate>false</LinksUpToDate>
  <CharactersWithSpaces>3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greenspace and mental health: consideration of greenspace quantity and quality</dc:title>
  <dc:creator>Brown, Harrison Robert</dc:creator>
  <cp:keywords/>
  <cp:lastModifiedBy>Brown, Harrison Robert</cp:lastModifiedBy>
  <cp:revision>13</cp:revision>
  <dcterms:created xsi:type="dcterms:W3CDTF">2022-06-14T19:09:00Z</dcterms:created>
  <dcterms:modified xsi:type="dcterms:W3CDTF">2022-06-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eg.csl</vt:lpwstr>
  </property>
  <property fmtid="{D5CDD505-2E9C-101B-9397-08002B2CF9AE}" pid="4" name="output">
    <vt:lpwstr/>
  </property>
</Properties>
</file>